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8D66C7" w14:textId="46B97DBD" w:rsidR="00AE394B" w:rsidRDefault="00AE394B" w:rsidP="00EA6DBF">
      <w:pPr>
        <w:keepNext/>
        <w:keepLines/>
        <w:spacing w:before="240" w:after="0"/>
        <w:jc w:val="center"/>
        <w:outlineLvl w:val="0"/>
        <w:rPr>
          <w:rFonts w:eastAsiaTheme="majorEastAsia" w:cs="Times New Roman"/>
          <w:b/>
          <w:color w:val="002060"/>
          <w:sz w:val="28"/>
          <w:szCs w:val="32"/>
          <w:highlight w:val="yello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5198DC8" wp14:editId="50610E7E">
                <wp:simplePos x="0" y="0"/>
                <wp:positionH relativeFrom="column">
                  <wp:posOffset>0</wp:posOffset>
                </wp:positionH>
                <wp:positionV relativeFrom="paragraph">
                  <wp:posOffset>387350</wp:posOffset>
                </wp:positionV>
                <wp:extent cx="1828800" cy="1828800"/>
                <wp:effectExtent l="0" t="0" r="0" b="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89FB685" w14:textId="7B21991C" w:rsidR="00AE394B" w:rsidRPr="00EF59D9" w:rsidRDefault="00610296" w:rsidP="00AE394B">
                            <w:pPr>
                              <w:keepNext/>
                              <w:keepLines/>
                              <w:spacing w:before="240" w:after="0"/>
                              <w:jc w:val="center"/>
                              <w:outlineLvl w:val="0"/>
                              <w:rPr>
                                <w:rFonts w:eastAsiaTheme="majorEastAsia" w:cs="Times New Roman"/>
                                <w:b/>
                                <w:sz w:val="28"/>
                                <w:szCs w:val="32"/>
                              </w:rPr>
                            </w:pPr>
                            <w:r>
                              <w:rPr>
                                <w:rFonts w:eastAsiaTheme="majorEastAsia" w:cs="Times New Roman"/>
                                <w:b/>
                                <w:sz w:val="28"/>
                                <w:szCs w:val="32"/>
                              </w:rPr>
                              <w:t xml:space="preserve">Cover Letter </w:t>
                            </w:r>
                            <w:r w:rsidR="00AE394B" w:rsidRPr="00EF59D9">
                              <w:rPr>
                                <w:rFonts w:eastAsiaTheme="majorEastAsia" w:cs="Times New Roman"/>
                                <w:b/>
                                <w:sz w:val="28"/>
                                <w:szCs w:val="32"/>
                              </w:rPr>
                              <w:t>Template Instruction</w:t>
                            </w:r>
                            <w:r w:rsidR="00AE394B">
                              <w:rPr>
                                <w:rFonts w:eastAsiaTheme="majorEastAsia" w:cs="Times New Roman"/>
                                <w:b/>
                                <w:sz w:val="28"/>
                                <w:szCs w:val="32"/>
                              </w:rPr>
                              <w:t>s</w:t>
                            </w:r>
                            <w:r w:rsidR="00C742C6">
                              <w:rPr>
                                <w:rFonts w:eastAsiaTheme="majorEastAsia" w:cs="Times New Roman"/>
                                <w:b/>
                                <w:sz w:val="28"/>
                                <w:szCs w:val="32"/>
                              </w:rPr>
                              <w:t xml:space="preserve"> – Exempt or Flex Protocols</w:t>
                            </w:r>
                          </w:p>
                          <w:p w14:paraId="3229E8EE" w14:textId="55CFAC05" w:rsidR="00AE394B" w:rsidRDefault="00131E28" w:rsidP="00AE394B">
                            <w:pPr>
                              <w:keepNext/>
                              <w:keepLines/>
                              <w:spacing w:before="240" w:after="0"/>
                              <w:jc w:val="center"/>
                              <w:outlineLvl w:val="0"/>
                              <w:rPr>
                                <w:rFonts w:eastAsiaTheme="majorEastAsia" w:cs="Times New Roman"/>
                                <w:sz w:val="28"/>
                                <w:szCs w:val="32"/>
                              </w:rPr>
                            </w:pPr>
                            <w:r w:rsidRPr="0047549B">
                              <w:rPr>
                                <w:rFonts w:eastAsiaTheme="majorEastAsia" w:cs="Times New Roman"/>
                                <w:sz w:val="28"/>
                                <w:szCs w:val="32"/>
                              </w:rPr>
                              <w:t>D</w:t>
                            </w:r>
                            <w:r w:rsidR="00AE394B" w:rsidRPr="0047549B">
                              <w:rPr>
                                <w:rFonts w:eastAsiaTheme="majorEastAsia" w:cs="Times New Roman"/>
                                <w:sz w:val="28"/>
                                <w:szCs w:val="32"/>
                              </w:rPr>
                              <w:t xml:space="preserve">elete this text box </w:t>
                            </w:r>
                            <w:r w:rsidRPr="0047549B">
                              <w:rPr>
                                <w:rFonts w:eastAsiaTheme="majorEastAsia" w:cs="Times New Roman"/>
                                <w:sz w:val="28"/>
                                <w:szCs w:val="32"/>
                              </w:rPr>
                              <w:t>(click on the border</w:t>
                            </w:r>
                            <w:r w:rsidR="0047549B">
                              <w:rPr>
                                <w:rFonts w:eastAsiaTheme="majorEastAsia" w:cs="Times New Roman"/>
                                <w:sz w:val="28"/>
                                <w:szCs w:val="32"/>
                              </w:rPr>
                              <w:t xml:space="preserve"> and press Delete</w:t>
                            </w:r>
                            <w:r w:rsidRPr="0047549B">
                              <w:rPr>
                                <w:rFonts w:eastAsiaTheme="majorEastAsia" w:cs="Times New Roman"/>
                                <w:sz w:val="28"/>
                                <w:szCs w:val="32"/>
                              </w:rPr>
                              <w:t xml:space="preserve">) </w:t>
                            </w:r>
                            <w:r w:rsidR="00AE394B" w:rsidRPr="0047549B">
                              <w:rPr>
                                <w:rFonts w:eastAsiaTheme="majorEastAsia" w:cs="Times New Roman"/>
                                <w:sz w:val="28"/>
                                <w:szCs w:val="32"/>
                              </w:rPr>
                              <w:t>and page before submission</w:t>
                            </w:r>
                          </w:p>
                          <w:p w14:paraId="7C001B43" w14:textId="1C54C196" w:rsidR="00F92200" w:rsidRPr="00F92200" w:rsidRDefault="00F92200" w:rsidP="00F92200">
                            <w:pPr>
                              <w:keepNext/>
                              <w:keepLines/>
                              <w:spacing w:before="240" w:after="0"/>
                              <w:outlineLvl w:val="0"/>
                              <w:rPr>
                                <w:rFonts w:eastAsiaTheme="majorEastAsia" w:cs="Times New Roman"/>
                                <w:b/>
                                <w:bCs/>
                                <w:szCs w:val="24"/>
                              </w:rPr>
                            </w:pPr>
                            <w:r w:rsidRPr="00F92200">
                              <w:rPr>
                                <w:rFonts w:eastAsiaTheme="majorEastAsia" w:cs="Times New Roman"/>
                                <w:b/>
                                <w:bCs/>
                                <w:szCs w:val="24"/>
                              </w:rPr>
                              <w:t>Regulatory and WVU Policy Requirements for Cover Letters:</w:t>
                            </w:r>
                          </w:p>
                          <w:p w14:paraId="15DBBBB7" w14:textId="78DA6A6B" w:rsidR="00674B97" w:rsidRPr="00E1017A" w:rsidRDefault="00F55E70" w:rsidP="005E182D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</w:pPr>
                            <w:r w:rsidRPr="00E1017A">
                              <w:t>A</w:t>
                            </w:r>
                            <w:r w:rsidR="005E182D" w:rsidRPr="00E1017A">
                              <w:t xml:space="preserve">ll Exempt and FLEX Protocols using questionnaires, surveys, focus groups </w:t>
                            </w:r>
                            <w:r w:rsidR="00E1017A">
                              <w:t xml:space="preserve">or </w:t>
                            </w:r>
                            <w:r w:rsidR="005E182D" w:rsidRPr="00E1017A">
                              <w:t xml:space="preserve">interviews must be accompanied by a cover letter. </w:t>
                            </w:r>
                            <w:r w:rsidR="00E1017A" w:rsidRPr="00E1017A">
                              <w:t>Cover Letters are recommended for Not Human Subjects Research (NHSR)</w:t>
                            </w:r>
                            <w:r w:rsidR="00E1017A">
                              <w:t>.</w:t>
                            </w:r>
                          </w:p>
                          <w:p w14:paraId="3CEEA720" w14:textId="34FCF8E9" w:rsidR="005E182D" w:rsidRPr="00E1017A" w:rsidRDefault="005E182D" w:rsidP="005E182D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</w:pPr>
                            <w:r w:rsidRPr="00E1017A">
                              <w:t xml:space="preserve">The cover letter must be distributed to all participants before </w:t>
                            </w:r>
                            <w:r w:rsidR="00674B97" w:rsidRPr="00E1017A">
                              <w:t>beginning research.</w:t>
                            </w:r>
                            <w:r w:rsidRPr="00E1017A">
                              <w:t xml:space="preserve">  </w:t>
                            </w:r>
                          </w:p>
                          <w:p w14:paraId="2A8E3E8F" w14:textId="73801133" w:rsidR="005E182D" w:rsidRPr="00E1017A" w:rsidRDefault="005E182D" w:rsidP="005E182D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</w:pPr>
                            <w:r w:rsidRPr="00E1017A">
                              <w:t xml:space="preserve">If </w:t>
                            </w:r>
                            <w:r w:rsidR="00D16600" w:rsidRPr="00E1017A">
                              <w:t>you are conducting a</w:t>
                            </w:r>
                            <w:r w:rsidRPr="00E1017A">
                              <w:t xml:space="preserve"> telephone survey, the cover letter should be read to the participant.  </w:t>
                            </w:r>
                          </w:p>
                          <w:p w14:paraId="2E02B5D0" w14:textId="5DB48581" w:rsidR="005E182D" w:rsidRPr="00E1017A" w:rsidRDefault="005E182D" w:rsidP="005E182D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</w:pPr>
                            <w:r w:rsidRPr="00E1017A">
                              <w:t>Cover letters</w:t>
                            </w:r>
                            <w:r w:rsidR="004F2F9E" w:rsidRPr="00E1017A">
                              <w:t xml:space="preserve">, </w:t>
                            </w:r>
                            <w:r w:rsidRPr="00E1017A">
                              <w:t>telephone scripts</w:t>
                            </w:r>
                            <w:r w:rsidR="004F2F9E" w:rsidRPr="00E1017A">
                              <w:t>, surveys and questionnaires</w:t>
                            </w:r>
                            <w:r w:rsidRPr="00E1017A">
                              <w:t xml:space="preserve"> must be included in the attachments</w:t>
                            </w:r>
                            <w:r w:rsidR="004F2F9E" w:rsidRPr="00E1017A">
                              <w:t xml:space="preserve"> section of the protocol submission.</w:t>
                            </w:r>
                          </w:p>
                          <w:p w14:paraId="7EDA5E45" w14:textId="79819FBD" w:rsidR="008132EF" w:rsidRPr="00E1017A" w:rsidRDefault="005E182D" w:rsidP="008132E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</w:pPr>
                            <w:r w:rsidRPr="00E1017A">
                              <w:t>Outlines must be included as attachments for focus groups and interviews</w:t>
                            </w:r>
                          </w:p>
                          <w:p w14:paraId="087838B9" w14:textId="22E4CA5B" w:rsidR="008132EF" w:rsidRPr="00E1017A" w:rsidRDefault="00844AA2" w:rsidP="00CD461A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</w:pPr>
                            <w:r w:rsidRPr="00E1017A">
                              <w:t>Combining</w:t>
                            </w:r>
                            <w:r w:rsidR="008132EF" w:rsidRPr="00E1017A">
                              <w:t xml:space="preserve"> the cover letter as part of survey or questionnaire in one documen</w:t>
                            </w:r>
                            <w:r w:rsidRPr="00E1017A">
                              <w:t xml:space="preserve">t is </w:t>
                            </w:r>
                            <w:r w:rsidR="00E1017A" w:rsidRPr="00E1017A">
                              <w:t>permissible</w:t>
                            </w:r>
                            <w:r w:rsidRPr="00E1017A">
                              <w:t>.</w:t>
                            </w:r>
                            <w:r w:rsidR="00CD461A" w:rsidRPr="00E1017A">
                              <w:t xml:space="preserve"> </w:t>
                            </w:r>
                          </w:p>
                          <w:p w14:paraId="06800A96" w14:textId="197DE544" w:rsidR="008132EF" w:rsidRPr="00E1017A" w:rsidRDefault="008132EF" w:rsidP="008132E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</w:pPr>
                            <w:r w:rsidRPr="00E1017A">
                              <w:t xml:space="preserve">For focus groups:  </w:t>
                            </w:r>
                            <w:r w:rsidR="003A2238" w:rsidRPr="00E1017A">
                              <w:t>T</w:t>
                            </w:r>
                            <w:r w:rsidRPr="00E1017A">
                              <w:t xml:space="preserve">he cover letter must include a statement that confidentiality cannot be guaranteed from the other persons in the focus group.  </w:t>
                            </w:r>
                          </w:p>
                          <w:p w14:paraId="54FFCE75" w14:textId="13FACC1B" w:rsidR="00AE394B" w:rsidRPr="0067113C" w:rsidRDefault="00AE394B" w:rsidP="00AE394B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after="0"/>
                              <w:rPr>
                                <w:rFonts w:cs="Times New Roman"/>
                                <w:b/>
                                <w:bCs/>
                              </w:rPr>
                            </w:pPr>
                            <w:r w:rsidRPr="00E1017A">
                              <w:rPr>
                                <w:rFonts w:cs="Times New Roman"/>
                                <w:szCs w:val="24"/>
                              </w:rPr>
                              <w:t>A cover letter should be one page</w:t>
                            </w:r>
                            <w:r w:rsidR="005018FF" w:rsidRPr="00E1017A">
                              <w:rPr>
                                <w:rFonts w:cs="Times New Roman"/>
                                <w:szCs w:val="24"/>
                              </w:rPr>
                              <w:t xml:space="preserve"> and language should be</w:t>
                            </w:r>
                            <w:r w:rsidR="005018FF">
                              <w:rPr>
                                <w:rFonts w:cs="Times New Roman"/>
                                <w:szCs w:val="24"/>
                              </w:rPr>
                              <w:t xml:space="preserve"> </w:t>
                            </w:r>
                            <w:r w:rsidR="00CB3536">
                              <w:rPr>
                                <w:rFonts w:cs="Times New Roman"/>
                                <w:szCs w:val="24"/>
                              </w:rPr>
                              <w:t xml:space="preserve">written </w:t>
                            </w:r>
                            <w:r w:rsidR="005018FF">
                              <w:rPr>
                                <w:rFonts w:cs="Times New Roman"/>
                                <w:szCs w:val="24"/>
                              </w:rPr>
                              <w:t>at the 8</w:t>
                            </w:r>
                            <w:r w:rsidR="005018FF" w:rsidRPr="005018FF">
                              <w:rPr>
                                <w:rFonts w:cs="Times New Roman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="005018FF">
                              <w:rPr>
                                <w:rFonts w:cs="Times New Roman"/>
                                <w:szCs w:val="24"/>
                              </w:rPr>
                              <w:t xml:space="preserve"> grade level.</w:t>
                            </w:r>
                          </w:p>
                          <w:p w14:paraId="7E48177D" w14:textId="4E72DC2B" w:rsidR="0067113C" w:rsidRPr="009D5994" w:rsidRDefault="0067113C" w:rsidP="00AE394B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after="0"/>
                              <w:rPr>
                                <w:rFonts w:cs="Times New Roman"/>
                                <w:b/>
                                <w:bCs/>
                              </w:rPr>
                            </w:pPr>
                            <w:r>
                              <w:rPr>
                                <w:rFonts w:cs="Times New Roman"/>
                                <w:szCs w:val="24"/>
                              </w:rPr>
                              <w:t xml:space="preserve">Use the guidance on the next page to </w:t>
                            </w:r>
                            <w:r w:rsidR="00D2224F">
                              <w:rPr>
                                <w:rFonts w:cs="Times New Roman"/>
                                <w:szCs w:val="24"/>
                              </w:rPr>
                              <w:t>create your cover letter</w:t>
                            </w:r>
                            <w:r w:rsidR="00EC30DD">
                              <w:rPr>
                                <w:rFonts w:cs="Times New Roman"/>
                                <w:szCs w:val="24"/>
                              </w:rPr>
                              <w:t>.</w:t>
                            </w:r>
                          </w:p>
                          <w:p w14:paraId="208F5BE7" w14:textId="77777777" w:rsidR="00F92200" w:rsidRDefault="00F92200" w:rsidP="009D5994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  <w:p w14:paraId="2E47091E" w14:textId="77777777" w:rsidR="0067113C" w:rsidRDefault="00F92200" w:rsidP="0067113C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Using the Template to Customize Your Cover Letter</w:t>
                            </w:r>
                            <w:r w:rsidR="009D5994" w:rsidRPr="009D5994">
                              <w:rPr>
                                <w:b/>
                                <w:bCs/>
                              </w:rPr>
                              <w:t>:</w:t>
                            </w:r>
                          </w:p>
                          <w:p w14:paraId="62C01A00" w14:textId="611B92DD" w:rsidR="002621C1" w:rsidRDefault="005018FF" w:rsidP="009D5994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/>
                              <w:rPr>
                                <w:rFonts w:cs="Times New Roman"/>
                                <w:szCs w:val="24"/>
                              </w:rPr>
                            </w:pPr>
                            <w:r>
                              <w:rPr>
                                <w:rFonts w:cs="Times New Roman"/>
                                <w:szCs w:val="24"/>
                              </w:rPr>
                              <w:t xml:space="preserve">Replace </w:t>
                            </w:r>
                            <w:r w:rsidRPr="009560E2">
                              <w:rPr>
                                <w:rFonts w:cs="Times New Roman"/>
                                <w:color w:val="FF0000"/>
                                <w:szCs w:val="24"/>
                              </w:rPr>
                              <w:t xml:space="preserve">red text </w:t>
                            </w:r>
                            <w:r>
                              <w:rPr>
                                <w:rFonts w:cs="Times New Roman"/>
                                <w:szCs w:val="24"/>
                              </w:rPr>
                              <w:t xml:space="preserve">with </w:t>
                            </w:r>
                            <w:r w:rsidR="00E1017A">
                              <w:rPr>
                                <w:rFonts w:cs="Times New Roman"/>
                                <w:szCs w:val="24"/>
                              </w:rPr>
                              <w:t>project</w:t>
                            </w:r>
                            <w:r w:rsidR="0039349A">
                              <w:rPr>
                                <w:rFonts w:cs="Times New Roman"/>
                                <w:szCs w:val="24"/>
                              </w:rPr>
                              <w:t xml:space="preserve"> specific information and change the text to black before submission. </w:t>
                            </w:r>
                          </w:p>
                          <w:p w14:paraId="19DD7FBA" w14:textId="77777777" w:rsidR="002621C1" w:rsidRDefault="0039349A" w:rsidP="009D5994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/>
                              <w:rPr>
                                <w:rFonts w:cs="Times New Roman"/>
                                <w:szCs w:val="24"/>
                              </w:rPr>
                            </w:pPr>
                            <w:r>
                              <w:rPr>
                                <w:rFonts w:cs="Times New Roman"/>
                                <w:szCs w:val="24"/>
                              </w:rPr>
                              <w:t>T</w:t>
                            </w:r>
                            <w:r w:rsidR="001E662B">
                              <w:rPr>
                                <w:rFonts w:cs="Times New Roman"/>
                                <w:szCs w:val="24"/>
                              </w:rPr>
                              <w:t xml:space="preserve">he </w:t>
                            </w:r>
                            <w:r w:rsidR="001E662B" w:rsidRPr="009560E2">
                              <w:rPr>
                                <w:rFonts w:cs="Times New Roman"/>
                                <w:b/>
                                <w:bCs/>
                                <w:szCs w:val="24"/>
                              </w:rPr>
                              <w:t>b</w:t>
                            </w:r>
                            <w:r w:rsidR="004D19B9" w:rsidRPr="009560E2">
                              <w:rPr>
                                <w:rFonts w:cs="Times New Roman"/>
                                <w:b/>
                                <w:bCs/>
                                <w:szCs w:val="24"/>
                              </w:rPr>
                              <w:t>lack text</w:t>
                            </w:r>
                            <w:r w:rsidR="004D19B9" w:rsidRPr="00B71F01">
                              <w:rPr>
                                <w:rFonts w:cs="Times New Roman"/>
                                <w:szCs w:val="24"/>
                              </w:rPr>
                              <w:t xml:space="preserve"> </w:t>
                            </w:r>
                            <w:r w:rsidR="001E662B">
                              <w:rPr>
                                <w:rFonts w:cs="Times New Roman"/>
                                <w:szCs w:val="24"/>
                              </w:rPr>
                              <w:t xml:space="preserve">in the letter template </w:t>
                            </w:r>
                            <w:r w:rsidR="004D19B9" w:rsidRPr="00B71F01">
                              <w:rPr>
                                <w:rFonts w:cs="Times New Roman"/>
                                <w:szCs w:val="24"/>
                              </w:rPr>
                              <w:t xml:space="preserve">CANNOT be modified as it is </w:t>
                            </w:r>
                            <w:r w:rsidR="004D19B9">
                              <w:rPr>
                                <w:rFonts w:cs="Times New Roman"/>
                                <w:szCs w:val="24"/>
                              </w:rPr>
                              <w:t xml:space="preserve">approved by the WVU </w:t>
                            </w:r>
                            <w:r w:rsidR="004D19B9" w:rsidRPr="00B71F01">
                              <w:rPr>
                                <w:rFonts w:cs="Times New Roman"/>
                                <w:szCs w:val="24"/>
                              </w:rPr>
                              <w:t>IRB</w:t>
                            </w:r>
                            <w:r w:rsidR="004D19B9">
                              <w:rPr>
                                <w:rFonts w:cs="Times New Roman"/>
                                <w:szCs w:val="24"/>
                              </w:rPr>
                              <w:t xml:space="preserve"> and General Counsel’s office.</w:t>
                            </w:r>
                            <w:r w:rsidR="004D19B9" w:rsidRPr="001476AF">
                              <w:rPr>
                                <w:rFonts w:cs="Times New Roman"/>
                                <w:szCs w:val="24"/>
                              </w:rPr>
                              <w:t xml:space="preserve"> </w:t>
                            </w:r>
                          </w:p>
                          <w:p w14:paraId="53059DAE" w14:textId="7EB25115" w:rsidR="004D19B9" w:rsidRDefault="0039349A" w:rsidP="009D5994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/>
                              <w:rPr>
                                <w:rFonts w:cs="Times New Roman"/>
                                <w:szCs w:val="24"/>
                              </w:rPr>
                            </w:pPr>
                            <w:r>
                              <w:rPr>
                                <w:rFonts w:cs="Times New Roman"/>
                                <w:szCs w:val="24"/>
                              </w:rPr>
                              <w:t xml:space="preserve">Remove all instructional </w:t>
                            </w:r>
                            <w:r w:rsidRPr="009560E2">
                              <w:rPr>
                                <w:rFonts w:cs="Times New Roman"/>
                                <w:color w:val="7030A0"/>
                                <w:szCs w:val="24"/>
                              </w:rPr>
                              <w:t>purple text</w:t>
                            </w:r>
                            <w:r>
                              <w:rPr>
                                <w:rFonts w:cs="Times New Roman"/>
                                <w:szCs w:val="24"/>
                              </w:rPr>
                              <w:t>.</w:t>
                            </w:r>
                          </w:p>
                          <w:p w14:paraId="197EF6F4" w14:textId="5F74A901" w:rsidR="004D19B9" w:rsidRPr="00B71F01" w:rsidRDefault="004D19B9" w:rsidP="009D5994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/>
                              <w:rPr>
                                <w:rFonts w:cs="Times New Roman"/>
                                <w:szCs w:val="24"/>
                              </w:rPr>
                            </w:pPr>
                            <w:r w:rsidRPr="00B71F01">
                              <w:rPr>
                                <w:rFonts w:cs="Times New Roman"/>
                                <w:szCs w:val="24"/>
                              </w:rPr>
                              <w:t>Modify and submit this template with the protocol application</w:t>
                            </w:r>
                            <w:r w:rsidR="00CA20D3">
                              <w:rPr>
                                <w:rFonts w:cs="Times New Roman"/>
                                <w:szCs w:val="24"/>
                              </w:rPr>
                              <w:t xml:space="preserve"> as follows:</w:t>
                            </w:r>
                          </w:p>
                          <w:p w14:paraId="36D4A0D8" w14:textId="33CB36C4" w:rsidR="004D19B9" w:rsidRPr="00B71F01" w:rsidRDefault="004D19B9" w:rsidP="00087426">
                            <w:pPr>
                              <w:pStyle w:val="ListParagraph"/>
                              <w:numPr>
                                <w:ilvl w:val="1"/>
                                <w:numId w:val="9"/>
                              </w:numPr>
                              <w:spacing w:after="0"/>
                              <w:rPr>
                                <w:rFonts w:cs="Times New Roman"/>
                                <w:b/>
                                <w:bCs/>
                                <w:szCs w:val="24"/>
                                <w:u w:val="single"/>
                              </w:rPr>
                            </w:pPr>
                            <w:r w:rsidRPr="00B71F01">
                              <w:rPr>
                                <w:rFonts w:cs="Times New Roman"/>
                                <w:b/>
                                <w:bCs/>
                                <w:color w:val="244061" w:themeColor="accent1" w:themeShade="80"/>
                                <w:szCs w:val="24"/>
                              </w:rPr>
                              <w:t>Initial Submission</w:t>
                            </w:r>
                            <w:r w:rsidRPr="00B71F01">
                              <w:rPr>
                                <w:rFonts w:cs="Times New Roman"/>
                                <w:szCs w:val="24"/>
                              </w:rPr>
                              <w:t xml:space="preserve">: Submit </w:t>
                            </w:r>
                            <w:r w:rsidR="00C438ED">
                              <w:rPr>
                                <w:rFonts w:cs="Times New Roman"/>
                                <w:szCs w:val="24"/>
                              </w:rPr>
                              <w:t>the letter as both a</w:t>
                            </w:r>
                            <w:r w:rsidRPr="00B71F01">
                              <w:rPr>
                                <w:rFonts w:cs="Times New Roman"/>
                                <w:szCs w:val="24"/>
                              </w:rPr>
                              <w:t xml:space="preserve"> Word document and a PDF.</w:t>
                            </w:r>
                          </w:p>
                          <w:p w14:paraId="162B4CC6" w14:textId="77777777" w:rsidR="004D19B9" w:rsidRPr="00B71F01" w:rsidRDefault="004D19B9" w:rsidP="00087426">
                            <w:pPr>
                              <w:pStyle w:val="ListParagraph"/>
                              <w:numPr>
                                <w:ilvl w:val="1"/>
                                <w:numId w:val="9"/>
                              </w:numPr>
                              <w:spacing w:after="0"/>
                              <w:rPr>
                                <w:rFonts w:cs="Times New Roman"/>
                                <w:szCs w:val="24"/>
                              </w:rPr>
                            </w:pPr>
                            <w:r w:rsidRPr="00B71F01">
                              <w:rPr>
                                <w:rFonts w:cs="Times New Roman"/>
                                <w:b/>
                                <w:bCs/>
                                <w:color w:val="244061" w:themeColor="accent1" w:themeShade="80"/>
                                <w:szCs w:val="24"/>
                              </w:rPr>
                              <w:t>Revisions</w:t>
                            </w:r>
                            <w:r w:rsidRPr="00B71F01">
                              <w:rPr>
                                <w:rFonts w:cs="Times New Roman"/>
                                <w:szCs w:val="24"/>
                              </w:rPr>
                              <w:t xml:space="preserve">: Turn on </w:t>
                            </w:r>
                            <w:r w:rsidRPr="00B71F01">
                              <w:rPr>
                                <w:rFonts w:cs="Times New Roman"/>
                                <w:b/>
                                <w:bCs/>
                                <w:szCs w:val="24"/>
                              </w:rPr>
                              <w:t>Track Changes</w:t>
                            </w:r>
                            <w:r w:rsidRPr="00B71F01">
                              <w:rPr>
                                <w:rFonts w:cs="Times New Roman"/>
                                <w:szCs w:val="24"/>
                              </w:rPr>
                              <w:t xml:space="preserve">, make the suggested revisions and submit the tracked change version of the ICF along with a PDF </w:t>
                            </w:r>
                            <w:r w:rsidRPr="00B71F01">
                              <w:rPr>
                                <w:rFonts w:cs="Times New Roman"/>
                                <w:b/>
                                <w:bCs/>
                                <w:szCs w:val="24"/>
                                <w:u w:val="single"/>
                              </w:rPr>
                              <w:t>with</w:t>
                            </w:r>
                            <w:r w:rsidRPr="00B71F01">
                              <w:rPr>
                                <w:rFonts w:cs="Times New Roman"/>
                                <w:szCs w:val="24"/>
                              </w:rPr>
                              <w:t xml:space="preserve"> the changes accepted. </w:t>
                            </w:r>
                          </w:p>
                          <w:p w14:paraId="162CF44A" w14:textId="77777777" w:rsidR="004D19B9" w:rsidRPr="00A03BC6" w:rsidRDefault="004D19B9" w:rsidP="00087426">
                            <w:pPr>
                              <w:pStyle w:val="ListParagraph"/>
                              <w:numPr>
                                <w:ilvl w:val="1"/>
                                <w:numId w:val="9"/>
                              </w:numPr>
                              <w:spacing w:after="0"/>
                              <w:rPr>
                                <w:rFonts w:cs="Times New Roman"/>
                                <w:bCs/>
                                <w:szCs w:val="24"/>
                              </w:rPr>
                            </w:pPr>
                            <w:r w:rsidRPr="00B71F01">
                              <w:rPr>
                                <w:rFonts w:cs="Times New Roman"/>
                                <w:b/>
                                <w:color w:val="244061" w:themeColor="accent1" w:themeShade="80"/>
                                <w:szCs w:val="24"/>
                              </w:rPr>
                              <w:t>Final Submission</w:t>
                            </w:r>
                            <w:r>
                              <w:rPr>
                                <w:rFonts w:cs="Times New Roman"/>
                                <w:b/>
                                <w:color w:val="244061" w:themeColor="accent1" w:themeShade="80"/>
                                <w:szCs w:val="24"/>
                              </w:rPr>
                              <w:t xml:space="preserve"> After Approval</w:t>
                            </w:r>
                            <w:r w:rsidRPr="00B71F01">
                              <w:rPr>
                                <w:rFonts w:cs="Times New Roman"/>
                                <w:b/>
                                <w:color w:val="244061" w:themeColor="accent1" w:themeShade="80"/>
                                <w:szCs w:val="24"/>
                              </w:rPr>
                              <w:t>:</w:t>
                            </w:r>
                            <w:r w:rsidRPr="00B71F01">
                              <w:rPr>
                                <w:rFonts w:cs="Times New Roman"/>
                                <w:bCs/>
                                <w:color w:val="244061" w:themeColor="accent1" w:themeShade="80"/>
                                <w:szCs w:val="24"/>
                              </w:rPr>
                              <w:t xml:space="preserve"> </w:t>
                            </w:r>
                            <w:r w:rsidRPr="00A03BC6">
                              <w:rPr>
                                <w:rFonts w:cs="Times New Roman"/>
                                <w:bCs/>
                                <w:szCs w:val="24"/>
                              </w:rPr>
                              <w:t>Remove all older versions of the Word document and save and upload the final version as a PDF document after revisions are complete.</w:t>
                            </w:r>
                          </w:p>
                          <w:p w14:paraId="55A482BD" w14:textId="4196D87A" w:rsidR="004D19B9" w:rsidRPr="00B71F01" w:rsidRDefault="004D19B9" w:rsidP="009D5994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/>
                              <w:rPr>
                                <w:rFonts w:cs="Times New Roman"/>
                                <w:szCs w:val="24"/>
                              </w:rPr>
                            </w:pPr>
                            <w:r w:rsidRPr="00B71F01">
                              <w:rPr>
                                <w:rFonts w:cs="Times New Roman"/>
                                <w:b/>
                                <w:color w:val="244061" w:themeColor="accent1" w:themeShade="80"/>
                                <w:szCs w:val="24"/>
                              </w:rPr>
                              <w:t>WVU IRB Approval:</w:t>
                            </w:r>
                            <w:r w:rsidRPr="00B71F01">
                              <w:rPr>
                                <w:rFonts w:cs="Times New Roman"/>
                                <w:bCs/>
                                <w:szCs w:val="24"/>
                              </w:rPr>
                              <w:t xml:space="preserve"> </w:t>
                            </w:r>
                            <w:r w:rsidR="00FA356F">
                              <w:rPr>
                                <w:rFonts w:cs="Times New Roman"/>
                                <w:bCs/>
                                <w:szCs w:val="24"/>
                              </w:rPr>
                              <w:t>Upon approval</w:t>
                            </w:r>
                            <w:r w:rsidRPr="00B71F01">
                              <w:rPr>
                                <w:rFonts w:cs="Times New Roman"/>
                                <w:bCs/>
                                <w:szCs w:val="24"/>
                              </w:rPr>
                              <w:t xml:space="preserve">, the system will insert a WATERMARK on </w:t>
                            </w:r>
                            <w:r w:rsidR="00FA356F">
                              <w:rPr>
                                <w:rFonts w:cs="Times New Roman"/>
                                <w:bCs/>
                                <w:szCs w:val="24"/>
                              </w:rPr>
                              <w:t>the letter</w:t>
                            </w:r>
                            <w:r>
                              <w:rPr>
                                <w:rFonts w:cs="Times New Roman"/>
                                <w:bCs/>
                                <w:szCs w:val="24"/>
                              </w:rPr>
                              <w:t xml:space="preserve"> </w:t>
                            </w:r>
                            <w:r w:rsidRPr="00B71F01">
                              <w:rPr>
                                <w:rFonts w:cs="Times New Roman"/>
                                <w:bCs/>
                                <w:szCs w:val="24"/>
                              </w:rPr>
                              <w:t>with the approval date and the expiration date, along with the protocol number</w:t>
                            </w:r>
                            <w:r w:rsidRPr="00B71F01">
                              <w:rPr>
                                <w:rFonts w:cs="Times New Roman"/>
                                <w:szCs w:val="24"/>
                              </w:rPr>
                              <w:t xml:space="preserve">. </w:t>
                            </w:r>
                          </w:p>
                          <w:p w14:paraId="23386DEB" w14:textId="08A9AE65" w:rsidR="004D19B9" w:rsidRPr="00EC30DD" w:rsidRDefault="004D19B9" w:rsidP="009D5994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/>
                              <w:rPr>
                                <w:rFonts w:cs="Times New Roman"/>
                                <w:szCs w:val="24"/>
                              </w:rPr>
                            </w:pPr>
                            <w:r w:rsidRPr="00A34439">
                              <w:rPr>
                                <w:rFonts w:cs="Times New Roman"/>
                                <w:szCs w:val="24"/>
                              </w:rPr>
                              <w:t xml:space="preserve">The </w:t>
                            </w:r>
                            <w:r w:rsidR="008F3C6E">
                              <w:rPr>
                                <w:rFonts w:cs="Times New Roman"/>
                                <w:szCs w:val="24"/>
                              </w:rPr>
                              <w:t xml:space="preserve">letter </w:t>
                            </w:r>
                            <w:r w:rsidRPr="00A34439">
                              <w:rPr>
                                <w:rFonts w:cs="Times New Roman"/>
                                <w:szCs w:val="24"/>
                              </w:rPr>
                              <w:t>containing the WATERMARK</w:t>
                            </w:r>
                            <w:r w:rsidR="00290B11">
                              <w:rPr>
                                <w:rFonts w:cs="Times New Roman"/>
                                <w:szCs w:val="24"/>
                              </w:rPr>
                              <w:t xml:space="preserve"> </w:t>
                            </w:r>
                            <w:r w:rsidRPr="00A34439">
                              <w:rPr>
                                <w:rFonts w:cs="Times New Roman"/>
                                <w:b/>
                                <w:bCs/>
                                <w:szCs w:val="24"/>
                                <w:u w:val="single"/>
                              </w:rPr>
                              <w:t>must</w:t>
                            </w:r>
                            <w:r w:rsidRPr="00A34439">
                              <w:rPr>
                                <w:rFonts w:cs="Times New Roman"/>
                                <w:szCs w:val="24"/>
                              </w:rPr>
                              <w:t xml:space="preserve"> be used </w:t>
                            </w:r>
                            <w:r w:rsidR="00117968">
                              <w:rPr>
                                <w:rFonts w:cs="Times New Roman"/>
                                <w:szCs w:val="24"/>
                              </w:rPr>
                              <w:t xml:space="preserve">in </w:t>
                            </w:r>
                            <w:r w:rsidR="00290B11">
                              <w:rPr>
                                <w:rFonts w:cs="Times New Roman"/>
                                <w:szCs w:val="24"/>
                              </w:rPr>
                              <w:t xml:space="preserve">the </w:t>
                            </w:r>
                            <w:r w:rsidR="00117968">
                              <w:rPr>
                                <w:rFonts w:cs="Times New Roman"/>
                                <w:szCs w:val="24"/>
                              </w:rPr>
                              <w:t>consent materials</w:t>
                            </w:r>
                            <w:r w:rsidRPr="00A34439">
                              <w:rPr>
                                <w:rFonts w:cs="Times New Roman"/>
                                <w:szCs w:val="24"/>
                              </w:rPr>
                              <w:t xml:space="preserve">, </w:t>
                            </w:r>
                            <w:r w:rsidRPr="00A34439">
                              <w:rPr>
                                <w:rFonts w:cs="Times New Roman"/>
                                <w:b/>
                                <w:bCs/>
                                <w:szCs w:val="24"/>
                                <w:u w:val="single"/>
                              </w:rPr>
                              <w:t xml:space="preserve">including </w:t>
                            </w:r>
                            <w:r w:rsidR="00087426">
                              <w:rPr>
                                <w:rFonts w:cs="Times New Roman"/>
                                <w:b/>
                                <w:bCs/>
                                <w:szCs w:val="24"/>
                                <w:u w:val="single"/>
                              </w:rPr>
                              <w:t>e-</w:t>
                            </w:r>
                            <w:r w:rsidRPr="00A34439">
                              <w:rPr>
                                <w:rFonts w:cs="Times New Roman"/>
                                <w:b/>
                                <w:bCs/>
                                <w:szCs w:val="24"/>
                                <w:u w:val="single"/>
                              </w:rPr>
                              <w:t>consent</w:t>
                            </w:r>
                            <w:r w:rsidR="00EC4262">
                              <w:rPr>
                                <w:rFonts w:cs="Times New Roman"/>
                                <w:b/>
                                <w:bCs/>
                                <w:szCs w:val="24"/>
                                <w:u w:val="single"/>
                              </w:rPr>
                              <w:t xml:space="preserve"> materials</w:t>
                            </w:r>
                            <w:r w:rsidRPr="00A34439">
                              <w:rPr>
                                <w:rFonts w:cs="Times New Roman"/>
                                <w:b/>
                                <w:bCs/>
                                <w:szCs w:val="24"/>
                                <w:u w:val="single"/>
                              </w:rPr>
                              <w:t xml:space="preserve"> </w:t>
                            </w:r>
                            <w:r w:rsidR="00117968">
                              <w:rPr>
                                <w:rFonts w:cs="Times New Roman"/>
                                <w:b/>
                                <w:bCs/>
                                <w:szCs w:val="24"/>
                                <w:u w:val="single"/>
                              </w:rPr>
                              <w:t>created</w:t>
                            </w:r>
                            <w:r w:rsidRPr="00A34439">
                              <w:rPr>
                                <w:rFonts w:cs="Times New Roman"/>
                                <w:b/>
                                <w:bCs/>
                                <w:szCs w:val="24"/>
                                <w:u w:val="single"/>
                              </w:rPr>
                              <w:t xml:space="preserve"> using REDCap or Qualtrics</w:t>
                            </w:r>
                            <w:r>
                              <w:rPr>
                                <w:rFonts w:cs="Times New Roman"/>
                                <w:b/>
                                <w:bCs/>
                                <w:szCs w:val="24"/>
                                <w:u w:val="single"/>
                              </w:rPr>
                              <w:t>.</w:t>
                            </w:r>
                          </w:p>
                          <w:p w14:paraId="22B1D198" w14:textId="0EE3409E" w:rsidR="00EC30DD" w:rsidRPr="00A34439" w:rsidRDefault="00EC30DD" w:rsidP="009D5994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/>
                              <w:rPr>
                                <w:rFonts w:cs="Times New Roman"/>
                                <w:szCs w:val="24"/>
                              </w:rPr>
                            </w:pPr>
                            <w:r>
                              <w:rPr>
                                <w:rFonts w:cs="Times New Roman"/>
                                <w:b/>
                                <w:bCs/>
                                <w:szCs w:val="24"/>
                                <w:u w:val="single"/>
                              </w:rPr>
                              <w:t xml:space="preserve">Delete this page and the next page </w:t>
                            </w:r>
                            <w:r w:rsidR="00200D22">
                              <w:rPr>
                                <w:rFonts w:cs="Times New Roman"/>
                                <w:b/>
                                <w:bCs/>
                                <w:szCs w:val="24"/>
                                <w:u w:val="single"/>
                              </w:rPr>
                              <w:t>before s</w:t>
                            </w:r>
                            <w:r w:rsidR="00ED7CEC">
                              <w:rPr>
                                <w:rFonts w:cs="Times New Roman"/>
                                <w:b/>
                                <w:bCs/>
                                <w:szCs w:val="24"/>
                                <w:u w:val="single"/>
                              </w:rPr>
                              <w:t>ubmitting to the WVU IRB.</w:t>
                            </w:r>
                          </w:p>
                          <w:p w14:paraId="7CC25F89" w14:textId="77777777" w:rsidR="00AE394B" w:rsidRDefault="00AE394B" w:rsidP="00AE394B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5198DC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0;margin-top:30.5pt;width:2in;height:2in;z-index:25165824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" filled="f" strokeweight=".5pt">
                <v:textbox style="mso-fit-shape-to-text:t">
                  <w:txbxContent>
                    <w:p w14:paraId="489FB685" w14:textId="7B21991C" w:rsidR="00AE394B" w:rsidRPr="00EF59D9" w:rsidRDefault="00610296" w:rsidP="00AE394B">
                      <w:pPr>
                        <w:keepNext/>
                        <w:keepLines/>
                        <w:spacing w:before="240" w:after="0"/>
                        <w:jc w:val="center"/>
                        <w:outlineLvl w:val="0"/>
                        <w:rPr>
                          <w:rFonts w:eastAsiaTheme="majorEastAsia" w:cs="Times New Roman"/>
                          <w:b/>
                          <w:sz w:val="28"/>
                          <w:szCs w:val="32"/>
                        </w:rPr>
                      </w:pPr>
                      <w:r>
                        <w:rPr>
                          <w:rFonts w:eastAsiaTheme="majorEastAsia" w:cs="Times New Roman"/>
                          <w:b/>
                          <w:sz w:val="28"/>
                          <w:szCs w:val="32"/>
                        </w:rPr>
                        <w:t xml:space="preserve">Cover Letter </w:t>
                      </w:r>
                      <w:r w:rsidR="00AE394B" w:rsidRPr="00EF59D9">
                        <w:rPr>
                          <w:rFonts w:eastAsiaTheme="majorEastAsia" w:cs="Times New Roman"/>
                          <w:b/>
                          <w:sz w:val="28"/>
                          <w:szCs w:val="32"/>
                        </w:rPr>
                        <w:t>Template Instruction</w:t>
                      </w:r>
                      <w:r w:rsidR="00AE394B">
                        <w:rPr>
                          <w:rFonts w:eastAsiaTheme="majorEastAsia" w:cs="Times New Roman"/>
                          <w:b/>
                          <w:sz w:val="28"/>
                          <w:szCs w:val="32"/>
                        </w:rPr>
                        <w:t>s</w:t>
                      </w:r>
                      <w:r w:rsidR="00C742C6">
                        <w:rPr>
                          <w:rFonts w:eastAsiaTheme="majorEastAsia" w:cs="Times New Roman"/>
                          <w:b/>
                          <w:sz w:val="28"/>
                          <w:szCs w:val="32"/>
                        </w:rPr>
                        <w:t xml:space="preserve"> – Exempt or Flex Protocols</w:t>
                      </w:r>
                    </w:p>
                    <w:p w14:paraId="3229E8EE" w14:textId="55CFAC05" w:rsidR="00AE394B" w:rsidRDefault="00131E28" w:rsidP="00AE394B">
                      <w:pPr>
                        <w:keepNext/>
                        <w:keepLines/>
                        <w:spacing w:before="240" w:after="0"/>
                        <w:jc w:val="center"/>
                        <w:outlineLvl w:val="0"/>
                        <w:rPr>
                          <w:rFonts w:eastAsiaTheme="majorEastAsia" w:cs="Times New Roman"/>
                          <w:sz w:val="28"/>
                          <w:szCs w:val="32"/>
                        </w:rPr>
                      </w:pPr>
                      <w:r w:rsidRPr="0047549B">
                        <w:rPr>
                          <w:rFonts w:eastAsiaTheme="majorEastAsia" w:cs="Times New Roman"/>
                          <w:sz w:val="28"/>
                          <w:szCs w:val="32"/>
                        </w:rPr>
                        <w:t>D</w:t>
                      </w:r>
                      <w:r w:rsidR="00AE394B" w:rsidRPr="0047549B">
                        <w:rPr>
                          <w:rFonts w:eastAsiaTheme="majorEastAsia" w:cs="Times New Roman"/>
                          <w:sz w:val="28"/>
                          <w:szCs w:val="32"/>
                        </w:rPr>
                        <w:t xml:space="preserve">elete this text box </w:t>
                      </w:r>
                      <w:r w:rsidRPr="0047549B">
                        <w:rPr>
                          <w:rFonts w:eastAsiaTheme="majorEastAsia" w:cs="Times New Roman"/>
                          <w:sz w:val="28"/>
                          <w:szCs w:val="32"/>
                        </w:rPr>
                        <w:t>(click on the border</w:t>
                      </w:r>
                      <w:r w:rsidR="0047549B">
                        <w:rPr>
                          <w:rFonts w:eastAsiaTheme="majorEastAsia" w:cs="Times New Roman"/>
                          <w:sz w:val="28"/>
                          <w:szCs w:val="32"/>
                        </w:rPr>
                        <w:t xml:space="preserve"> and press Delete</w:t>
                      </w:r>
                      <w:r w:rsidRPr="0047549B">
                        <w:rPr>
                          <w:rFonts w:eastAsiaTheme="majorEastAsia" w:cs="Times New Roman"/>
                          <w:sz w:val="28"/>
                          <w:szCs w:val="32"/>
                        </w:rPr>
                        <w:t xml:space="preserve">) </w:t>
                      </w:r>
                      <w:r w:rsidR="00AE394B" w:rsidRPr="0047549B">
                        <w:rPr>
                          <w:rFonts w:eastAsiaTheme="majorEastAsia" w:cs="Times New Roman"/>
                          <w:sz w:val="28"/>
                          <w:szCs w:val="32"/>
                        </w:rPr>
                        <w:t>and page before submission</w:t>
                      </w:r>
                    </w:p>
                    <w:p w14:paraId="7C001B43" w14:textId="1C54C196" w:rsidR="00F92200" w:rsidRPr="00F92200" w:rsidRDefault="00F92200" w:rsidP="00F92200">
                      <w:pPr>
                        <w:keepNext/>
                        <w:keepLines/>
                        <w:spacing w:before="240" w:after="0"/>
                        <w:outlineLvl w:val="0"/>
                        <w:rPr>
                          <w:rFonts w:eastAsiaTheme="majorEastAsia" w:cs="Times New Roman"/>
                          <w:b/>
                          <w:bCs/>
                          <w:szCs w:val="24"/>
                        </w:rPr>
                      </w:pPr>
                      <w:r w:rsidRPr="00F92200">
                        <w:rPr>
                          <w:rFonts w:eastAsiaTheme="majorEastAsia" w:cs="Times New Roman"/>
                          <w:b/>
                          <w:bCs/>
                          <w:szCs w:val="24"/>
                        </w:rPr>
                        <w:t>Regulatory and WVU Policy Requirements for Cover Letters:</w:t>
                      </w:r>
                    </w:p>
                    <w:p w14:paraId="15DBBBB7" w14:textId="78DA6A6B" w:rsidR="00674B97" w:rsidRPr="00E1017A" w:rsidRDefault="00F55E70" w:rsidP="005E182D">
                      <w:pPr>
                        <w:pStyle w:val="ListParagraph"/>
                        <w:numPr>
                          <w:ilvl w:val="0"/>
                          <w:numId w:val="7"/>
                        </w:numPr>
                      </w:pPr>
                      <w:r w:rsidRPr="00E1017A">
                        <w:t>A</w:t>
                      </w:r>
                      <w:r w:rsidR="005E182D" w:rsidRPr="00E1017A">
                        <w:t xml:space="preserve">ll Exempt and FLEX Protocols using questionnaires, surveys, focus groups </w:t>
                      </w:r>
                      <w:r w:rsidR="00E1017A">
                        <w:t xml:space="preserve">or </w:t>
                      </w:r>
                      <w:r w:rsidR="005E182D" w:rsidRPr="00E1017A">
                        <w:t xml:space="preserve">interviews must be accompanied by a cover letter. </w:t>
                      </w:r>
                      <w:r w:rsidR="00E1017A" w:rsidRPr="00E1017A">
                        <w:t>Cover Letters are recommended for Not Human Subjects Research (NHSR)</w:t>
                      </w:r>
                      <w:r w:rsidR="00E1017A">
                        <w:t>.</w:t>
                      </w:r>
                    </w:p>
                    <w:p w14:paraId="3CEEA720" w14:textId="34FCF8E9" w:rsidR="005E182D" w:rsidRPr="00E1017A" w:rsidRDefault="005E182D" w:rsidP="005E182D">
                      <w:pPr>
                        <w:pStyle w:val="ListParagraph"/>
                        <w:numPr>
                          <w:ilvl w:val="0"/>
                          <w:numId w:val="7"/>
                        </w:numPr>
                      </w:pPr>
                      <w:r w:rsidRPr="00E1017A">
                        <w:t xml:space="preserve">The cover letter must be distributed to all participants before </w:t>
                      </w:r>
                      <w:r w:rsidR="00674B97" w:rsidRPr="00E1017A">
                        <w:t>beginning research.</w:t>
                      </w:r>
                      <w:r w:rsidRPr="00E1017A">
                        <w:t xml:space="preserve">  </w:t>
                      </w:r>
                    </w:p>
                    <w:p w14:paraId="2A8E3E8F" w14:textId="73801133" w:rsidR="005E182D" w:rsidRPr="00E1017A" w:rsidRDefault="005E182D" w:rsidP="005E182D">
                      <w:pPr>
                        <w:pStyle w:val="ListParagraph"/>
                        <w:numPr>
                          <w:ilvl w:val="0"/>
                          <w:numId w:val="7"/>
                        </w:numPr>
                      </w:pPr>
                      <w:r w:rsidRPr="00E1017A">
                        <w:t xml:space="preserve">If </w:t>
                      </w:r>
                      <w:r w:rsidR="00D16600" w:rsidRPr="00E1017A">
                        <w:t>you are conducting a</w:t>
                      </w:r>
                      <w:r w:rsidRPr="00E1017A">
                        <w:t xml:space="preserve"> telephone survey, the cover letter should be read to the participant.  </w:t>
                      </w:r>
                    </w:p>
                    <w:p w14:paraId="2E02B5D0" w14:textId="5DB48581" w:rsidR="005E182D" w:rsidRPr="00E1017A" w:rsidRDefault="005E182D" w:rsidP="005E182D">
                      <w:pPr>
                        <w:pStyle w:val="ListParagraph"/>
                        <w:numPr>
                          <w:ilvl w:val="0"/>
                          <w:numId w:val="7"/>
                        </w:numPr>
                      </w:pPr>
                      <w:r w:rsidRPr="00E1017A">
                        <w:t>Cover letters</w:t>
                      </w:r>
                      <w:r w:rsidR="004F2F9E" w:rsidRPr="00E1017A">
                        <w:t xml:space="preserve">, </w:t>
                      </w:r>
                      <w:r w:rsidRPr="00E1017A">
                        <w:t>telephone scripts</w:t>
                      </w:r>
                      <w:r w:rsidR="004F2F9E" w:rsidRPr="00E1017A">
                        <w:t>, surveys and questionnaires</w:t>
                      </w:r>
                      <w:r w:rsidRPr="00E1017A">
                        <w:t xml:space="preserve"> must be included in the attachments</w:t>
                      </w:r>
                      <w:r w:rsidR="004F2F9E" w:rsidRPr="00E1017A">
                        <w:t xml:space="preserve"> section of the protocol submission.</w:t>
                      </w:r>
                    </w:p>
                    <w:p w14:paraId="7EDA5E45" w14:textId="79819FBD" w:rsidR="008132EF" w:rsidRPr="00E1017A" w:rsidRDefault="005E182D" w:rsidP="008132EF">
                      <w:pPr>
                        <w:pStyle w:val="ListParagraph"/>
                        <w:numPr>
                          <w:ilvl w:val="0"/>
                          <w:numId w:val="7"/>
                        </w:numPr>
                      </w:pPr>
                      <w:r w:rsidRPr="00E1017A">
                        <w:t>Outlines must be included as attachments for focus groups and interviews</w:t>
                      </w:r>
                    </w:p>
                    <w:p w14:paraId="087838B9" w14:textId="22E4CA5B" w:rsidR="008132EF" w:rsidRPr="00E1017A" w:rsidRDefault="00844AA2" w:rsidP="00CD461A">
                      <w:pPr>
                        <w:pStyle w:val="ListParagraph"/>
                        <w:numPr>
                          <w:ilvl w:val="0"/>
                          <w:numId w:val="7"/>
                        </w:numPr>
                      </w:pPr>
                      <w:r w:rsidRPr="00E1017A">
                        <w:t>Combining</w:t>
                      </w:r>
                      <w:r w:rsidR="008132EF" w:rsidRPr="00E1017A">
                        <w:t xml:space="preserve"> the cover letter as part of survey or questionnaire in one documen</w:t>
                      </w:r>
                      <w:r w:rsidRPr="00E1017A">
                        <w:t xml:space="preserve">t is </w:t>
                      </w:r>
                      <w:r w:rsidR="00E1017A" w:rsidRPr="00E1017A">
                        <w:t>permissible</w:t>
                      </w:r>
                      <w:r w:rsidRPr="00E1017A">
                        <w:t>.</w:t>
                      </w:r>
                      <w:r w:rsidR="00CD461A" w:rsidRPr="00E1017A">
                        <w:t xml:space="preserve"> </w:t>
                      </w:r>
                    </w:p>
                    <w:p w14:paraId="06800A96" w14:textId="197DE544" w:rsidR="008132EF" w:rsidRPr="00E1017A" w:rsidRDefault="008132EF" w:rsidP="008132EF">
                      <w:pPr>
                        <w:pStyle w:val="ListParagraph"/>
                        <w:numPr>
                          <w:ilvl w:val="0"/>
                          <w:numId w:val="7"/>
                        </w:numPr>
                      </w:pPr>
                      <w:r w:rsidRPr="00E1017A">
                        <w:t xml:space="preserve">For focus groups:  </w:t>
                      </w:r>
                      <w:r w:rsidR="003A2238" w:rsidRPr="00E1017A">
                        <w:t>T</w:t>
                      </w:r>
                      <w:r w:rsidRPr="00E1017A">
                        <w:t xml:space="preserve">he cover letter must include a statement that confidentiality cannot be guaranteed from the other persons in the focus group.  </w:t>
                      </w:r>
                    </w:p>
                    <w:p w14:paraId="54FFCE75" w14:textId="13FACC1B" w:rsidR="00AE394B" w:rsidRPr="0067113C" w:rsidRDefault="00AE394B" w:rsidP="00AE394B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after="0"/>
                        <w:rPr>
                          <w:rFonts w:cs="Times New Roman"/>
                          <w:b/>
                          <w:bCs/>
                        </w:rPr>
                      </w:pPr>
                      <w:r w:rsidRPr="00E1017A">
                        <w:rPr>
                          <w:rFonts w:cs="Times New Roman"/>
                          <w:szCs w:val="24"/>
                        </w:rPr>
                        <w:t>A cover letter should be one page</w:t>
                      </w:r>
                      <w:r w:rsidR="005018FF" w:rsidRPr="00E1017A">
                        <w:rPr>
                          <w:rFonts w:cs="Times New Roman"/>
                          <w:szCs w:val="24"/>
                        </w:rPr>
                        <w:t xml:space="preserve"> and language should be</w:t>
                      </w:r>
                      <w:r w:rsidR="005018FF">
                        <w:rPr>
                          <w:rFonts w:cs="Times New Roman"/>
                          <w:szCs w:val="24"/>
                        </w:rPr>
                        <w:t xml:space="preserve"> </w:t>
                      </w:r>
                      <w:r w:rsidR="00CB3536">
                        <w:rPr>
                          <w:rFonts w:cs="Times New Roman"/>
                          <w:szCs w:val="24"/>
                        </w:rPr>
                        <w:t xml:space="preserve">written </w:t>
                      </w:r>
                      <w:r w:rsidR="005018FF">
                        <w:rPr>
                          <w:rFonts w:cs="Times New Roman"/>
                          <w:szCs w:val="24"/>
                        </w:rPr>
                        <w:t>at the 8</w:t>
                      </w:r>
                      <w:r w:rsidR="005018FF" w:rsidRPr="005018FF">
                        <w:rPr>
                          <w:rFonts w:cs="Times New Roman"/>
                          <w:szCs w:val="24"/>
                          <w:vertAlign w:val="superscript"/>
                        </w:rPr>
                        <w:t>th</w:t>
                      </w:r>
                      <w:r w:rsidR="005018FF">
                        <w:rPr>
                          <w:rFonts w:cs="Times New Roman"/>
                          <w:szCs w:val="24"/>
                        </w:rPr>
                        <w:t xml:space="preserve"> grade level.</w:t>
                      </w:r>
                    </w:p>
                    <w:p w14:paraId="7E48177D" w14:textId="4E72DC2B" w:rsidR="0067113C" w:rsidRPr="009D5994" w:rsidRDefault="0067113C" w:rsidP="00AE394B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after="0"/>
                        <w:rPr>
                          <w:rFonts w:cs="Times New Roman"/>
                          <w:b/>
                          <w:bCs/>
                        </w:rPr>
                      </w:pPr>
                      <w:r>
                        <w:rPr>
                          <w:rFonts w:cs="Times New Roman"/>
                          <w:szCs w:val="24"/>
                        </w:rPr>
                        <w:t xml:space="preserve">Use the guidance on the next page to </w:t>
                      </w:r>
                      <w:r w:rsidR="00D2224F">
                        <w:rPr>
                          <w:rFonts w:cs="Times New Roman"/>
                          <w:szCs w:val="24"/>
                        </w:rPr>
                        <w:t>create your cover letter</w:t>
                      </w:r>
                      <w:r w:rsidR="00EC30DD">
                        <w:rPr>
                          <w:rFonts w:cs="Times New Roman"/>
                          <w:szCs w:val="24"/>
                        </w:rPr>
                        <w:t>.</w:t>
                      </w:r>
                    </w:p>
                    <w:p w14:paraId="208F5BE7" w14:textId="77777777" w:rsidR="00F92200" w:rsidRDefault="00F92200" w:rsidP="009D5994">
                      <w:pPr>
                        <w:rPr>
                          <w:b/>
                          <w:bCs/>
                        </w:rPr>
                      </w:pPr>
                    </w:p>
                    <w:p w14:paraId="2E47091E" w14:textId="77777777" w:rsidR="0067113C" w:rsidRDefault="00F92200" w:rsidP="0067113C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Using the Template to Customize Your Cover Letter</w:t>
                      </w:r>
                      <w:r w:rsidR="009D5994" w:rsidRPr="009D5994">
                        <w:rPr>
                          <w:b/>
                          <w:bCs/>
                        </w:rPr>
                        <w:t>:</w:t>
                      </w:r>
                    </w:p>
                    <w:p w14:paraId="62C01A00" w14:textId="611B92DD" w:rsidR="002621C1" w:rsidRDefault="005018FF" w:rsidP="009D5994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/>
                        <w:rPr>
                          <w:rFonts w:cs="Times New Roman"/>
                          <w:szCs w:val="24"/>
                        </w:rPr>
                      </w:pPr>
                      <w:r>
                        <w:rPr>
                          <w:rFonts w:cs="Times New Roman"/>
                          <w:szCs w:val="24"/>
                        </w:rPr>
                        <w:t xml:space="preserve">Replace </w:t>
                      </w:r>
                      <w:r w:rsidRPr="009560E2">
                        <w:rPr>
                          <w:rFonts w:cs="Times New Roman"/>
                          <w:color w:val="FF0000"/>
                          <w:szCs w:val="24"/>
                        </w:rPr>
                        <w:t xml:space="preserve">red text </w:t>
                      </w:r>
                      <w:r>
                        <w:rPr>
                          <w:rFonts w:cs="Times New Roman"/>
                          <w:szCs w:val="24"/>
                        </w:rPr>
                        <w:t xml:space="preserve">with </w:t>
                      </w:r>
                      <w:r w:rsidR="00E1017A">
                        <w:rPr>
                          <w:rFonts w:cs="Times New Roman"/>
                          <w:szCs w:val="24"/>
                        </w:rPr>
                        <w:t>project</w:t>
                      </w:r>
                      <w:r w:rsidR="0039349A">
                        <w:rPr>
                          <w:rFonts w:cs="Times New Roman"/>
                          <w:szCs w:val="24"/>
                        </w:rPr>
                        <w:t xml:space="preserve"> specific information and change the text to black before submission. </w:t>
                      </w:r>
                    </w:p>
                    <w:p w14:paraId="19DD7FBA" w14:textId="77777777" w:rsidR="002621C1" w:rsidRDefault="0039349A" w:rsidP="009D5994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/>
                        <w:rPr>
                          <w:rFonts w:cs="Times New Roman"/>
                          <w:szCs w:val="24"/>
                        </w:rPr>
                      </w:pPr>
                      <w:r>
                        <w:rPr>
                          <w:rFonts w:cs="Times New Roman"/>
                          <w:szCs w:val="24"/>
                        </w:rPr>
                        <w:t>T</w:t>
                      </w:r>
                      <w:r w:rsidR="001E662B">
                        <w:rPr>
                          <w:rFonts w:cs="Times New Roman"/>
                          <w:szCs w:val="24"/>
                        </w:rPr>
                        <w:t xml:space="preserve">he </w:t>
                      </w:r>
                      <w:r w:rsidR="001E662B" w:rsidRPr="009560E2">
                        <w:rPr>
                          <w:rFonts w:cs="Times New Roman"/>
                          <w:b/>
                          <w:bCs/>
                          <w:szCs w:val="24"/>
                        </w:rPr>
                        <w:t>b</w:t>
                      </w:r>
                      <w:r w:rsidR="004D19B9" w:rsidRPr="009560E2">
                        <w:rPr>
                          <w:rFonts w:cs="Times New Roman"/>
                          <w:b/>
                          <w:bCs/>
                          <w:szCs w:val="24"/>
                        </w:rPr>
                        <w:t>lack text</w:t>
                      </w:r>
                      <w:r w:rsidR="004D19B9" w:rsidRPr="00B71F01">
                        <w:rPr>
                          <w:rFonts w:cs="Times New Roman"/>
                          <w:szCs w:val="24"/>
                        </w:rPr>
                        <w:t xml:space="preserve"> </w:t>
                      </w:r>
                      <w:r w:rsidR="001E662B">
                        <w:rPr>
                          <w:rFonts w:cs="Times New Roman"/>
                          <w:szCs w:val="24"/>
                        </w:rPr>
                        <w:t xml:space="preserve">in the letter template </w:t>
                      </w:r>
                      <w:r w:rsidR="004D19B9" w:rsidRPr="00B71F01">
                        <w:rPr>
                          <w:rFonts w:cs="Times New Roman"/>
                          <w:szCs w:val="24"/>
                        </w:rPr>
                        <w:t xml:space="preserve">CANNOT be modified as it is </w:t>
                      </w:r>
                      <w:r w:rsidR="004D19B9">
                        <w:rPr>
                          <w:rFonts w:cs="Times New Roman"/>
                          <w:szCs w:val="24"/>
                        </w:rPr>
                        <w:t xml:space="preserve">approved by the WVU </w:t>
                      </w:r>
                      <w:r w:rsidR="004D19B9" w:rsidRPr="00B71F01">
                        <w:rPr>
                          <w:rFonts w:cs="Times New Roman"/>
                          <w:szCs w:val="24"/>
                        </w:rPr>
                        <w:t>IRB</w:t>
                      </w:r>
                      <w:r w:rsidR="004D19B9">
                        <w:rPr>
                          <w:rFonts w:cs="Times New Roman"/>
                          <w:szCs w:val="24"/>
                        </w:rPr>
                        <w:t xml:space="preserve"> and General Counsel’s office.</w:t>
                      </w:r>
                      <w:r w:rsidR="004D19B9" w:rsidRPr="001476AF">
                        <w:rPr>
                          <w:rFonts w:cs="Times New Roman"/>
                          <w:szCs w:val="24"/>
                        </w:rPr>
                        <w:t xml:space="preserve"> </w:t>
                      </w:r>
                    </w:p>
                    <w:p w14:paraId="53059DAE" w14:textId="7EB25115" w:rsidR="004D19B9" w:rsidRDefault="0039349A" w:rsidP="009D5994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/>
                        <w:rPr>
                          <w:rFonts w:cs="Times New Roman"/>
                          <w:szCs w:val="24"/>
                        </w:rPr>
                      </w:pPr>
                      <w:r>
                        <w:rPr>
                          <w:rFonts w:cs="Times New Roman"/>
                          <w:szCs w:val="24"/>
                        </w:rPr>
                        <w:t xml:space="preserve">Remove all instructional </w:t>
                      </w:r>
                      <w:r w:rsidRPr="009560E2">
                        <w:rPr>
                          <w:rFonts w:cs="Times New Roman"/>
                          <w:color w:val="7030A0"/>
                          <w:szCs w:val="24"/>
                        </w:rPr>
                        <w:t>purple text</w:t>
                      </w:r>
                      <w:r>
                        <w:rPr>
                          <w:rFonts w:cs="Times New Roman"/>
                          <w:szCs w:val="24"/>
                        </w:rPr>
                        <w:t>.</w:t>
                      </w:r>
                    </w:p>
                    <w:p w14:paraId="197EF6F4" w14:textId="5F74A901" w:rsidR="004D19B9" w:rsidRPr="00B71F01" w:rsidRDefault="004D19B9" w:rsidP="009D5994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/>
                        <w:rPr>
                          <w:rFonts w:cs="Times New Roman"/>
                          <w:szCs w:val="24"/>
                        </w:rPr>
                      </w:pPr>
                      <w:r w:rsidRPr="00B71F01">
                        <w:rPr>
                          <w:rFonts w:cs="Times New Roman"/>
                          <w:szCs w:val="24"/>
                        </w:rPr>
                        <w:t>Modify and submit this template with the protocol application</w:t>
                      </w:r>
                      <w:r w:rsidR="00CA20D3">
                        <w:rPr>
                          <w:rFonts w:cs="Times New Roman"/>
                          <w:szCs w:val="24"/>
                        </w:rPr>
                        <w:t xml:space="preserve"> as follows:</w:t>
                      </w:r>
                    </w:p>
                    <w:p w14:paraId="36D4A0D8" w14:textId="33CB36C4" w:rsidR="004D19B9" w:rsidRPr="00B71F01" w:rsidRDefault="004D19B9" w:rsidP="00087426">
                      <w:pPr>
                        <w:pStyle w:val="ListParagraph"/>
                        <w:numPr>
                          <w:ilvl w:val="1"/>
                          <w:numId w:val="9"/>
                        </w:numPr>
                        <w:spacing w:after="0"/>
                        <w:rPr>
                          <w:rFonts w:cs="Times New Roman"/>
                          <w:b/>
                          <w:bCs/>
                          <w:szCs w:val="24"/>
                          <w:u w:val="single"/>
                        </w:rPr>
                      </w:pPr>
                      <w:r w:rsidRPr="00B71F01">
                        <w:rPr>
                          <w:rFonts w:cs="Times New Roman"/>
                          <w:b/>
                          <w:bCs/>
                          <w:color w:val="244061" w:themeColor="accent1" w:themeShade="80"/>
                          <w:szCs w:val="24"/>
                        </w:rPr>
                        <w:t>Initial Submission</w:t>
                      </w:r>
                      <w:r w:rsidRPr="00B71F01">
                        <w:rPr>
                          <w:rFonts w:cs="Times New Roman"/>
                          <w:szCs w:val="24"/>
                        </w:rPr>
                        <w:t xml:space="preserve">: Submit </w:t>
                      </w:r>
                      <w:r w:rsidR="00C438ED">
                        <w:rPr>
                          <w:rFonts w:cs="Times New Roman"/>
                          <w:szCs w:val="24"/>
                        </w:rPr>
                        <w:t>the letter as both a</w:t>
                      </w:r>
                      <w:r w:rsidRPr="00B71F01">
                        <w:rPr>
                          <w:rFonts w:cs="Times New Roman"/>
                          <w:szCs w:val="24"/>
                        </w:rPr>
                        <w:t xml:space="preserve"> Word document and a PDF.</w:t>
                      </w:r>
                    </w:p>
                    <w:p w14:paraId="162B4CC6" w14:textId="77777777" w:rsidR="004D19B9" w:rsidRPr="00B71F01" w:rsidRDefault="004D19B9" w:rsidP="00087426">
                      <w:pPr>
                        <w:pStyle w:val="ListParagraph"/>
                        <w:numPr>
                          <w:ilvl w:val="1"/>
                          <w:numId w:val="9"/>
                        </w:numPr>
                        <w:spacing w:after="0"/>
                        <w:rPr>
                          <w:rFonts w:cs="Times New Roman"/>
                          <w:szCs w:val="24"/>
                        </w:rPr>
                      </w:pPr>
                      <w:r w:rsidRPr="00B71F01">
                        <w:rPr>
                          <w:rFonts w:cs="Times New Roman"/>
                          <w:b/>
                          <w:bCs/>
                          <w:color w:val="244061" w:themeColor="accent1" w:themeShade="80"/>
                          <w:szCs w:val="24"/>
                        </w:rPr>
                        <w:t>Revisions</w:t>
                      </w:r>
                      <w:r w:rsidRPr="00B71F01">
                        <w:rPr>
                          <w:rFonts w:cs="Times New Roman"/>
                          <w:szCs w:val="24"/>
                        </w:rPr>
                        <w:t xml:space="preserve">: Turn on </w:t>
                      </w:r>
                      <w:r w:rsidRPr="00B71F01">
                        <w:rPr>
                          <w:rFonts w:cs="Times New Roman"/>
                          <w:b/>
                          <w:bCs/>
                          <w:szCs w:val="24"/>
                        </w:rPr>
                        <w:t>Track Changes</w:t>
                      </w:r>
                      <w:r w:rsidRPr="00B71F01">
                        <w:rPr>
                          <w:rFonts w:cs="Times New Roman"/>
                          <w:szCs w:val="24"/>
                        </w:rPr>
                        <w:t xml:space="preserve">, make the suggested revisions and submit the tracked change version of the ICF along with a PDF </w:t>
                      </w:r>
                      <w:r w:rsidRPr="00B71F01">
                        <w:rPr>
                          <w:rFonts w:cs="Times New Roman"/>
                          <w:b/>
                          <w:bCs/>
                          <w:szCs w:val="24"/>
                          <w:u w:val="single"/>
                        </w:rPr>
                        <w:t>with</w:t>
                      </w:r>
                      <w:r w:rsidRPr="00B71F01">
                        <w:rPr>
                          <w:rFonts w:cs="Times New Roman"/>
                          <w:szCs w:val="24"/>
                        </w:rPr>
                        <w:t xml:space="preserve"> the changes accepted. </w:t>
                      </w:r>
                    </w:p>
                    <w:p w14:paraId="162CF44A" w14:textId="77777777" w:rsidR="004D19B9" w:rsidRPr="00A03BC6" w:rsidRDefault="004D19B9" w:rsidP="00087426">
                      <w:pPr>
                        <w:pStyle w:val="ListParagraph"/>
                        <w:numPr>
                          <w:ilvl w:val="1"/>
                          <w:numId w:val="9"/>
                        </w:numPr>
                        <w:spacing w:after="0"/>
                        <w:rPr>
                          <w:rFonts w:cs="Times New Roman"/>
                          <w:bCs/>
                          <w:szCs w:val="24"/>
                        </w:rPr>
                      </w:pPr>
                      <w:r w:rsidRPr="00B71F01">
                        <w:rPr>
                          <w:rFonts w:cs="Times New Roman"/>
                          <w:b/>
                          <w:color w:val="244061" w:themeColor="accent1" w:themeShade="80"/>
                          <w:szCs w:val="24"/>
                        </w:rPr>
                        <w:t>Final Submission</w:t>
                      </w:r>
                      <w:r>
                        <w:rPr>
                          <w:rFonts w:cs="Times New Roman"/>
                          <w:b/>
                          <w:color w:val="244061" w:themeColor="accent1" w:themeShade="80"/>
                          <w:szCs w:val="24"/>
                        </w:rPr>
                        <w:t xml:space="preserve"> After Approval</w:t>
                      </w:r>
                      <w:r w:rsidRPr="00B71F01">
                        <w:rPr>
                          <w:rFonts w:cs="Times New Roman"/>
                          <w:b/>
                          <w:color w:val="244061" w:themeColor="accent1" w:themeShade="80"/>
                          <w:szCs w:val="24"/>
                        </w:rPr>
                        <w:t>:</w:t>
                      </w:r>
                      <w:r w:rsidRPr="00B71F01">
                        <w:rPr>
                          <w:rFonts w:cs="Times New Roman"/>
                          <w:bCs/>
                          <w:color w:val="244061" w:themeColor="accent1" w:themeShade="80"/>
                          <w:szCs w:val="24"/>
                        </w:rPr>
                        <w:t xml:space="preserve"> </w:t>
                      </w:r>
                      <w:r w:rsidRPr="00A03BC6">
                        <w:rPr>
                          <w:rFonts w:cs="Times New Roman"/>
                          <w:bCs/>
                          <w:szCs w:val="24"/>
                        </w:rPr>
                        <w:t>Remove all older versions of the Word document and save and upload the final version as a PDF document after revisions are complete.</w:t>
                      </w:r>
                    </w:p>
                    <w:p w14:paraId="55A482BD" w14:textId="4196D87A" w:rsidR="004D19B9" w:rsidRPr="00B71F01" w:rsidRDefault="004D19B9" w:rsidP="009D5994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/>
                        <w:rPr>
                          <w:rFonts w:cs="Times New Roman"/>
                          <w:szCs w:val="24"/>
                        </w:rPr>
                      </w:pPr>
                      <w:r w:rsidRPr="00B71F01">
                        <w:rPr>
                          <w:rFonts w:cs="Times New Roman"/>
                          <w:b/>
                          <w:color w:val="244061" w:themeColor="accent1" w:themeShade="80"/>
                          <w:szCs w:val="24"/>
                        </w:rPr>
                        <w:t>WVU IRB Approval:</w:t>
                      </w:r>
                      <w:r w:rsidRPr="00B71F01">
                        <w:rPr>
                          <w:rFonts w:cs="Times New Roman"/>
                          <w:bCs/>
                          <w:szCs w:val="24"/>
                        </w:rPr>
                        <w:t xml:space="preserve"> </w:t>
                      </w:r>
                      <w:r w:rsidR="00FA356F">
                        <w:rPr>
                          <w:rFonts w:cs="Times New Roman"/>
                          <w:bCs/>
                          <w:szCs w:val="24"/>
                        </w:rPr>
                        <w:t>Upon approval</w:t>
                      </w:r>
                      <w:r w:rsidRPr="00B71F01">
                        <w:rPr>
                          <w:rFonts w:cs="Times New Roman"/>
                          <w:bCs/>
                          <w:szCs w:val="24"/>
                        </w:rPr>
                        <w:t xml:space="preserve">, the system will insert a WATERMARK on </w:t>
                      </w:r>
                      <w:r w:rsidR="00FA356F">
                        <w:rPr>
                          <w:rFonts w:cs="Times New Roman"/>
                          <w:bCs/>
                          <w:szCs w:val="24"/>
                        </w:rPr>
                        <w:t>the letter</w:t>
                      </w:r>
                      <w:r>
                        <w:rPr>
                          <w:rFonts w:cs="Times New Roman"/>
                          <w:bCs/>
                          <w:szCs w:val="24"/>
                        </w:rPr>
                        <w:t xml:space="preserve"> </w:t>
                      </w:r>
                      <w:r w:rsidRPr="00B71F01">
                        <w:rPr>
                          <w:rFonts w:cs="Times New Roman"/>
                          <w:bCs/>
                          <w:szCs w:val="24"/>
                        </w:rPr>
                        <w:t>with the approval date and the expiration date, along with the protocol number</w:t>
                      </w:r>
                      <w:r w:rsidRPr="00B71F01">
                        <w:rPr>
                          <w:rFonts w:cs="Times New Roman"/>
                          <w:szCs w:val="24"/>
                        </w:rPr>
                        <w:t xml:space="preserve">. </w:t>
                      </w:r>
                    </w:p>
                    <w:p w14:paraId="23386DEB" w14:textId="08A9AE65" w:rsidR="004D19B9" w:rsidRPr="00EC30DD" w:rsidRDefault="004D19B9" w:rsidP="009D5994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/>
                        <w:rPr>
                          <w:rFonts w:cs="Times New Roman"/>
                          <w:szCs w:val="24"/>
                        </w:rPr>
                      </w:pPr>
                      <w:r w:rsidRPr="00A34439">
                        <w:rPr>
                          <w:rFonts w:cs="Times New Roman"/>
                          <w:szCs w:val="24"/>
                        </w:rPr>
                        <w:t xml:space="preserve">The </w:t>
                      </w:r>
                      <w:r w:rsidR="008F3C6E">
                        <w:rPr>
                          <w:rFonts w:cs="Times New Roman"/>
                          <w:szCs w:val="24"/>
                        </w:rPr>
                        <w:t xml:space="preserve">letter </w:t>
                      </w:r>
                      <w:r w:rsidRPr="00A34439">
                        <w:rPr>
                          <w:rFonts w:cs="Times New Roman"/>
                          <w:szCs w:val="24"/>
                        </w:rPr>
                        <w:t>containing the WATERMARK</w:t>
                      </w:r>
                      <w:r w:rsidR="00290B11">
                        <w:rPr>
                          <w:rFonts w:cs="Times New Roman"/>
                          <w:szCs w:val="24"/>
                        </w:rPr>
                        <w:t xml:space="preserve"> </w:t>
                      </w:r>
                      <w:r w:rsidRPr="00A34439">
                        <w:rPr>
                          <w:rFonts w:cs="Times New Roman"/>
                          <w:b/>
                          <w:bCs/>
                          <w:szCs w:val="24"/>
                          <w:u w:val="single"/>
                        </w:rPr>
                        <w:t>must</w:t>
                      </w:r>
                      <w:r w:rsidRPr="00A34439">
                        <w:rPr>
                          <w:rFonts w:cs="Times New Roman"/>
                          <w:szCs w:val="24"/>
                        </w:rPr>
                        <w:t xml:space="preserve"> be used </w:t>
                      </w:r>
                      <w:r w:rsidR="00117968">
                        <w:rPr>
                          <w:rFonts w:cs="Times New Roman"/>
                          <w:szCs w:val="24"/>
                        </w:rPr>
                        <w:t xml:space="preserve">in </w:t>
                      </w:r>
                      <w:r w:rsidR="00290B11">
                        <w:rPr>
                          <w:rFonts w:cs="Times New Roman"/>
                          <w:szCs w:val="24"/>
                        </w:rPr>
                        <w:t xml:space="preserve">the </w:t>
                      </w:r>
                      <w:r w:rsidR="00117968">
                        <w:rPr>
                          <w:rFonts w:cs="Times New Roman"/>
                          <w:szCs w:val="24"/>
                        </w:rPr>
                        <w:t>consent materials</w:t>
                      </w:r>
                      <w:r w:rsidRPr="00A34439">
                        <w:rPr>
                          <w:rFonts w:cs="Times New Roman"/>
                          <w:szCs w:val="24"/>
                        </w:rPr>
                        <w:t xml:space="preserve">, </w:t>
                      </w:r>
                      <w:r w:rsidRPr="00A34439">
                        <w:rPr>
                          <w:rFonts w:cs="Times New Roman"/>
                          <w:b/>
                          <w:bCs/>
                          <w:szCs w:val="24"/>
                          <w:u w:val="single"/>
                        </w:rPr>
                        <w:t xml:space="preserve">including </w:t>
                      </w:r>
                      <w:r w:rsidR="00087426">
                        <w:rPr>
                          <w:rFonts w:cs="Times New Roman"/>
                          <w:b/>
                          <w:bCs/>
                          <w:szCs w:val="24"/>
                          <w:u w:val="single"/>
                        </w:rPr>
                        <w:t>e-</w:t>
                      </w:r>
                      <w:r w:rsidRPr="00A34439">
                        <w:rPr>
                          <w:rFonts w:cs="Times New Roman"/>
                          <w:b/>
                          <w:bCs/>
                          <w:szCs w:val="24"/>
                          <w:u w:val="single"/>
                        </w:rPr>
                        <w:t>consent</w:t>
                      </w:r>
                      <w:r w:rsidR="00EC4262">
                        <w:rPr>
                          <w:rFonts w:cs="Times New Roman"/>
                          <w:b/>
                          <w:bCs/>
                          <w:szCs w:val="24"/>
                          <w:u w:val="single"/>
                        </w:rPr>
                        <w:t xml:space="preserve"> materials</w:t>
                      </w:r>
                      <w:r w:rsidRPr="00A34439">
                        <w:rPr>
                          <w:rFonts w:cs="Times New Roman"/>
                          <w:b/>
                          <w:bCs/>
                          <w:szCs w:val="24"/>
                          <w:u w:val="single"/>
                        </w:rPr>
                        <w:t xml:space="preserve"> </w:t>
                      </w:r>
                      <w:r w:rsidR="00117968">
                        <w:rPr>
                          <w:rFonts w:cs="Times New Roman"/>
                          <w:b/>
                          <w:bCs/>
                          <w:szCs w:val="24"/>
                          <w:u w:val="single"/>
                        </w:rPr>
                        <w:t>created</w:t>
                      </w:r>
                      <w:r w:rsidRPr="00A34439">
                        <w:rPr>
                          <w:rFonts w:cs="Times New Roman"/>
                          <w:b/>
                          <w:bCs/>
                          <w:szCs w:val="24"/>
                          <w:u w:val="single"/>
                        </w:rPr>
                        <w:t xml:space="preserve"> using REDCap or Qualtrics</w:t>
                      </w:r>
                      <w:r>
                        <w:rPr>
                          <w:rFonts w:cs="Times New Roman"/>
                          <w:b/>
                          <w:bCs/>
                          <w:szCs w:val="24"/>
                          <w:u w:val="single"/>
                        </w:rPr>
                        <w:t>.</w:t>
                      </w:r>
                    </w:p>
                    <w:p w14:paraId="22B1D198" w14:textId="0EE3409E" w:rsidR="00EC30DD" w:rsidRPr="00A34439" w:rsidRDefault="00EC30DD" w:rsidP="009D5994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/>
                        <w:rPr>
                          <w:rFonts w:cs="Times New Roman"/>
                          <w:szCs w:val="24"/>
                        </w:rPr>
                      </w:pPr>
                      <w:r>
                        <w:rPr>
                          <w:rFonts w:cs="Times New Roman"/>
                          <w:b/>
                          <w:bCs/>
                          <w:szCs w:val="24"/>
                          <w:u w:val="single"/>
                        </w:rPr>
                        <w:t xml:space="preserve">Delete this page and the next page </w:t>
                      </w:r>
                      <w:r w:rsidR="00200D22">
                        <w:rPr>
                          <w:rFonts w:cs="Times New Roman"/>
                          <w:b/>
                          <w:bCs/>
                          <w:szCs w:val="24"/>
                          <w:u w:val="single"/>
                        </w:rPr>
                        <w:t>before s</w:t>
                      </w:r>
                      <w:r w:rsidR="00ED7CEC">
                        <w:rPr>
                          <w:rFonts w:cs="Times New Roman"/>
                          <w:b/>
                          <w:bCs/>
                          <w:szCs w:val="24"/>
                          <w:u w:val="single"/>
                        </w:rPr>
                        <w:t>ubmitting to the WVU IRB.</w:t>
                      </w:r>
                    </w:p>
                    <w:p w14:paraId="7CC25F89" w14:textId="77777777" w:rsidR="00AE394B" w:rsidRDefault="00AE394B" w:rsidP="00AE394B"/>
                  </w:txbxContent>
                </v:textbox>
                <w10:wrap type="square"/>
              </v:shape>
            </w:pict>
          </mc:Fallback>
        </mc:AlternateContent>
      </w:r>
    </w:p>
    <w:p w14:paraId="5544BC20" w14:textId="77777777" w:rsidR="00237E89" w:rsidRPr="00237E89" w:rsidRDefault="00237E89" w:rsidP="00237E89">
      <w:pPr>
        <w:keepNext/>
        <w:keepLines/>
        <w:spacing w:before="240" w:after="0"/>
        <w:ind w:left="-270"/>
        <w:jc w:val="center"/>
        <w:outlineLvl w:val="0"/>
        <w:rPr>
          <w:rFonts w:eastAsiaTheme="majorEastAsia" w:cs="Times New Roman"/>
          <w:b/>
          <w:color w:val="002060"/>
          <w:sz w:val="28"/>
          <w:szCs w:val="32"/>
        </w:rPr>
      </w:pPr>
      <w:r w:rsidRPr="00661EA1">
        <w:rPr>
          <w:rFonts w:eastAsiaTheme="majorEastAsia" w:cs="Times New Roman"/>
          <w:b/>
          <w:color w:val="002060"/>
          <w:sz w:val="28"/>
          <w:szCs w:val="32"/>
          <w:highlight w:val="yellow"/>
        </w:rPr>
        <w:lastRenderedPageBreak/>
        <w:t>REMOVE THIS PAGE</w:t>
      </w:r>
      <w:r>
        <w:rPr>
          <w:rFonts w:eastAsiaTheme="majorEastAsia" w:cs="Times New Roman"/>
          <w:b/>
          <w:color w:val="002060"/>
          <w:sz w:val="28"/>
          <w:szCs w:val="32"/>
          <w:highlight w:val="yellow"/>
        </w:rPr>
        <w:t>!</w:t>
      </w:r>
    </w:p>
    <w:p w14:paraId="48F1FF40" w14:textId="2D590677" w:rsidR="00D0262E" w:rsidRDefault="00D0262E" w:rsidP="00237E89">
      <w:pPr>
        <w:keepNext/>
        <w:keepLines/>
        <w:spacing w:after="0"/>
        <w:ind w:left="-270"/>
        <w:jc w:val="center"/>
        <w:outlineLvl w:val="0"/>
        <w:rPr>
          <w:rFonts w:eastAsiaTheme="majorEastAsia" w:cs="Times New Roman"/>
          <w:b/>
          <w:color w:val="002855"/>
          <w:sz w:val="28"/>
          <w:szCs w:val="32"/>
        </w:rPr>
      </w:pPr>
      <w:r w:rsidRPr="00D0262E">
        <w:rPr>
          <w:rFonts w:eastAsiaTheme="majorEastAsia" w:cs="Times New Roman"/>
          <w:b/>
          <w:color w:val="002855"/>
          <w:sz w:val="28"/>
          <w:szCs w:val="32"/>
        </w:rPr>
        <w:t>Guidance</w:t>
      </w:r>
      <w:r w:rsidR="009A3957">
        <w:rPr>
          <w:rFonts w:eastAsiaTheme="majorEastAsia" w:cs="Times New Roman"/>
          <w:b/>
          <w:color w:val="002855"/>
          <w:sz w:val="28"/>
          <w:szCs w:val="32"/>
        </w:rPr>
        <w:t xml:space="preserve"> - </w:t>
      </w:r>
      <w:r w:rsidR="00AA6EC1">
        <w:rPr>
          <w:rFonts w:eastAsiaTheme="majorEastAsia" w:cs="Times New Roman"/>
          <w:b/>
          <w:color w:val="002855"/>
          <w:sz w:val="28"/>
          <w:szCs w:val="32"/>
        </w:rPr>
        <w:t xml:space="preserve"> Create a Custom Cover Letter</w:t>
      </w:r>
    </w:p>
    <w:p w14:paraId="78751A30" w14:textId="77777777" w:rsidR="0032343C" w:rsidRPr="002B0529" w:rsidRDefault="0032343C" w:rsidP="00AA6EC1">
      <w:pPr>
        <w:spacing w:after="0" w:line="240" w:lineRule="auto"/>
        <w:ind w:left="-450" w:right="-270"/>
        <w:contextualSpacing/>
        <w:rPr>
          <w:rFonts w:cs="Times New Roman"/>
          <w:b/>
          <w:color w:val="002855"/>
        </w:rPr>
      </w:pPr>
      <w:r w:rsidRPr="002B0529">
        <w:rPr>
          <w:rFonts w:cs="Times New Roman"/>
          <w:b/>
          <w:color w:val="002855"/>
        </w:rPr>
        <w:t>Introduction and Purpose</w:t>
      </w:r>
    </w:p>
    <w:p w14:paraId="7789B6F3" w14:textId="79DE08A4" w:rsidR="008E5CE7" w:rsidRPr="0002132B" w:rsidRDefault="008E5CE7" w:rsidP="00AA6EC1">
      <w:pPr>
        <w:spacing w:after="0" w:line="240" w:lineRule="auto"/>
        <w:rPr>
          <w:b/>
          <w:color w:val="1F497D" w:themeColor="text2"/>
          <w:sz w:val="22"/>
        </w:rPr>
      </w:pPr>
      <w:r w:rsidRPr="0002132B">
        <w:rPr>
          <w:color w:val="1F497D" w:themeColor="text2"/>
        </w:rPr>
        <w:t xml:space="preserve">Introduce yourself and explain your affiliation with WVU.  Explain that you are inviting them to participate in a research study.  </w:t>
      </w:r>
      <w:r w:rsidR="001E0BD6">
        <w:rPr>
          <w:color w:val="1F497D" w:themeColor="text2"/>
        </w:rPr>
        <w:t>I</w:t>
      </w:r>
      <w:r w:rsidRPr="0002132B">
        <w:rPr>
          <w:color w:val="1F497D" w:themeColor="text2"/>
        </w:rPr>
        <w:t xml:space="preserve">nclude any inclusion criteria for the project or why they are being asked to participate. If you are a professor, please state your department.  Describe the purpose of the study.  </w:t>
      </w:r>
      <w:r w:rsidRPr="0002132B">
        <w:rPr>
          <w:color w:val="1F497D" w:themeColor="text2"/>
          <w:szCs w:val="24"/>
        </w:rPr>
        <w:t xml:space="preserve">If you are a student </w:t>
      </w:r>
      <w:r w:rsidRPr="0002132B">
        <w:rPr>
          <w:color w:val="1F497D" w:themeColor="text2"/>
        </w:rPr>
        <w:t xml:space="preserve">completing this project as a part of your degree, include information about the degree </w:t>
      </w:r>
      <w:r w:rsidR="00FA09DF">
        <w:rPr>
          <w:color w:val="1F497D" w:themeColor="text2"/>
        </w:rPr>
        <w:t>you are working on, under the PI's supervision</w:t>
      </w:r>
      <w:r w:rsidRPr="0002132B">
        <w:rPr>
          <w:color w:val="1F497D" w:themeColor="text2"/>
        </w:rPr>
        <w:t>, including their position and Department name.</w:t>
      </w:r>
    </w:p>
    <w:p w14:paraId="5BFC1DBE" w14:textId="77777777" w:rsidR="0069559A" w:rsidRDefault="0069559A" w:rsidP="00AA6EC1">
      <w:pPr>
        <w:spacing w:after="0" w:line="240" w:lineRule="auto"/>
        <w:ind w:left="-450" w:right="-270"/>
        <w:contextualSpacing/>
        <w:rPr>
          <w:rFonts w:cs="Times New Roman"/>
          <w:b/>
          <w:color w:val="002855"/>
          <w:szCs w:val="24"/>
        </w:rPr>
      </w:pPr>
    </w:p>
    <w:p w14:paraId="720DFAF4" w14:textId="77777777" w:rsidR="0032343C" w:rsidRPr="002B0529" w:rsidRDefault="0032343C" w:rsidP="00AA6EC1">
      <w:pPr>
        <w:spacing w:after="0" w:line="240" w:lineRule="auto"/>
        <w:ind w:left="-450" w:right="-270"/>
        <w:contextualSpacing/>
        <w:rPr>
          <w:rFonts w:cs="Times New Roman"/>
          <w:b/>
          <w:color w:val="002855"/>
        </w:rPr>
      </w:pPr>
      <w:r w:rsidRPr="002B0529">
        <w:rPr>
          <w:rFonts w:cs="Times New Roman"/>
          <w:b/>
          <w:color w:val="002855"/>
        </w:rPr>
        <w:t>Description of Study Procedures</w:t>
      </w:r>
    </w:p>
    <w:p w14:paraId="1D61694A" w14:textId="293E8B08" w:rsidR="0032343C" w:rsidRPr="00873938" w:rsidRDefault="00D22176" w:rsidP="00AA6EC1">
      <w:pPr>
        <w:spacing w:after="0" w:line="240" w:lineRule="auto"/>
        <w:ind w:left="-450" w:right="-270"/>
        <w:contextualSpacing/>
        <w:rPr>
          <w:rFonts w:cs="Times New Roman"/>
          <w:color w:val="002855"/>
          <w:sz w:val="21"/>
          <w:szCs w:val="21"/>
        </w:rPr>
      </w:pPr>
      <w:r>
        <w:rPr>
          <w:rFonts w:cs="Times New Roman"/>
          <w:color w:val="002855"/>
          <w:sz w:val="21"/>
          <w:szCs w:val="21"/>
        </w:rPr>
        <w:t xml:space="preserve">Describe the research procedures so that the participant </w:t>
      </w:r>
      <w:r w:rsidR="000F52BB">
        <w:rPr>
          <w:rFonts w:cs="Times New Roman"/>
          <w:color w:val="002855"/>
          <w:sz w:val="21"/>
          <w:szCs w:val="21"/>
        </w:rPr>
        <w:t xml:space="preserve">is aware of </w:t>
      </w:r>
      <w:r>
        <w:rPr>
          <w:rFonts w:cs="Times New Roman"/>
          <w:color w:val="002855"/>
          <w:sz w:val="21"/>
          <w:szCs w:val="21"/>
        </w:rPr>
        <w:t xml:space="preserve">what her/his participation will involve.  </w:t>
      </w:r>
      <w:r w:rsidR="000F52BB">
        <w:rPr>
          <w:rFonts w:cs="Times New Roman"/>
          <w:color w:val="002855"/>
          <w:sz w:val="21"/>
          <w:szCs w:val="21"/>
        </w:rPr>
        <w:t>I</w:t>
      </w:r>
      <w:r>
        <w:rPr>
          <w:rFonts w:cs="Times New Roman"/>
          <w:color w:val="002855"/>
          <w:sz w:val="21"/>
          <w:szCs w:val="21"/>
        </w:rPr>
        <w:t xml:space="preserve">nclude a description of the topics that </w:t>
      </w:r>
      <w:r w:rsidR="000F52BB">
        <w:rPr>
          <w:rFonts w:cs="Times New Roman"/>
          <w:color w:val="002855"/>
          <w:sz w:val="21"/>
          <w:szCs w:val="21"/>
        </w:rPr>
        <w:t>will be asked</w:t>
      </w:r>
      <w:r w:rsidR="00A558BD">
        <w:rPr>
          <w:rFonts w:cs="Times New Roman"/>
          <w:color w:val="002855"/>
          <w:sz w:val="21"/>
          <w:szCs w:val="21"/>
        </w:rPr>
        <w:t xml:space="preserve"> </w:t>
      </w:r>
      <w:r>
        <w:rPr>
          <w:rFonts w:cs="Times New Roman"/>
          <w:color w:val="002855"/>
          <w:sz w:val="21"/>
          <w:szCs w:val="21"/>
        </w:rPr>
        <w:t xml:space="preserve">(especially if there are any sensitive topics), the length of time required to complete the activities, and whether the </w:t>
      </w:r>
      <w:r w:rsidR="00A558BD">
        <w:rPr>
          <w:rFonts w:cs="Times New Roman"/>
          <w:color w:val="002855"/>
          <w:sz w:val="21"/>
          <w:szCs w:val="21"/>
        </w:rPr>
        <w:t>participant</w:t>
      </w:r>
      <w:r>
        <w:rPr>
          <w:rFonts w:cs="Times New Roman"/>
          <w:color w:val="002855"/>
          <w:sz w:val="21"/>
          <w:szCs w:val="21"/>
        </w:rPr>
        <w:t xml:space="preserve"> will be contacted again in the future. If sensitive questions </w:t>
      </w:r>
      <w:r w:rsidR="00A558BD">
        <w:rPr>
          <w:rFonts w:cs="Times New Roman"/>
          <w:color w:val="002855"/>
          <w:sz w:val="21"/>
          <w:szCs w:val="21"/>
        </w:rPr>
        <w:t xml:space="preserve">will be included, </w:t>
      </w:r>
      <w:r>
        <w:rPr>
          <w:rFonts w:cs="Times New Roman"/>
          <w:color w:val="002855"/>
          <w:sz w:val="21"/>
          <w:szCs w:val="21"/>
        </w:rPr>
        <w:t>disclose this and provide counseling services as applicable at the end of the cover letter or as an attachment to the cover letter or questionnaire</w:t>
      </w:r>
      <w:r w:rsidR="00740DF9" w:rsidRPr="00873938">
        <w:rPr>
          <w:rFonts w:cs="Times New Roman"/>
          <w:color w:val="002855"/>
          <w:sz w:val="21"/>
          <w:szCs w:val="21"/>
        </w:rPr>
        <w:t xml:space="preserve">  </w:t>
      </w:r>
    </w:p>
    <w:p w14:paraId="3D10FF18" w14:textId="77777777" w:rsidR="0069559A" w:rsidRDefault="0069559A" w:rsidP="00AA6EC1">
      <w:pPr>
        <w:spacing w:after="0" w:line="240" w:lineRule="auto"/>
        <w:ind w:left="-450" w:right="-270"/>
        <w:contextualSpacing/>
        <w:rPr>
          <w:rFonts w:cs="Times New Roman"/>
          <w:b/>
          <w:color w:val="002855"/>
          <w:szCs w:val="24"/>
        </w:rPr>
      </w:pPr>
    </w:p>
    <w:p w14:paraId="501712EF" w14:textId="77777777" w:rsidR="0032343C" w:rsidRDefault="0032343C" w:rsidP="00AA6EC1">
      <w:pPr>
        <w:spacing w:after="0" w:line="240" w:lineRule="auto"/>
        <w:ind w:left="-450" w:right="-270"/>
        <w:contextualSpacing/>
        <w:rPr>
          <w:rFonts w:cs="Times New Roman"/>
          <w:b/>
          <w:color w:val="002855"/>
        </w:rPr>
      </w:pPr>
      <w:r w:rsidRPr="002B0529">
        <w:rPr>
          <w:rFonts w:cs="Times New Roman"/>
          <w:b/>
          <w:color w:val="002855"/>
        </w:rPr>
        <w:t>Confidentiality</w:t>
      </w:r>
    </w:p>
    <w:p w14:paraId="2B8784FD" w14:textId="1499304E" w:rsidR="0027140A" w:rsidRDefault="0027140A" w:rsidP="00AA6EC1">
      <w:pPr>
        <w:spacing w:after="0" w:line="240" w:lineRule="auto"/>
        <w:ind w:left="-450" w:right="-270"/>
        <w:contextualSpacing/>
        <w:rPr>
          <w:rFonts w:cs="Times New Roman"/>
          <w:color w:val="002855"/>
          <w:sz w:val="21"/>
          <w:szCs w:val="21"/>
        </w:rPr>
      </w:pPr>
      <w:r>
        <w:rPr>
          <w:rFonts w:cs="Times New Roman"/>
          <w:color w:val="002855"/>
          <w:sz w:val="21"/>
          <w:szCs w:val="21"/>
        </w:rPr>
        <w:t>Describe how the participant</w:t>
      </w:r>
      <w:r w:rsidR="00FA09DF">
        <w:rPr>
          <w:rFonts w:cs="Times New Roman"/>
          <w:color w:val="002855"/>
          <w:sz w:val="21"/>
          <w:szCs w:val="21"/>
        </w:rPr>
        <w:t>'</w:t>
      </w:r>
      <w:r>
        <w:rPr>
          <w:rFonts w:cs="Times New Roman"/>
          <w:color w:val="002855"/>
          <w:sz w:val="21"/>
          <w:szCs w:val="21"/>
        </w:rPr>
        <w:t xml:space="preserve">s privacy will be </w:t>
      </w:r>
      <w:r w:rsidR="004B60F1">
        <w:rPr>
          <w:rFonts w:cs="Times New Roman"/>
          <w:color w:val="002855"/>
          <w:sz w:val="21"/>
          <w:szCs w:val="21"/>
        </w:rPr>
        <w:t xml:space="preserve">protected. </w:t>
      </w:r>
      <w:r w:rsidR="004B60F1">
        <w:rPr>
          <w:rFonts w:cs="Times New Roman"/>
          <w:b/>
          <w:color w:val="002855"/>
          <w:sz w:val="21"/>
          <w:szCs w:val="21"/>
        </w:rPr>
        <w:t>Do</w:t>
      </w:r>
      <w:r>
        <w:rPr>
          <w:rFonts w:cs="Times New Roman"/>
          <w:b/>
          <w:color w:val="002855"/>
          <w:sz w:val="21"/>
          <w:szCs w:val="21"/>
        </w:rPr>
        <w:t xml:space="preserve"> not</w:t>
      </w:r>
      <w:r>
        <w:rPr>
          <w:rFonts w:cs="Times New Roman"/>
          <w:color w:val="002855"/>
          <w:sz w:val="21"/>
          <w:szCs w:val="21"/>
        </w:rPr>
        <w:t xml:space="preserve"> interchange the terms </w:t>
      </w:r>
      <w:r w:rsidR="004268B7">
        <w:rPr>
          <w:rFonts w:cs="Times New Roman"/>
          <w:color w:val="002855"/>
          <w:sz w:val="21"/>
          <w:szCs w:val="21"/>
        </w:rPr>
        <w:t>"</w:t>
      </w:r>
      <w:r>
        <w:rPr>
          <w:rFonts w:cs="Times New Roman"/>
          <w:color w:val="002855"/>
          <w:sz w:val="21"/>
          <w:szCs w:val="21"/>
        </w:rPr>
        <w:t>confidential</w:t>
      </w:r>
      <w:r w:rsidR="004268B7">
        <w:rPr>
          <w:rFonts w:cs="Times New Roman"/>
          <w:color w:val="002855"/>
          <w:sz w:val="21"/>
          <w:szCs w:val="21"/>
        </w:rPr>
        <w:t>"</w:t>
      </w:r>
      <w:r>
        <w:rPr>
          <w:rFonts w:cs="Times New Roman"/>
          <w:color w:val="002855"/>
          <w:sz w:val="21"/>
          <w:szCs w:val="21"/>
        </w:rPr>
        <w:t xml:space="preserve"> (i.e., maintained in a way that prevents inadvertent or inappropriate disclosure of participants</w:t>
      </w:r>
      <w:r w:rsidR="004268B7">
        <w:rPr>
          <w:rFonts w:cs="Times New Roman"/>
          <w:color w:val="002855"/>
          <w:sz w:val="21"/>
          <w:szCs w:val="21"/>
        </w:rPr>
        <w:t>'</w:t>
      </w:r>
      <w:r>
        <w:rPr>
          <w:rFonts w:cs="Times New Roman"/>
          <w:color w:val="002855"/>
          <w:sz w:val="21"/>
          <w:szCs w:val="21"/>
        </w:rPr>
        <w:t xml:space="preserve"> identifiable information) and </w:t>
      </w:r>
      <w:r w:rsidR="004268B7">
        <w:rPr>
          <w:rFonts w:cs="Times New Roman"/>
          <w:color w:val="002855"/>
          <w:sz w:val="21"/>
          <w:szCs w:val="21"/>
        </w:rPr>
        <w:t>"</w:t>
      </w:r>
      <w:r>
        <w:rPr>
          <w:rFonts w:cs="Times New Roman"/>
          <w:color w:val="002855"/>
          <w:sz w:val="21"/>
          <w:szCs w:val="21"/>
        </w:rPr>
        <w:t>anonymous</w:t>
      </w:r>
      <w:r w:rsidR="004268B7">
        <w:rPr>
          <w:rFonts w:cs="Times New Roman"/>
          <w:color w:val="002855"/>
          <w:sz w:val="21"/>
          <w:szCs w:val="21"/>
        </w:rPr>
        <w:t>"</w:t>
      </w:r>
      <w:r>
        <w:rPr>
          <w:rFonts w:cs="Times New Roman"/>
          <w:color w:val="002855"/>
          <w:sz w:val="21"/>
          <w:szCs w:val="21"/>
        </w:rPr>
        <w:t xml:space="preserve"> (i.e., identifiers are not collected or known).  Information is either confidential or anonymous, not both.  If you are audio/video recording, inform the participant </w:t>
      </w:r>
      <w:r w:rsidR="007D15A9">
        <w:rPr>
          <w:rFonts w:cs="Times New Roman"/>
          <w:color w:val="002855"/>
          <w:sz w:val="21"/>
          <w:szCs w:val="21"/>
        </w:rPr>
        <w:t xml:space="preserve">and provide </w:t>
      </w:r>
      <w:r>
        <w:rPr>
          <w:rFonts w:cs="Times New Roman"/>
          <w:color w:val="002855"/>
          <w:sz w:val="21"/>
          <w:szCs w:val="21"/>
        </w:rPr>
        <w:t>the option to decline</w:t>
      </w:r>
      <w:r w:rsidR="007D15A9">
        <w:rPr>
          <w:rFonts w:cs="Times New Roman"/>
          <w:color w:val="002855"/>
          <w:sz w:val="21"/>
          <w:szCs w:val="21"/>
        </w:rPr>
        <w:t xml:space="preserve">. Describe </w:t>
      </w:r>
      <w:r>
        <w:rPr>
          <w:rFonts w:cs="Times New Roman"/>
          <w:color w:val="002855"/>
          <w:sz w:val="21"/>
          <w:szCs w:val="21"/>
        </w:rPr>
        <w:t xml:space="preserve">how and when the recordings will be destroyed at the earliest opportunity.  </w:t>
      </w:r>
    </w:p>
    <w:p w14:paraId="03B662BD" w14:textId="77777777" w:rsidR="00A558BD" w:rsidRPr="002B0529" w:rsidRDefault="00A558BD" w:rsidP="00AA6EC1">
      <w:pPr>
        <w:spacing w:after="0" w:line="240" w:lineRule="auto"/>
        <w:ind w:left="-450" w:right="-270"/>
        <w:contextualSpacing/>
        <w:rPr>
          <w:rFonts w:cs="Times New Roman"/>
          <w:b/>
          <w:color w:val="002855"/>
        </w:rPr>
      </w:pPr>
    </w:p>
    <w:p w14:paraId="75641996" w14:textId="77777777" w:rsidR="00F05DCD" w:rsidRDefault="000725BF" w:rsidP="00AA6EC1">
      <w:pPr>
        <w:spacing w:after="0" w:line="240" w:lineRule="auto"/>
        <w:ind w:left="-450" w:right="-270"/>
        <w:contextualSpacing/>
        <w:rPr>
          <w:rFonts w:cs="Times New Roman"/>
          <w:b/>
          <w:color w:val="002855"/>
        </w:rPr>
      </w:pPr>
      <w:r w:rsidRPr="002B0529">
        <w:rPr>
          <w:rFonts w:cs="Times New Roman"/>
          <w:b/>
          <w:color w:val="002855"/>
        </w:rPr>
        <w:t xml:space="preserve">Financial Considerations or </w:t>
      </w:r>
      <w:r w:rsidR="00740DF9" w:rsidRPr="002B0529">
        <w:rPr>
          <w:rFonts w:cs="Times New Roman"/>
          <w:b/>
          <w:color w:val="002855"/>
        </w:rPr>
        <w:t>Extra Credit (Students)</w:t>
      </w:r>
    </w:p>
    <w:p w14:paraId="463BFF87" w14:textId="361AD680" w:rsidR="0032343C" w:rsidRPr="00F05DCD" w:rsidRDefault="00F05DCD" w:rsidP="00AA6EC1">
      <w:pPr>
        <w:spacing w:after="0" w:line="240" w:lineRule="auto"/>
        <w:ind w:left="-450" w:right="-270"/>
        <w:contextualSpacing/>
        <w:rPr>
          <w:rFonts w:cs="Times New Roman"/>
          <w:color w:val="002855"/>
          <w:sz w:val="22"/>
        </w:rPr>
      </w:pPr>
      <w:r w:rsidRPr="00FB764C">
        <w:rPr>
          <w:rFonts w:cs="Times New Roman"/>
          <w:color w:val="244061" w:themeColor="accent1" w:themeShade="80"/>
          <w:sz w:val="22"/>
        </w:rPr>
        <w:t>Clearly explain the compensation, the amount, and intervals of payment. Explain compensation for participants who do not complete the study</w:t>
      </w:r>
      <w:r w:rsidRPr="00F05DCD">
        <w:rPr>
          <w:rFonts w:cs="Times New Roman"/>
          <w:sz w:val="22"/>
        </w:rPr>
        <w:t xml:space="preserve">. </w:t>
      </w:r>
      <w:r w:rsidR="002C590D">
        <w:rPr>
          <w:rFonts w:cs="Times New Roman"/>
          <w:color w:val="002855"/>
          <w:sz w:val="22"/>
        </w:rPr>
        <w:t>Refer to the WVU Procurement and Contracting webpage for information on the WVU prepaid card system, Vincent</w:t>
      </w:r>
      <w:r w:rsidR="00D92E59">
        <w:rPr>
          <w:rFonts w:cs="Times New Roman"/>
          <w:color w:val="002855"/>
          <w:sz w:val="22"/>
        </w:rPr>
        <w:t>,</w:t>
      </w:r>
      <w:r w:rsidR="002C590D">
        <w:rPr>
          <w:rFonts w:cs="Times New Roman"/>
          <w:color w:val="002855"/>
          <w:sz w:val="22"/>
        </w:rPr>
        <w:t xml:space="preserve"> and other payment options.</w:t>
      </w:r>
      <w:r w:rsidR="00740DF9" w:rsidRPr="00F05DCD">
        <w:rPr>
          <w:rFonts w:cs="Times New Roman"/>
          <w:color w:val="002855"/>
          <w:sz w:val="22"/>
        </w:rPr>
        <w:t xml:space="preserve"> </w:t>
      </w:r>
      <w:r w:rsidR="00902C44">
        <w:rPr>
          <w:rFonts w:cs="Times New Roman"/>
          <w:color w:val="002855"/>
          <w:sz w:val="22"/>
        </w:rPr>
        <w:t xml:space="preserve">Example: </w:t>
      </w:r>
      <w:r w:rsidR="00902C44">
        <w:rPr>
          <w:rFonts w:cs="Times New Roman"/>
          <w:color w:val="002855"/>
          <w:sz w:val="21"/>
          <w:szCs w:val="21"/>
        </w:rPr>
        <w:t xml:space="preserve">You will be paid with a $10.00 gift card after each focus group.  You can receive up to $30.00 in gift cards for completion of the three focus group sessions.  </w:t>
      </w:r>
    </w:p>
    <w:p w14:paraId="06C6C8AB" w14:textId="77777777" w:rsidR="0069559A" w:rsidRPr="00F05DCD" w:rsidRDefault="0069559A" w:rsidP="00AA6EC1">
      <w:pPr>
        <w:spacing w:after="0" w:line="240" w:lineRule="auto"/>
        <w:ind w:right="-270"/>
        <w:contextualSpacing/>
        <w:rPr>
          <w:rFonts w:cs="Times New Roman"/>
          <w:b/>
          <w:color w:val="002855"/>
          <w:sz w:val="22"/>
        </w:rPr>
      </w:pPr>
    </w:p>
    <w:p w14:paraId="130D0DCF" w14:textId="77777777" w:rsidR="0032343C" w:rsidRPr="002B0529" w:rsidRDefault="0032343C" w:rsidP="00AA6EC1">
      <w:pPr>
        <w:spacing w:after="0" w:line="240" w:lineRule="auto"/>
        <w:ind w:left="-450" w:right="-270"/>
        <w:contextualSpacing/>
        <w:rPr>
          <w:rFonts w:cs="Times New Roman"/>
          <w:b/>
          <w:color w:val="002855"/>
        </w:rPr>
      </w:pPr>
      <w:r w:rsidRPr="002B0529">
        <w:rPr>
          <w:rFonts w:cs="Times New Roman"/>
          <w:b/>
          <w:color w:val="002855"/>
        </w:rPr>
        <w:t>Voluntary Participation</w:t>
      </w:r>
    </w:p>
    <w:p w14:paraId="76D76ED3" w14:textId="2D4EA222" w:rsidR="0032343C" w:rsidRPr="00873938" w:rsidRDefault="0032343C" w:rsidP="00AA6EC1">
      <w:pPr>
        <w:spacing w:after="0" w:line="240" w:lineRule="auto"/>
        <w:ind w:left="-450" w:right="-270"/>
        <w:contextualSpacing/>
        <w:rPr>
          <w:rFonts w:cs="Times New Roman"/>
          <w:color w:val="002855"/>
          <w:sz w:val="21"/>
          <w:szCs w:val="21"/>
        </w:rPr>
      </w:pPr>
      <w:r w:rsidRPr="00873938">
        <w:rPr>
          <w:rFonts w:cs="Times New Roman"/>
          <w:color w:val="002855"/>
          <w:sz w:val="21"/>
          <w:szCs w:val="21"/>
        </w:rPr>
        <w:t xml:space="preserve">Explain that </w:t>
      </w:r>
      <w:r w:rsidR="00FB764C">
        <w:rPr>
          <w:rFonts w:cs="Times New Roman"/>
          <w:color w:val="002855"/>
          <w:sz w:val="21"/>
          <w:szCs w:val="21"/>
        </w:rPr>
        <w:t>participation is voluntary</w:t>
      </w:r>
      <w:r w:rsidR="001A2D19">
        <w:rPr>
          <w:rFonts w:cs="Times New Roman"/>
          <w:color w:val="002855"/>
          <w:sz w:val="21"/>
          <w:szCs w:val="21"/>
        </w:rPr>
        <w:t>,</w:t>
      </w:r>
      <w:r w:rsidR="000725BF" w:rsidRPr="00873938">
        <w:rPr>
          <w:rFonts w:cs="Times New Roman"/>
          <w:color w:val="002855"/>
          <w:sz w:val="21"/>
          <w:szCs w:val="21"/>
        </w:rPr>
        <w:t xml:space="preserve"> </w:t>
      </w:r>
      <w:r w:rsidRPr="00873938">
        <w:rPr>
          <w:rFonts w:cs="Times New Roman"/>
          <w:color w:val="002855"/>
          <w:sz w:val="21"/>
          <w:szCs w:val="21"/>
        </w:rPr>
        <w:t>and there will no</w:t>
      </w:r>
      <w:r w:rsidR="00D73F6C">
        <w:rPr>
          <w:rFonts w:cs="Times New Roman"/>
          <w:color w:val="002855"/>
          <w:sz w:val="21"/>
          <w:szCs w:val="21"/>
        </w:rPr>
        <w:t>t be</w:t>
      </w:r>
      <w:r w:rsidR="00B36144">
        <w:rPr>
          <w:rFonts w:cs="Times New Roman"/>
          <w:color w:val="002855"/>
          <w:sz w:val="21"/>
          <w:szCs w:val="21"/>
        </w:rPr>
        <w:t xml:space="preserve"> </w:t>
      </w:r>
      <w:r w:rsidRPr="00873938">
        <w:rPr>
          <w:rFonts w:cs="Times New Roman"/>
          <w:color w:val="002855"/>
          <w:sz w:val="21"/>
          <w:szCs w:val="21"/>
        </w:rPr>
        <w:t xml:space="preserve">negative consequences if </w:t>
      </w:r>
      <w:r w:rsidR="00D73F6C">
        <w:rPr>
          <w:rFonts w:cs="Times New Roman"/>
          <w:color w:val="002855"/>
          <w:sz w:val="21"/>
          <w:szCs w:val="21"/>
        </w:rPr>
        <w:t>a participant</w:t>
      </w:r>
      <w:r w:rsidRPr="00873938">
        <w:rPr>
          <w:rFonts w:cs="Times New Roman"/>
          <w:color w:val="002855"/>
          <w:sz w:val="21"/>
          <w:szCs w:val="21"/>
        </w:rPr>
        <w:t xml:space="preserve"> </w:t>
      </w:r>
      <w:r w:rsidR="00D73F6C">
        <w:rPr>
          <w:rFonts w:cs="Times New Roman"/>
          <w:color w:val="002855"/>
          <w:sz w:val="21"/>
          <w:szCs w:val="21"/>
        </w:rPr>
        <w:t>opts</w:t>
      </w:r>
      <w:r w:rsidR="000725BF" w:rsidRPr="00873938">
        <w:rPr>
          <w:rFonts w:cs="Times New Roman"/>
          <w:color w:val="002855"/>
          <w:sz w:val="21"/>
          <w:szCs w:val="21"/>
        </w:rPr>
        <w:t xml:space="preserve"> not to participate or </w:t>
      </w:r>
      <w:r w:rsidRPr="00873938">
        <w:rPr>
          <w:rFonts w:cs="Times New Roman"/>
          <w:color w:val="002855"/>
          <w:sz w:val="21"/>
          <w:szCs w:val="21"/>
        </w:rPr>
        <w:t>withdraw</w:t>
      </w:r>
      <w:r w:rsidR="000725BF" w:rsidRPr="00873938">
        <w:rPr>
          <w:rFonts w:cs="Times New Roman"/>
          <w:color w:val="002855"/>
          <w:sz w:val="21"/>
          <w:szCs w:val="21"/>
        </w:rPr>
        <w:t xml:space="preserve"> </w:t>
      </w:r>
      <w:r w:rsidR="00B36144">
        <w:rPr>
          <w:rFonts w:cs="Times New Roman"/>
          <w:color w:val="002855"/>
          <w:sz w:val="21"/>
          <w:szCs w:val="21"/>
        </w:rPr>
        <w:t xml:space="preserve">from </w:t>
      </w:r>
      <w:r w:rsidR="000725BF" w:rsidRPr="00873938">
        <w:rPr>
          <w:rFonts w:cs="Times New Roman"/>
          <w:color w:val="002855"/>
          <w:sz w:val="21"/>
          <w:szCs w:val="21"/>
        </w:rPr>
        <w:t>participation</w:t>
      </w:r>
      <w:r w:rsidRPr="00873938">
        <w:rPr>
          <w:rFonts w:cs="Times New Roman"/>
          <w:color w:val="002855"/>
          <w:sz w:val="21"/>
          <w:szCs w:val="21"/>
        </w:rPr>
        <w:t>.</w:t>
      </w:r>
      <w:r w:rsidR="0069559A" w:rsidRPr="00873938">
        <w:rPr>
          <w:rFonts w:cs="Times New Roman"/>
          <w:color w:val="002855"/>
          <w:sz w:val="21"/>
          <w:szCs w:val="21"/>
        </w:rPr>
        <w:t xml:space="preserve"> </w:t>
      </w:r>
      <w:r w:rsidR="00237E89">
        <w:rPr>
          <w:rFonts w:cs="Times New Roman"/>
          <w:color w:val="002855"/>
          <w:sz w:val="21"/>
          <w:szCs w:val="21"/>
        </w:rPr>
        <w:t xml:space="preserve">Include </w:t>
      </w:r>
      <w:r w:rsidR="00283B89">
        <w:rPr>
          <w:rFonts w:cs="Times New Roman"/>
          <w:color w:val="002855"/>
          <w:sz w:val="21"/>
          <w:szCs w:val="21"/>
        </w:rPr>
        <w:t>the statement tha</w:t>
      </w:r>
      <w:r w:rsidR="00237E89">
        <w:rPr>
          <w:rFonts w:cs="Times New Roman"/>
          <w:color w:val="002855"/>
          <w:sz w:val="21"/>
          <w:szCs w:val="21"/>
        </w:rPr>
        <w:t xml:space="preserve">t participants can end their participation at any time and can skip any questions they do not want to answer.  </w:t>
      </w:r>
    </w:p>
    <w:p w14:paraId="41C3906F" w14:textId="77777777" w:rsidR="0069559A" w:rsidRDefault="0069559A" w:rsidP="00AA6EC1">
      <w:pPr>
        <w:spacing w:after="0" w:line="240" w:lineRule="auto"/>
        <w:ind w:left="-450" w:right="-270"/>
        <w:contextualSpacing/>
        <w:rPr>
          <w:rFonts w:cs="Times New Roman"/>
          <w:b/>
          <w:color w:val="002855"/>
          <w:szCs w:val="24"/>
        </w:rPr>
      </w:pPr>
    </w:p>
    <w:p w14:paraId="0688CEDD" w14:textId="77777777" w:rsidR="0032343C" w:rsidRPr="002B0529" w:rsidRDefault="000725BF" w:rsidP="00AA6EC1">
      <w:pPr>
        <w:spacing w:after="0" w:line="240" w:lineRule="auto"/>
        <w:ind w:left="-450" w:right="-270"/>
        <w:contextualSpacing/>
        <w:rPr>
          <w:rFonts w:cs="Times New Roman"/>
          <w:b/>
          <w:color w:val="002855"/>
        </w:rPr>
      </w:pPr>
      <w:r w:rsidRPr="002B0529">
        <w:rPr>
          <w:rFonts w:cs="Times New Roman"/>
          <w:b/>
          <w:color w:val="002855"/>
        </w:rPr>
        <w:t xml:space="preserve">Contact Persons for </w:t>
      </w:r>
      <w:r w:rsidR="0032343C" w:rsidRPr="002B0529">
        <w:rPr>
          <w:rFonts w:cs="Times New Roman"/>
          <w:b/>
          <w:color w:val="002855"/>
        </w:rPr>
        <w:t>Questions</w:t>
      </w:r>
    </w:p>
    <w:p w14:paraId="65240889" w14:textId="77777777" w:rsidR="00F05DCD" w:rsidRDefault="0032343C" w:rsidP="00AA6EC1">
      <w:pPr>
        <w:spacing w:after="0" w:line="240" w:lineRule="auto"/>
        <w:ind w:left="-450" w:right="-270"/>
        <w:contextualSpacing/>
        <w:rPr>
          <w:rFonts w:cs="Times New Roman"/>
          <w:color w:val="002855"/>
          <w:sz w:val="21"/>
          <w:szCs w:val="21"/>
        </w:rPr>
      </w:pPr>
      <w:r w:rsidRPr="00873938">
        <w:rPr>
          <w:rFonts w:cs="Times New Roman"/>
          <w:color w:val="002855"/>
          <w:sz w:val="21"/>
          <w:szCs w:val="21"/>
        </w:rPr>
        <w:t>Provide your contact information, your faculty advisor</w:t>
      </w:r>
      <w:r w:rsidR="0073611F">
        <w:rPr>
          <w:rFonts w:cs="Times New Roman"/>
          <w:color w:val="002855"/>
          <w:sz w:val="21"/>
          <w:szCs w:val="21"/>
        </w:rPr>
        <w:t>'</w:t>
      </w:r>
      <w:r w:rsidRPr="00873938">
        <w:rPr>
          <w:rFonts w:cs="Times New Roman"/>
          <w:color w:val="002855"/>
          <w:sz w:val="21"/>
          <w:szCs w:val="21"/>
        </w:rPr>
        <w:t>s contact information (if applicable)</w:t>
      </w:r>
      <w:r w:rsidR="00D73F6C">
        <w:rPr>
          <w:rFonts w:cs="Times New Roman"/>
          <w:color w:val="002855"/>
          <w:sz w:val="21"/>
          <w:szCs w:val="21"/>
        </w:rPr>
        <w:t>.</w:t>
      </w:r>
    </w:p>
    <w:p w14:paraId="7C5738A2" w14:textId="77777777" w:rsidR="0002132B" w:rsidRDefault="0002132B" w:rsidP="00AA6EC1">
      <w:pPr>
        <w:spacing w:after="0" w:line="240" w:lineRule="auto"/>
        <w:ind w:left="-450" w:right="-270"/>
        <w:contextualSpacing/>
        <w:rPr>
          <w:rFonts w:cs="Times New Roman"/>
          <w:color w:val="002855"/>
          <w:sz w:val="21"/>
          <w:szCs w:val="21"/>
        </w:rPr>
      </w:pPr>
    </w:p>
    <w:p w14:paraId="0F304319" w14:textId="77777777" w:rsidR="0002132B" w:rsidRDefault="0002132B" w:rsidP="00AA6EC1">
      <w:pPr>
        <w:spacing w:after="0" w:line="240" w:lineRule="auto"/>
        <w:ind w:left="-450" w:right="-270"/>
        <w:contextualSpacing/>
        <w:rPr>
          <w:rFonts w:cs="Times New Roman"/>
          <w:b/>
          <w:bCs/>
          <w:color w:val="002855"/>
          <w:sz w:val="21"/>
          <w:szCs w:val="21"/>
        </w:rPr>
      </w:pPr>
      <w:r>
        <w:rPr>
          <w:rFonts w:cs="Times New Roman"/>
          <w:b/>
          <w:bCs/>
          <w:color w:val="002855"/>
          <w:sz w:val="21"/>
          <w:szCs w:val="21"/>
        </w:rPr>
        <w:t>WVU IRB Acknowledgement</w:t>
      </w:r>
    </w:p>
    <w:p w14:paraId="498ACE5A" w14:textId="77C072E7" w:rsidR="0002132B" w:rsidRPr="00AA6EC1" w:rsidRDefault="0002132B" w:rsidP="00AA6EC1">
      <w:pPr>
        <w:spacing w:after="0" w:line="240" w:lineRule="auto"/>
        <w:ind w:left="-450" w:right="-270"/>
        <w:contextualSpacing/>
        <w:rPr>
          <w:rFonts w:cs="Times New Roman"/>
          <w:color w:val="1F497D" w:themeColor="text2"/>
          <w:sz w:val="22"/>
        </w:rPr>
      </w:pPr>
      <w:r w:rsidRPr="00AA6EC1">
        <w:rPr>
          <w:rFonts w:cs="Times New Roman"/>
          <w:color w:val="1F497D" w:themeColor="text2"/>
        </w:rPr>
        <w:t xml:space="preserve">Always include the following statement:  </w:t>
      </w:r>
      <w:r w:rsidR="00D659DE">
        <w:rPr>
          <w:rFonts w:cs="Times New Roman"/>
          <w:color w:val="1F497D" w:themeColor="text2"/>
        </w:rPr>
        <w:t xml:space="preserve">The </w:t>
      </w:r>
      <w:r w:rsidRPr="00AA6EC1">
        <w:rPr>
          <w:rFonts w:cs="Times New Roman"/>
          <w:color w:val="1F497D" w:themeColor="text2"/>
        </w:rPr>
        <w:t>West Virginia University</w:t>
      </w:r>
      <w:r w:rsidR="00D659DE">
        <w:rPr>
          <w:rFonts w:cs="Times New Roman"/>
          <w:color w:val="1F497D" w:themeColor="text2"/>
        </w:rPr>
        <w:t xml:space="preserve"> </w:t>
      </w:r>
      <w:r w:rsidRPr="00AA6EC1">
        <w:rPr>
          <w:rFonts w:cs="Times New Roman"/>
          <w:color w:val="1F497D" w:themeColor="text2"/>
        </w:rPr>
        <w:t>Institutional Review Board</w:t>
      </w:r>
      <w:r w:rsidR="004268B7">
        <w:rPr>
          <w:rFonts w:cs="Times New Roman"/>
          <w:color w:val="1F497D" w:themeColor="text2"/>
        </w:rPr>
        <w:t>'</w:t>
      </w:r>
      <w:r w:rsidR="00166090">
        <w:rPr>
          <w:rFonts w:cs="Times New Roman"/>
          <w:color w:val="1F497D" w:themeColor="text2"/>
        </w:rPr>
        <w:t xml:space="preserve">s </w:t>
      </w:r>
      <w:r w:rsidRPr="00AA6EC1">
        <w:rPr>
          <w:rFonts w:cs="Times New Roman"/>
          <w:color w:val="1F497D" w:themeColor="text2"/>
        </w:rPr>
        <w:t xml:space="preserve">acknowledgment (if </w:t>
      </w:r>
      <w:r w:rsidR="00BD3713">
        <w:rPr>
          <w:rFonts w:cs="Times New Roman"/>
          <w:color w:val="1F497D" w:themeColor="text2"/>
        </w:rPr>
        <w:t>this is an E</w:t>
      </w:r>
      <w:r w:rsidRPr="00AA6EC1">
        <w:rPr>
          <w:rFonts w:cs="Times New Roman"/>
          <w:color w:val="1F497D" w:themeColor="text2"/>
        </w:rPr>
        <w:t>xempt</w:t>
      </w:r>
      <w:r w:rsidR="00BD3713">
        <w:rPr>
          <w:rFonts w:cs="Times New Roman"/>
          <w:color w:val="1F497D" w:themeColor="text2"/>
        </w:rPr>
        <w:t xml:space="preserve"> </w:t>
      </w:r>
      <w:r w:rsidR="00FA09DF">
        <w:rPr>
          <w:rFonts w:cs="Times New Roman"/>
          <w:color w:val="1F497D" w:themeColor="text2"/>
        </w:rPr>
        <w:t>protocol</w:t>
      </w:r>
      <w:r w:rsidRPr="00AA6EC1">
        <w:rPr>
          <w:rFonts w:cs="Times New Roman"/>
          <w:color w:val="1F497D" w:themeColor="text2"/>
        </w:rPr>
        <w:t>) or</w:t>
      </w:r>
      <w:r w:rsidR="00166090">
        <w:rPr>
          <w:rFonts w:cs="Times New Roman"/>
          <w:color w:val="1F497D" w:themeColor="text2"/>
        </w:rPr>
        <w:t xml:space="preserve"> </w:t>
      </w:r>
      <w:r w:rsidRPr="00AA6EC1">
        <w:rPr>
          <w:rFonts w:cs="Times New Roman"/>
          <w:color w:val="1F497D" w:themeColor="text2"/>
        </w:rPr>
        <w:t xml:space="preserve">approval (if </w:t>
      </w:r>
      <w:r w:rsidR="00BD3713">
        <w:rPr>
          <w:rFonts w:cs="Times New Roman"/>
          <w:color w:val="1F497D" w:themeColor="text2"/>
        </w:rPr>
        <w:t xml:space="preserve">this is a </w:t>
      </w:r>
      <w:r w:rsidRPr="00AA6EC1">
        <w:rPr>
          <w:rFonts w:cs="Times New Roman"/>
          <w:color w:val="1F497D" w:themeColor="text2"/>
        </w:rPr>
        <w:t>FLEX</w:t>
      </w:r>
      <w:r w:rsidR="00FA09DF">
        <w:rPr>
          <w:rFonts w:cs="Times New Roman"/>
          <w:color w:val="1F497D" w:themeColor="text2"/>
        </w:rPr>
        <w:t xml:space="preserve"> protocol</w:t>
      </w:r>
      <w:r w:rsidRPr="00AA6EC1">
        <w:rPr>
          <w:rFonts w:cs="Times New Roman"/>
          <w:color w:val="1F497D" w:themeColor="text2"/>
        </w:rPr>
        <w:t>) of this project is on file</w:t>
      </w:r>
      <w:r w:rsidR="00FB2F7C">
        <w:rPr>
          <w:rFonts w:cs="Times New Roman"/>
          <w:color w:val="1F497D" w:themeColor="text2"/>
        </w:rPr>
        <w:t xml:space="preserve"> with the WVU Office of Human Research Protections</w:t>
      </w:r>
      <w:r w:rsidRPr="00AA6EC1">
        <w:rPr>
          <w:rFonts w:cs="Times New Roman"/>
          <w:color w:val="1F497D" w:themeColor="text2"/>
        </w:rPr>
        <w:t>.</w:t>
      </w:r>
    </w:p>
    <w:p w14:paraId="75767B2E" w14:textId="69BC6AB9" w:rsidR="0002132B" w:rsidRDefault="0002132B" w:rsidP="00237E89">
      <w:pPr>
        <w:ind w:left="-450" w:right="-270"/>
        <w:contextualSpacing/>
        <w:rPr>
          <w:rFonts w:cs="Times New Roman"/>
          <w:color w:val="002855"/>
          <w:sz w:val="21"/>
          <w:szCs w:val="21"/>
        </w:rPr>
        <w:sectPr w:rsidR="0002132B" w:rsidSect="002B0529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1440" w:right="810" w:bottom="1440" w:left="1170" w:header="720" w:footer="144" w:gutter="0"/>
          <w:cols w:space="720"/>
          <w:docGrid w:linePitch="360"/>
        </w:sectPr>
      </w:pPr>
    </w:p>
    <w:p w14:paraId="577F5514" w14:textId="77777777" w:rsidR="00AE013D" w:rsidRDefault="00AE013D" w:rsidP="006C09A8">
      <w:pPr>
        <w:rPr>
          <w:rFonts w:cs="Times New Roman"/>
          <w:sz w:val="22"/>
        </w:rPr>
      </w:pPr>
    </w:p>
    <w:p w14:paraId="04D7113D" w14:textId="3FAFD4B1" w:rsidR="006C09A8" w:rsidRPr="006C09A8" w:rsidRDefault="006C09A8" w:rsidP="006C09A8">
      <w:pPr>
        <w:rPr>
          <w:rFonts w:cs="Times New Roman"/>
          <w:sz w:val="22"/>
        </w:rPr>
      </w:pPr>
      <w:r w:rsidRPr="006C09A8">
        <w:rPr>
          <w:rFonts w:cs="Times New Roman"/>
          <w:sz w:val="22"/>
        </w:rPr>
        <w:t xml:space="preserve">Dear </w:t>
      </w:r>
      <w:r w:rsidR="00097792">
        <w:rPr>
          <w:rFonts w:cs="Times New Roman"/>
          <w:sz w:val="22"/>
        </w:rPr>
        <w:t xml:space="preserve">Prospective </w:t>
      </w:r>
      <w:r w:rsidRPr="006C09A8">
        <w:rPr>
          <w:rFonts w:cs="Times New Roman"/>
          <w:sz w:val="22"/>
        </w:rPr>
        <w:t xml:space="preserve">Participant, </w:t>
      </w:r>
    </w:p>
    <w:p w14:paraId="49BCF1D4" w14:textId="7906B887" w:rsidR="006C09A8" w:rsidRPr="006C09A8" w:rsidRDefault="006C09A8" w:rsidP="006C09A8">
      <w:pPr>
        <w:rPr>
          <w:rFonts w:cs="Times New Roman"/>
          <w:color w:val="7030A0"/>
          <w:sz w:val="22"/>
        </w:rPr>
      </w:pPr>
      <w:r w:rsidRPr="006C09A8">
        <w:rPr>
          <w:rFonts w:cs="Times New Roman"/>
          <w:sz w:val="22"/>
        </w:rPr>
        <w:t xml:space="preserve">This letter is a request for you to </w:t>
      </w:r>
      <w:r w:rsidR="00097792">
        <w:rPr>
          <w:rFonts w:cs="Times New Roman"/>
          <w:sz w:val="22"/>
        </w:rPr>
        <w:t>participate</w:t>
      </w:r>
      <w:r w:rsidRPr="006C09A8">
        <w:rPr>
          <w:rFonts w:cs="Times New Roman"/>
          <w:sz w:val="22"/>
        </w:rPr>
        <w:t xml:space="preserve"> in a research project </w:t>
      </w:r>
      <w:r w:rsidRPr="006C09A8">
        <w:rPr>
          <w:rFonts w:cs="Times New Roman"/>
          <w:color w:val="FF0000"/>
          <w:sz w:val="22"/>
        </w:rPr>
        <w:t>[insert purpose of the project here]</w:t>
      </w:r>
      <w:r w:rsidRPr="006C09A8">
        <w:rPr>
          <w:rFonts w:cs="Times New Roman"/>
          <w:sz w:val="22"/>
        </w:rPr>
        <w:t xml:space="preserve">. This project is being conducted by </w:t>
      </w:r>
      <w:r w:rsidRPr="006C09A8">
        <w:rPr>
          <w:rFonts w:cs="Times New Roman"/>
          <w:color w:val="FF0000"/>
          <w:sz w:val="22"/>
        </w:rPr>
        <w:t>[Jane Doe, BA]</w:t>
      </w:r>
      <w:r w:rsidRPr="006C09A8">
        <w:rPr>
          <w:rFonts w:cs="Times New Roman"/>
          <w:sz w:val="22"/>
        </w:rPr>
        <w:t xml:space="preserve"> in the </w:t>
      </w:r>
      <w:r w:rsidRPr="006C09A8">
        <w:rPr>
          <w:rFonts w:cs="Times New Roman"/>
          <w:color w:val="FF0000"/>
          <w:sz w:val="22"/>
        </w:rPr>
        <w:t>[Insert Department Name]</w:t>
      </w:r>
      <w:r w:rsidRPr="006C09A8">
        <w:rPr>
          <w:rFonts w:cs="Times New Roman"/>
          <w:sz w:val="22"/>
        </w:rPr>
        <w:t xml:space="preserve"> at WVU </w:t>
      </w:r>
      <w:r w:rsidRPr="006C09A8">
        <w:rPr>
          <w:rFonts w:cs="Times New Roman"/>
          <w:color w:val="7030A0"/>
          <w:sz w:val="22"/>
          <w:highlight w:val="yellow"/>
        </w:rPr>
        <w:t xml:space="preserve">(if applicable) </w:t>
      </w:r>
      <w:r w:rsidRPr="006C09A8">
        <w:rPr>
          <w:rFonts w:cs="Times New Roman"/>
          <w:color w:val="FF0000"/>
          <w:sz w:val="22"/>
          <w:highlight w:val="yellow"/>
        </w:rPr>
        <w:t>[under the supervision of Dr. John Smith],</w:t>
      </w:r>
      <w:r w:rsidRPr="006C09A8">
        <w:rPr>
          <w:rFonts w:cs="Times New Roman"/>
          <w:sz w:val="22"/>
          <w:highlight w:val="yellow"/>
        </w:rPr>
        <w:t xml:space="preserve"> </w:t>
      </w:r>
      <w:r w:rsidRPr="006C09A8">
        <w:rPr>
          <w:rFonts w:cs="Times New Roman"/>
          <w:color w:val="7030A0"/>
          <w:sz w:val="22"/>
          <w:highlight w:val="yellow"/>
        </w:rPr>
        <w:t>an</w:t>
      </w:r>
      <w:r w:rsidRPr="006C09A8">
        <w:rPr>
          <w:rFonts w:cs="Times New Roman"/>
          <w:sz w:val="22"/>
          <w:highlight w:val="yellow"/>
        </w:rPr>
        <w:t xml:space="preserve"> </w:t>
      </w:r>
      <w:r w:rsidRPr="006C09A8">
        <w:rPr>
          <w:rFonts w:cs="Times New Roman"/>
          <w:color w:val="FF0000"/>
          <w:sz w:val="22"/>
          <w:highlight w:val="yellow"/>
        </w:rPr>
        <w:t>[Insert position at WVU]</w:t>
      </w:r>
      <w:r w:rsidRPr="006C09A8">
        <w:rPr>
          <w:rFonts w:cs="Times New Roman"/>
          <w:sz w:val="22"/>
          <w:highlight w:val="yellow"/>
        </w:rPr>
        <w:t xml:space="preserve"> </w:t>
      </w:r>
      <w:r w:rsidRPr="006C09A8">
        <w:rPr>
          <w:rFonts w:cs="Times New Roman"/>
          <w:color w:val="7030A0"/>
          <w:sz w:val="22"/>
          <w:highlight w:val="yellow"/>
        </w:rPr>
        <w:t xml:space="preserve">in the </w:t>
      </w:r>
      <w:r w:rsidRPr="006C09A8">
        <w:rPr>
          <w:rFonts w:cs="Times New Roman"/>
          <w:color w:val="FF0000"/>
          <w:sz w:val="22"/>
          <w:highlight w:val="yellow"/>
        </w:rPr>
        <w:t>[Insert Department Name]</w:t>
      </w:r>
      <w:r w:rsidRPr="006C09A8">
        <w:rPr>
          <w:rFonts w:cs="Times New Roman"/>
          <w:color w:val="7030A0"/>
          <w:sz w:val="22"/>
          <w:highlight w:val="yellow"/>
        </w:rPr>
        <w:t>, to fulfi</w:t>
      </w:r>
      <w:r w:rsidR="00097792">
        <w:rPr>
          <w:rFonts w:cs="Times New Roman"/>
          <w:color w:val="7030A0"/>
          <w:sz w:val="22"/>
          <w:highlight w:val="yellow"/>
        </w:rPr>
        <w:t>l</w:t>
      </w:r>
      <w:r w:rsidRPr="006C09A8">
        <w:rPr>
          <w:rFonts w:cs="Times New Roman"/>
          <w:color w:val="7030A0"/>
          <w:sz w:val="22"/>
          <w:highlight w:val="yellow"/>
        </w:rPr>
        <w:t>l requirements for a Master's Degree in Research.</w:t>
      </w:r>
      <w:r w:rsidRPr="006C09A8">
        <w:rPr>
          <w:rFonts w:cs="Times New Roman"/>
          <w:color w:val="7030A0"/>
          <w:sz w:val="22"/>
        </w:rPr>
        <w:t xml:space="preserve"> </w:t>
      </w:r>
    </w:p>
    <w:p w14:paraId="70963358" w14:textId="23BCA4EB" w:rsidR="006C09A8" w:rsidRPr="006C09A8" w:rsidRDefault="006C09A8" w:rsidP="006C09A8">
      <w:pPr>
        <w:rPr>
          <w:rFonts w:cs="Times New Roman"/>
          <w:color w:val="7030A0"/>
          <w:sz w:val="22"/>
        </w:rPr>
      </w:pPr>
      <w:r w:rsidRPr="006C09A8">
        <w:rPr>
          <w:rFonts w:cs="Times New Roman"/>
          <w:sz w:val="22"/>
        </w:rPr>
        <w:t>If you decide to participate, you will be asked to</w:t>
      </w:r>
      <w:r w:rsidRPr="006C09A8">
        <w:rPr>
          <w:rFonts w:cs="Times New Roman"/>
          <w:color w:val="FF0000"/>
          <w:sz w:val="22"/>
        </w:rPr>
        <w:t xml:space="preserve"> [describe activities or procedures the participant will need to complete].</w:t>
      </w:r>
      <w:r w:rsidRPr="006C09A8">
        <w:rPr>
          <w:rFonts w:cs="Times New Roman"/>
          <w:sz w:val="22"/>
        </w:rPr>
        <w:t xml:space="preserve"> Your participation in this project will take approximately </w:t>
      </w:r>
      <w:r w:rsidRPr="006C09A8">
        <w:rPr>
          <w:rFonts w:cs="Times New Roman"/>
          <w:color w:val="FF0000"/>
          <w:sz w:val="22"/>
        </w:rPr>
        <w:t xml:space="preserve">[insert the time commitment to participate in the research activities].  </w:t>
      </w:r>
      <w:r w:rsidRPr="006C09A8">
        <w:rPr>
          <w:rFonts w:cs="Times New Roman"/>
          <w:color w:val="7030A0"/>
          <w:sz w:val="22"/>
        </w:rPr>
        <w:t xml:space="preserve">(Include Inclusion Criteria as applicable.) </w:t>
      </w:r>
      <w:r w:rsidRPr="006C09A8">
        <w:rPr>
          <w:rFonts w:cs="Times New Roman"/>
          <w:sz w:val="22"/>
        </w:rPr>
        <w:t xml:space="preserve">You must be 18 years of age or older to participate.  </w:t>
      </w:r>
      <w:r w:rsidRPr="006C09A8">
        <w:rPr>
          <w:rFonts w:cs="Times New Roman"/>
          <w:color w:val="7030A0"/>
          <w:sz w:val="22"/>
        </w:rPr>
        <w:t xml:space="preserve">(If applicable) </w:t>
      </w:r>
      <w:r w:rsidRPr="006C09A8">
        <w:rPr>
          <w:rFonts w:cs="Times New Roman"/>
          <w:sz w:val="22"/>
        </w:rPr>
        <w:t xml:space="preserve">You will receive </w:t>
      </w:r>
      <w:r w:rsidRPr="006C09A8">
        <w:rPr>
          <w:rFonts w:cs="Times New Roman"/>
          <w:color w:val="FF0000"/>
          <w:sz w:val="22"/>
        </w:rPr>
        <w:t>[</w:t>
      </w:r>
      <w:r w:rsidR="00096C92">
        <w:rPr>
          <w:rFonts w:cs="Times New Roman"/>
          <w:color w:val="FF0000"/>
          <w:sz w:val="22"/>
        </w:rPr>
        <w:t xml:space="preserve">Describe </w:t>
      </w:r>
      <w:r w:rsidRPr="006C09A8">
        <w:rPr>
          <w:rFonts w:cs="Times New Roman"/>
          <w:color w:val="FF0000"/>
          <w:sz w:val="22"/>
        </w:rPr>
        <w:t>the compensation provided for participation.  Explain</w:t>
      </w:r>
      <w:r w:rsidR="00096C92">
        <w:rPr>
          <w:rFonts w:cs="Times New Roman"/>
          <w:color w:val="FF0000"/>
          <w:sz w:val="22"/>
        </w:rPr>
        <w:t xml:space="preserve"> the </w:t>
      </w:r>
      <w:r w:rsidR="00653B4E">
        <w:rPr>
          <w:rFonts w:cs="Times New Roman"/>
          <w:color w:val="FF0000"/>
          <w:sz w:val="22"/>
        </w:rPr>
        <w:t xml:space="preserve">method, </w:t>
      </w:r>
      <w:r w:rsidR="00096C92">
        <w:rPr>
          <w:rFonts w:cs="Times New Roman"/>
          <w:color w:val="FF0000"/>
          <w:sz w:val="22"/>
        </w:rPr>
        <w:t>amount</w:t>
      </w:r>
      <w:r w:rsidR="007C4AFD">
        <w:rPr>
          <w:rFonts w:cs="Times New Roman"/>
          <w:color w:val="FF0000"/>
          <w:sz w:val="22"/>
        </w:rPr>
        <w:t>,</w:t>
      </w:r>
      <w:r w:rsidR="00096C92">
        <w:rPr>
          <w:rFonts w:cs="Times New Roman"/>
          <w:color w:val="FF0000"/>
          <w:sz w:val="22"/>
        </w:rPr>
        <w:t xml:space="preserve"> and frequency</w:t>
      </w:r>
      <w:r w:rsidR="00653B4E">
        <w:rPr>
          <w:rFonts w:cs="Times New Roman"/>
          <w:color w:val="FF0000"/>
          <w:sz w:val="22"/>
        </w:rPr>
        <w:t xml:space="preserve"> of payment. </w:t>
      </w:r>
      <w:r w:rsidR="00653B4E" w:rsidRPr="00653B4E">
        <w:rPr>
          <w:rFonts w:cs="Times New Roman"/>
          <w:color w:val="7030A0"/>
          <w:sz w:val="22"/>
        </w:rPr>
        <w:t xml:space="preserve">(Refer to the WVU Procurement and Contracting website for payment options). </w:t>
      </w:r>
    </w:p>
    <w:p w14:paraId="4D3CB54C" w14:textId="1C83D490" w:rsidR="006C09A8" w:rsidRPr="006C09A8" w:rsidRDefault="006C09A8" w:rsidP="006C09A8">
      <w:pPr>
        <w:rPr>
          <w:rFonts w:cs="Times New Roman"/>
          <w:color w:val="FF0000"/>
          <w:sz w:val="22"/>
        </w:rPr>
      </w:pPr>
      <w:r w:rsidRPr="006C09A8">
        <w:rPr>
          <w:rFonts w:cs="Times New Roman"/>
          <w:sz w:val="22"/>
        </w:rPr>
        <w:t xml:space="preserve">Your </w:t>
      </w:r>
      <w:r w:rsidR="007C4AFD">
        <w:rPr>
          <w:rFonts w:cs="Times New Roman"/>
          <w:sz w:val="22"/>
        </w:rPr>
        <w:t>participation</w:t>
      </w:r>
      <w:r w:rsidRPr="006C09A8">
        <w:rPr>
          <w:rFonts w:cs="Times New Roman"/>
          <w:sz w:val="22"/>
        </w:rPr>
        <w:t xml:space="preserve"> in this project will be kept as confidential as legally possible </w:t>
      </w:r>
      <w:r w:rsidRPr="006C09A8">
        <w:rPr>
          <w:rFonts w:cs="Times New Roman"/>
          <w:color w:val="FF0000"/>
          <w:sz w:val="22"/>
        </w:rPr>
        <w:t xml:space="preserve">– or – Your involvement </w:t>
      </w:r>
      <w:r w:rsidR="00653B4E" w:rsidRPr="004708BF">
        <w:rPr>
          <w:rFonts w:cs="Times New Roman"/>
          <w:color w:val="FF0000"/>
          <w:sz w:val="22"/>
        </w:rPr>
        <w:t>is</w:t>
      </w:r>
      <w:r w:rsidRPr="006C09A8">
        <w:rPr>
          <w:rFonts w:cs="Times New Roman"/>
          <w:color w:val="FF0000"/>
          <w:sz w:val="22"/>
        </w:rPr>
        <w:t xml:space="preserve"> anonymous</w:t>
      </w:r>
      <w:r w:rsidRPr="006C09A8">
        <w:rPr>
          <w:rFonts w:cs="Times New Roman"/>
          <w:sz w:val="22"/>
        </w:rPr>
        <w:t xml:space="preserve">.  All data will be reported in the aggregate. </w:t>
      </w:r>
      <w:r w:rsidRPr="006C09A8">
        <w:rPr>
          <w:rFonts w:cs="Times New Roman"/>
          <w:color w:val="FF0000"/>
          <w:sz w:val="22"/>
        </w:rPr>
        <w:t xml:space="preserve">You will not be asked any questions that could lead back to your identity as a participant.   </w:t>
      </w:r>
      <w:r w:rsidRPr="006C09A8">
        <w:rPr>
          <w:rFonts w:cs="Times New Roman"/>
          <w:sz w:val="22"/>
        </w:rPr>
        <w:t xml:space="preserve">Your participation is </w:t>
      </w:r>
      <w:r w:rsidR="00157FB6">
        <w:rPr>
          <w:rFonts w:cs="Times New Roman"/>
          <w:sz w:val="22"/>
        </w:rPr>
        <w:t>entir</w:t>
      </w:r>
      <w:r w:rsidRPr="006C09A8">
        <w:rPr>
          <w:rFonts w:cs="Times New Roman"/>
          <w:sz w:val="22"/>
        </w:rPr>
        <w:t>ely voluntary. You may skip any question that you do not wish to answer</w:t>
      </w:r>
      <w:r w:rsidR="00157FB6">
        <w:rPr>
          <w:rFonts w:cs="Times New Roman"/>
          <w:sz w:val="22"/>
        </w:rPr>
        <w:t>,</w:t>
      </w:r>
      <w:r w:rsidRPr="006C09A8">
        <w:rPr>
          <w:rFonts w:cs="Times New Roman"/>
          <w:sz w:val="22"/>
        </w:rPr>
        <w:t xml:space="preserve"> and you may </w:t>
      </w:r>
      <w:r w:rsidR="00E1017A">
        <w:rPr>
          <w:rFonts w:cs="Times New Roman"/>
          <w:sz w:val="22"/>
        </w:rPr>
        <w:t xml:space="preserve">stop participating </w:t>
      </w:r>
      <w:r w:rsidRPr="006C09A8">
        <w:rPr>
          <w:rFonts w:cs="Times New Roman"/>
          <w:sz w:val="22"/>
        </w:rPr>
        <w:t xml:space="preserve">at any time. </w:t>
      </w:r>
      <w:r w:rsidRPr="006C09A8">
        <w:rPr>
          <w:rFonts w:cs="Times New Roman"/>
          <w:color w:val="7030A0"/>
          <w:sz w:val="22"/>
          <w:highlight w:val="yellow"/>
        </w:rPr>
        <w:t>If enrolling students:</w:t>
      </w:r>
      <w:r w:rsidRPr="006C09A8">
        <w:rPr>
          <w:rFonts w:cs="Times New Roman"/>
          <w:color w:val="7030A0"/>
          <w:sz w:val="22"/>
        </w:rPr>
        <w:t xml:space="preserve"> Your class standing will not be affected if you decide </w:t>
      </w:r>
      <w:r w:rsidR="00157FB6">
        <w:rPr>
          <w:rFonts w:cs="Times New Roman"/>
          <w:color w:val="7030A0"/>
          <w:sz w:val="22"/>
        </w:rPr>
        <w:t>not to participate or</w:t>
      </w:r>
      <w:r w:rsidRPr="006C09A8">
        <w:rPr>
          <w:rFonts w:cs="Times New Roman"/>
          <w:color w:val="7030A0"/>
          <w:sz w:val="22"/>
        </w:rPr>
        <w:t xml:space="preserve"> withdraw</w:t>
      </w:r>
      <w:r w:rsidRPr="006C09A8">
        <w:rPr>
          <w:rFonts w:cs="Times New Roman"/>
          <w:sz w:val="22"/>
        </w:rPr>
        <w:t xml:space="preserve">. </w:t>
      </w:r>
      <w:r w:rsidRPr="006C09A8">
        <w:rPr>
          <w:rFonts w:cs="Times New Roman"/>
          <w:color w:val="7030A0"/>
          <w:sz w:val="22"/>
          <w:highlight w:val="yellow"/>
        </w:rPr>
        <w:t>If enrolling employees:</w:t>
      </w:r>
      <w:r w:rsidRPr="006C09A8">
        <w:rPr>
          <w:rFonts w:cs="Times New Roman"/>
          <w:color w:val="7030A0"/>
          <w:sz w:val="22"/>
        </w:rPr>
        <w:t xml:space="preserve">  Your employment status will not be affected if you</w:t>
      </w:r>
      <w:r w:rsidR="00E1017A">
        <w:rPr>
          <w:rFonts w:cs="Times New Roman"/>
          <w:color w:val="7030A0"/>
          <w:sz w:val="22"/>
        </w:rPr>
        <w:t xml:space="preserve"> decide</w:t>
      </w:r>
      <w:r w:rsidRPr="006C09A8">
        <w:rPr>
          <w:rFonts w:cs="Times New Roman"/>
          <w:color w:val="7030A0"/>
          <w:sz w:val="22"/>
        </w:rPr>
        <w:t xml:space="preserve"> </w:t>
      </w:r>
      <w:r w:rsidR="00117968">
        <w:rPr>
          <w:rFonts w:cs="Times New Roman"/>
          <w:color w:val="7030A0"/>
          <w:sz w:val="22"/>
        </w:rPr>
        <w:t>not to</w:t>
      </w:r>
      <w:r w:rsidR="00157FB6">
        <w:rPr>
          <w:rFonts w:cs="Times New Roman"/>
          <w:color w:val="7030A0"/>
          <w:sz w:val="22"/>
        </w:rPr>
        <w:t xml:space="preserve"> participate or</w:t>
      </w:r>
      <w:bookmarkStart w:id="0" w:name="_GoBack"/>
      <w:bookmarkEnd w:id="0"/>
      <w:r w:rsidRPr="006C09A8">
        <w:rPr>
          <w:rFonts w:cs="Times New Roman"/>
          <w:color w:val="7030A0"/>
          <w:sz w:val="22"/>
        </w:rPr>
        <w:t xml:space="preserve"> withdraw.  </w:t>
      </w:r>
      <w:bookmarkStart w:id="1" w:name="_Hlk51156854"/>
      <w:r w:rsidR="00D659DE">
        <w:rPr>
          <w:rFonts w:cs="Times New Roman"/>
          <w:color w:val="7030A0"/>
          <w:sz w:val="22"/>
        </w:rPr>
        <w:t xml:space="preserve">The </w:t>
      </w:r>
      <w:r w:rsidRPr="006C09A8">
        <w:rPr>
          <w:rFonts w:cs="Times New Roman"/>
          <w:sz w:val="22"/>
        </w:rPr>
        <w:t>West Virginia University</w:t>
      </w:r>
      <w:r w:rsidR="00D659DE">
        <w:rPr>
          <w:rFonts w:cs="Times New Roman"/>
          <w:sz w:val="22"/>
        </w:rPr>
        <w:t xml:space="preserve"> </w:t>
      </w:r>
      <w:r w:rsidRPr="006C09A8">
        <w:rPr>
          <w:rFonts w:cs="Times New Roman"/>
          <w:sz w:val="22"/>
        </w:rPr>
        <w:t>Institutional Review Board</w:t>
      </w:r>
      <w:r w:rsidR="004268B7">
        <w:rPr>
          <w:rFonts w:cs="Times New Roman"/>
          <w:sz w:val="22"/>
        </w:rPr>
        <w:t>'</w:t>
      </w:r>
      <w:r w:rsidR="00D659DE">
        <w:rPr>
          <w:rFonts w:cs="Times New Roman"/>
          <w:sz w:val="22"/>
        </w:rPr>
        <w:t>s</w:t>
      </w:r>
      <w:r w:rsidRPr="006C09A8">
        <w:rPr>
          <w:rFonts w:cs="Times New Roman"/>
          <w:sz w:val="22"/>
        </w:rPr>
        <w:t xml:space="preserve"> </w:t>
      </w:r>
      <w:r w:rsidRPr="006C09A8">
        <w:rPr>
          <w:rFonts w:cs="Times New Roman"/>
          <w:color w:val="FF0000"/>
          <w:sz w:val="22"/>
        </w:rPr>
        <w:t>acknowledgment</w:t>
      </w:r>
      <w:bookmarkEnd w:id="1"/>
      <w:r w:rsidRPr="006C09A8">
        <w:rPr>
          <w:rFonts w:cs="Times New Roman"/>
          <w:color w:val="FF0000"/>
          <w:sz w:val="22"/>
        </w:rPr>
        <w:t xml:space="preserve"> (if Exempt) – or approval (if FLEX) </w:t>
      </w:r>
      <w:r w:rsidRPr="006C09A8">
        <w:rPr>
          <w:rFonts w:cs="Times New Roman"/>
          <w:sz w:val="22"/>
        </w:rPr>
        <w:t>of this project is on file</w:t>
      </w:r>
      <w:r w:rsidR="00FB2F7C">
        <w:rPr>
          <w:rFonts w:cs="Times New Roman"/>
          <w:sz w:val="22"/>
        </w:rPr>
        <w:t xml:space="preserve"> with the WVU Office of Human Research Protections</w:t>
      </w:r>
      <w:r w:rsidRPr="006C09A8">
        <w:rPr>
          <w:rFonts w:cs="Times New Roman"/>
          <w:sz w:val="22"/>
        </w:rPr>
        <w:t>.</w:t>
      </w:r>
    </w:p>
    <w:p w14:paraId="2D04080A" w14:textId="6258EFE0" w:rsidR="006C09A8" w:rsidRPr="006C09A8" w:rsidRDefault="006C09A8" w:rsidP="006C09A8">
      <w:pPr>
        <w:rPr>
          <w:rFonts w:cs="Times New Roman"/>
          <w:sz w:val="22"/>
        </w:rPr>
      </w:pPr>
      <w:r w:rsidRPr="006C09A8">
        <w:rPr>
          <w:rFonts w:cs="Times New Roman"/>
          <w:sz w:val="22"/>
        </w:rPr>
        <w:t xml:space="preserve">If you have any questions about this research project, please feel free to contact me at </w:t>
      </w:r>
      <w:r w:rsidRPr="006C09A8">
        <w:rPr>
          <w:rFonts w:cs="Times New Roman"/>
          <w:color w:val="FF0000"/>
          <w:sz w:val="22"/>
        </w:rPr>
        <w:t xml:space="preserve">[phone number] </w:t>
      </w:r>
      <w:r w:rsidRPr="006C09A8">
        <w:rPr>
          <w:rFonts w:cs="Times New Roman"/>
          <w:sz w:val="22"/>
        </w:rPr>
        <w:t xml:space="preserve">or by email at </w:t>
      </w:r>
      <w:r w:rsidRPr="006C09A8">
        <w:rPr>
          <w:rFonts w:cs="Times New Roman"/>
          <w:color w:val="FF0000"/>
          <w:sz w:val="22"/>
        </w:rPr>
        <w:t xml:space="preserve">[email address] </w:t>
      </w:r>
      <w:r w:rsidRPr="006C09A8">
        <w:rPr>
          <w:rFonts w:cs="Times New Roman"/>
          <w:color w:val="7030A0"/>
          <w:sz w:val="22"/>
        </w:rPr>
        <w:t xml:space="preserve">or (if applicable) </w:t>
      </w:r>
      <w:r w:rsidRPr="006C09A8">
        <w:rPr>
          <w:rFonts w:cs="Times New Roman"/>
          <w:color w:val="FF0000"/>
          <w:sz w:val="22"/>
        </w:rPr>
        <w:t>[enter supervising faculty member</w:t>
      </w:r>
      <w:r w:rsidR="007C4AFD">
        <w:rPr>
          <w:rFonts w:cs="Times New Roman"/>
          <w:color w:val="FF0000"/>
          <w:sz w:val="22"/>
        </w:rPr>
        <w:t>'</w:t>
      </w:r>
      <w:r w:rsidRPr="006C09A8">
        <w:rPr>
          <w:rFonts w:cs="Times New Roman"/>
          <w:color w:val="FF0000"/>
          <w:sz w:val="22"/>
        </w:rPr>
        <w:t>s contact informatio</w:t>
      </w:r>
      <w:r w:rsidR="00AE013D">
        <w:rPr>
          <w:rFonts w:cs="Times New Roman"/>
          <w:color w:val="FF0000"/>
          <w:sz w:val="22"/>
        </w:rPr>
        <w:t>n].</w:t>
      </w:r>
      <w:r w:rsidRPr="006C09A8">
        <w:rPr>
          <w:rFonts w:cs="Times New Roman"/>
          <w:sz w:val="22"/>
        </w:rPr>
        <w:t xml:space="preserve"> </w:t>
      </w:r>
      <w:r w:rsidR="00C2085B">
        <w:rPr>
          <w:rFonts w:cs="Times New Roman"/>
          <w:sz w:val="22"/>
        </w:rPr>
        <w:t>Additionally, y</w:t>
      </w:r>
      <w:r w:rsidR="005B4FC6">
        <w:rPr>
          <w:rFonts w:cs="Times New Roman"/>
          <w:sz w:val="22"/>
        </w:rPr>
        <w:t>ou can contact the WVU Office of Human Research Protections</w:t>
      </w:r>
      <w:r w:rsidR="00C2085B">
        <w:rPr>
          <w:rFonts w:cs="Times New Roman"/>
          <w:sz w:val="22"/>
        </w:rPr>
        <w:t xml:space="preserve"> at 304-293-7073.</w:t>
      </w:r>
    </w:p>
    <w:p w14:paraId="0EB542E6" w14:textId="04680F67" w:rsidR="006C09A8" w:rsidRPr="006C09A8" w:rsidRDefault="006C09A8" w:rsidP="006C09A8">
      <w:pPr>
        <w:rPr>
          <w:rFonts w:cs="Times New Roman"/>
          <w:sz w:val="22"/>
        </w:rPr>
      </w:pPr>
      <w:r w:rsidRPr="006C09A8">
        <w:rPr>
          <w:rFonts w:cs="Times New Roman"/>
          <w:sz w:val="22"/>
        </w:rPr>
        <w:t xml:space="preserve">I hope that you will participate in this research project, as it could help us better understand </w:t>
      </w:r>
      <w:r w:rsidRPr="006C09A8">
        <w:rPr>
          <w:rFonts w:cs="Times New Roman"/>
          <w:color w:val="FF0000"/>
          <w:sz w:val="22"/>
        </w:rPr>
        <w:t>[</w:t>
      </w:r>
      <w:r w:rsidR="00442732">
        <w:rPr>
          <w:rFonts w:cs="Times New Roman"/>
          <w:color w:val="FF0000"/>
          <w:sz w:val="22"/>
        </w:rPr>
        <w:t>describe the research goals</w:t>
      </w:r>
      <w:r w:rsidRPr="006C09A8">
        <w:rPr>
          <w:rFonts w:cs="Times New Roman"/>
          <w:color w:val="FF0000"/>
          <w:sz w:val="22"/>
        </w:rPr>
        <w:t xml:space="preserve">]. </w:t>
      </w:r>
      <w:r w:rsidRPr="006C09A8">
        <w:rPr>
          <w:rFonts w:cs="Times New Roman"/>
          <w:sz w:val="22"/>
        </w:rPr>
        <w:t xml:space="preserve">Thank you for your time and consideration. </w:t>
      </w:r>
    </w:p>
    <w:p w14:paraId="5AD42E2C" w14:textId="77777777" w:rsidR="006C09A8" w:rsidRPr="006C09A8" w:rsidRDefault="006C09A8" w:rsidP="006C09A8">
      <w:pPr>
        <w:rPr>
          <w:rFonts w:cs="Times New Roman"/>
          <w:sz w:val="22"/>
        </w:rPr>
      </w:pPr>
    </w:p>
    <w:p w14:paraId="18FC25CE" w14:textId="77777777" w:rsidR="006C09A8" w:rsidRPr="006C09A8" w:rsidRDefault="006C09A8" w:rsidP="006C09A8">
      <w:pPr>
        <w:rPr>
          <w:rFonts w:cs="Times New Roman"/>
          <w:sz w:val="22"/>
        </w:rPr>
      </w:pPr>
      <w:r w:rsidRPr="006C09A8">
        <w:rPr>
          <w:rFonts w:cs="Times New Roman"/>
          <w:sz w:val="22"/>
        </w:rPr>
        <w:t xml:space="preserve">Sincerely, </w:t>
      </w:r>
    </w:p>
    <w:p w14:paraId="1C42FED2" w14:textId="77777777" w:rsidR="006C09A8" w:rsidRPr="006C09A8" w:rsidRDefault="006C09A8" w:rsidP="006C09A8">
      <w:pPr>
        <w:rPr>
          <w:rFonts w:cs="Times New Roman"/>
          <w:sz w:val="22"/>
        </w:rPr>
      </w:pPr>
    </w:p>
    <w:p w14:paraId="51366D7E" w14:textId="77777777" w:rsidR="006C09A8" w:rsidRPr="006C09A8" w:rsidRDefault="006C09A8" w:rsidP="006C09A8">
      <w:pPr>
        <w:rPr>
          <w:rFonts w:cs="Times New Roman"/>
          <w:sz w:val="22"/>
        </w:rPr>
      </w:pPr>
    </w:p>
    <w:p w14:paraId="3013653F" w14:textId="6E9AB27E" w:rsidR="006C09A8" w:rsidRPr="006C09A8" w:rsidRDefault="006C09A8" w:rsidP="006C09A8">
      <w:pPr>
        <w:rPr>
          <w:rFonts w:cs="Times New Roman"/>
          <w:color w:val="FF0000"/>
          <w:sz w:val="22"/>
        </w:rPr>
      </w:pPr>
      <w:r w:rsidRPr="006C09A8">
        <w:rPr>
          <w:rFonts w:cs="Times New Roman"/>
          <w:color w:val="FF0000"/>
          <w:sz w:val="22"/>
        </w:rPr>
        <w:t xml:space="preserve">[Enter Name of </w:t>
      </w:r>
      <w:r w:rsidR="00290B11">
        <w:rPr>
          <w:rFonts w:cs="Times New Roman"/>
          <w:color w:val="FF0000"/>
          <w:sz w:val="22"/>
        </w:rPr>
        <w:t>the PI</w:t>
      </w:r>
      <w:r w:rsidRPr="006C09A8">
        <w:rPr>
          <w:rFonts w:cs="Times New Roman"/>
          <w:color w:val="FF0000"/>
          <w:sz w:val="22"/>
        </w:rPr>
        <w:t>]</w:t>
      </w:r>
    </w:p>
    <w:p w14:paraId="79062C44" w14:textId="7AE74D63" w:rsidR="00873938" w:rsidRDefault="00873938" w:rsidP="0069559A">
      <w:pPr>
        <w:ind w:right="187"/>
        <w:contextualSpacing/>
        <w:rPr>
          <w:rFonts w:cs="Times New Roman"/>
          <w:szCs w:val="24"/>
        </w:rPr>
      </w:pPr>
    </w:p>
    <w:sectPr w:rsidR="00873938" w:rsidSect="002B0529">
      <w:headerReference w:type="default" r:id="rId17"/>
      <w:footerReference w:type="default" r:id="rId18"/>
      <w:headerReference w:type="first" r:id="rId19"/>
      <w:footerReference w:type="first" r:id="rId20"/>
      <w:pgSz w:w="12240" w:h="15840"/>
      <w:pgMar w:top="1440" w:right="810" w:bottom="1440" w:left="117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C18478" w14:textId="77777777" w:rsidR="00F03AC6" w:rsidRDefault="00F03AC6" w:rsidP="0053691F">
      <w:pPr>
        <w:spacing w:after="0" w:line="240" w:lineRule="auto"/>
      </w:pPr>
      <w:r>
        <w:separator/>
      </w:r>
    </w:p>
  </w:endnote>
  <w:endnote w:type="continuationSeparator" w:id="0">
    <w:p w14:paraId="369AA7B9" w14:textId="77777777" w:rsidR="00F03AC6" w:rsidRDefault="00F03AC6" w:rsidP="0053691F">
      <w:pPr>
        <w:spacing w:after="0" w:line="240" w:lineRule="auto"/>
      </w:pPr>
      <w:r>
        <w:continuationSeparator/>
      </w:r>
    </w:p>
  </w:endnote>
  <w:endnote w:type="continuationNotice" w:id="1">
    <w:p w14:paraId="24AF4006" w14:textId="77777777" w:rsidR="00F03AC6" w:rsidRDefault="00F03AC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807077" w14:textId="77777777" w:rsidR="00F42C98" w:rsidRDefault="00F42C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FF27EC" w14:textId="5349C501" w:rsidR="00931D62" w:rsidRPr="00834214" w:rsidRDefault="00931D62">
    <w:pPr>
      <w:pStyle w:val="Footer"/>
      <w:rPr>
        <w:sz w:val="20"/>
        <w:szCs w:val="20"/>
      </w:rPr>
    </w:pPr>
  </w:p>
  <w:p w14:paraId="5FA69E97" w14:textId="77777777" w:rsidR="008A6B36" w:rsidRDefault="008A6B3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64069043"/>
      <w:docPartObj>
        <w:docPartGallery w:val="Page Numbers (Bottom of Page)"/>
        <w:docPartUnique/>
      </w:docPartObj>
    </w:sdtPr>
    <w:sdtEndPr>
      <w:rPr>
        <w:sz w:val="18"/>
      </w:rPr>
    </w:sdtEndPr>
    <w:sdtContent>
      <w:tbl>
        <w:tblPr>
          <w:tblStyle w:val="TableGrid"/>
          <w:tblW w:w="0" w:type="auto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4986"/>
          <w:gridCol w:w="2509"/>
          <w:gridCol w:w="2765"/>
        </w:tblGrid>
        <w:tr w:rsidR="0041592F" w:rsidRPr="00EF22B6" w14:paraId="5EAA24A1" w14:textId="77777777" w:rsidTr="0041592F">
          <w:tc>
            <w:tcPr>
              <w:tcW w:w="4132" w:type="dxa"/>
            </w:tcPr>
            <w:tbl>
              <w:tblPr>
                <w:tblStyle w:val="TableGrid"/>
                <w:tblW w:w="4770" w:type="dxa"/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single" w:sz="4" w:space="0" w:color="FFCC00"/>
                </w:tblBorders>
                <w:tblLook w:val="04A0" w:firstRow="1" w:lastRow="0" w:firstColumn="1" w:lastColumn="0" w:noHBand="0" w:noVBand="1"/>
              </w:tblPr>
              <w:tblGrid>
                <w:gridCol w:w="2104"/>
                <w:gridCol w:w="2666"/>
              </w:tblGrid>
              <w:tr w:rsidR="0041592F" w:rsidRPr="009E476A" w14:paraId="482C660B" w14:textId="77777777" w:rsidTr="0041592F">
                <w:tc>
                  <w:tcPr>
                    <w:tcW w:w="0" w:type="auto"/>
                  </w:tcPr>
                  <w:p w14:paraId="35B7FA52" w14:textId="77777777" w:rsidR="0041592F" w:rsidRPr="009E476A" w:rsidRDefault="0041592F" w:rsidP="00857B9B">
                    <w:pPr>
                      <w:pStyle w:val="Footer"/>
                      <w:jc w:val="right"/>
                      <w:rPr>
                        <w:noProof/>
                        <w:color w:val="002060"/>
                        <w:sz w:val="16"/>
                      </w:rPr>
                    </w:pPr>
                  </w:p>
                  <w:p w14:paraId="6E0AFE18" w14:textId="77777777" w:rsidR="0041592F" w:rsidRPr="009E476A" w:rsidRDefault="0041592F" w:rsidP="00857B9B">
                    <w:pPr>
                      <w:pStyle w:val="Footer"/>
                      <w:jc w:val="right"/>
                      <w:rPr>
                        <w:noProof/>
                        <w:color w:val="002060"/>
                        <w:sz w:val="16"/>
                      </w:rPr>
                    </w:pPr>
                    <w:r w:rsidRPr="009E476A">
                      <w:rPr>
                        <w:noProof/>
                        <w:color w:val="002060"/>
                        <w:sz w:val="16"/>
                      </w:rPr>
                      <w:t>Phone: 304-293-7073</w:t>
                    </w:r>
                  </w:p>
                  <w:p w14:paraId="36C2C48C" w14:textId="77777777" w:rsidR="0041592F" w:rsidRPr="009E476A" w:rsidRDefault="0041592F" w:rsidP="00857B9B">
                    <w:pPr>
                      <w:pStyle w:val="Footer"/>
                      <w:jc w:val="right"/>
                      <w:rPr>
                        <w:noProof/>
                        <w:color w:val="002060"/>
                        <w:sz w:val="16"/>
                      </w:rPr>
                    </w:pPr>
                    <w:r w:rsidRPr="009E476A">
                      <w:rPr>
                        <w:noProof/>
                        <w:color w:val="002060"/>
                        <w:sz w:val="16"/>
                      </w:rPr>
                      <w:t>Fax: 304-293-3098</w:t>
                    </w:r>
                  </w:p>
                  <w:p w14:paraId="68FB0300" w14:textId="77777777" w:rsidR="0041592F" w:rsidRPr="009E476A" w:rsidRDefault="0041592F" w:rsidP="00857B9B">
                    <w:pPr>
                      <w:pStyle w:val="Footer"/>
                      <w:jc w:val="right"/>
                      <w:rPr>
                        <w:noProof/>
                        <w:color w:val="002060"/>
                        <w:sz w:val="16"/>
                      </w:rPr>
                    </w:pPr>
                    <w:r w:rsidRPr="009E476A">
                      <w:rPr>
                        <w:noProof/>
                        <w:color w:val="002060"/>
                        <w:sz w:val="16"/>
                      </w:rPr>
                      <w:t>http://oric.research.wvu.edu</w:t>
                    </w:r>
                  </w:p>
                </w:tc>
                <w:tc>
                  <w:tcPr>
                    <w:tcW w:w="2795" w:type="pct"/>
                    <w:tcBorders>
                      <w:right w:val="nil"/>
                    </w:tcBorders>
                  </w:tcPr>
                  <w:p w14:paraId="00AF1688" w14:textId="77777777" w:rsidR="0041592F" w:rsidRPr="009E476A" w:rsidRDefault="0041592F" w:rsidP="00857B9B">
                    <w:pPr>
                      <w:pStyle w:val="Footer"/>
                      <w:rPr>
                        <w:noProof/>
                        <w:color w:val="002060"/>
                        <w:sz w:val="16"/>
                      </w:rPr>
                    </w:pPr>
                    <w:r w:rsidRPr="009E476A">
                      <w:rPr>
                        <w:noProof/>
                        <w:color w:val="002060"/>
                        <w:sz w:val="16"/>
                      </w:rPr>
                      <w:t>Chestnut Ridge Research Building</w:t>
                    </w:r>
                  </w:p>
                  <w:p w14:paraId="580018BA" w14:textId="77777777" w:rsidR="0041592F" w:rsidRPr="009E476A" w:rsidRDefault="0041592F" w:rsidP="00857B9B">
                    <w:pPr>
                      <w:pStyle w:val="Footer"/>
                      <w:rPr>
                        <w:noProof/>
                        <w:color w:val="002060"/>
                        <w:sz w:val="16"/>
                      </w:rPr>
                    </w:pPr>
                    <w:r w:rsidRPr="009E476A">
                      <w:rPr>
                        <w:noProof/>
                        <w:color w:val="002060"/>
                        <w:sz w:val="16"/>
                      </w:rPr>
                      <w:t>886 Chestnut Ridge Road</w:t>
                    </w:r>
                  </w:p>
                  <w:p w14:paraId="16C16FB1" w14:textId="77777777" w:rsidR="0041592F" w:rsidRPr="009E476A" w:rsidRDefault="0041592F" w:rsidP="00857B9B">
                    <w:pPr>
                      <w:pStyle w:val="Footer"/>
                      <w:rPr>
                        <w:noProof/>
                        <w:color w:val="002060"/>
                        <w:sz w:val="16"/>
                      </w:rPr>
                    </w:pPr>
                    <w:r w:rsidRPr="009E476A">
                      <w:rPr>
                        <w:noProof/>
                        <w:color w:val="002060"/>
                        <w:sz w:val="16"/>
                      </w:rPr>
                      <w:t>PO Box 6845</w:t>
                    </w:r>
                  </w:p>
                  <w:p w14:paraId="15E68942" w14:textId="77777777" w:rsidR="0041592F" w:rsidRPr="009E476A" w:rsidRDefault="0041592F" w:rsidP="00857B9B">
                    <w:pPr>
                      <w:pStyle w:val="Footer"/>
                      <w:rPr>
                        <w:noProof/>
                        <w:color w:val="002060"/>
                        <w:sz w:val="16"/>
                      </w:rPr>
                    </w:pPr>
                    <w:r w:rsidRPr="009E476A">
                      <w:rPr>
                        <w:noProof/>
                        <w:color w:val="002060"/>
                        <w:sz w:val="16"/>
                      </w:rPr>
                      <w:t>Morgantown, WV 26506-6845</w:t>
                    </w:r>
                  </w:p>
                </w:tc>
              </w:tr>
            </w:tbl>
            <w:p w14:paraId="6A538F42" w14:textId="77777777" w:rsidR="0041592F" w:rsidRDefault="0041592F" w:rsidP="00857B9B">
              <w:pPr>
                <w:pStyle w:val="Footer"/>
                <w:jc w:val="right"/>
              </w:pPr>
            </w:p>
          </w:tc>
          <w:tc>
            <w:tcPr>
              <w:tcW w:w="2590" w:type="dxa"/>
            </w:tcPr>
            <w:p w14:paraId="22ABB9F5" w14:textId="77777777" w:rsidR="0041592F" w:rsidRPr="00EF22B6" w:rsidRDefault="0041592F" w:rsidP="00857B9B">
              <w:pPr>
                <w:pStyle w:val="Footer"/>
                <w:jc w:val="right"/>
                <w:rPr>
                  <w:color w:val="7F7F7F" w:themeColor="background1" w:themeShade="7F"/>
                  <w:spacing w:val="60"/>
                  <w:sz w:val="16"/>
                </w:rPr>
              </w:pPr>
            </w:p>
          </w:tc>
          <w:tc>
            <w:tcPr>
              <w:tcW w:w="2854" w:type="dxa"/>
            </w:tcPr>
            <w:p w14:paraId="3109C3D2" w14:textId="77777777" w:rsidR="0041592F" w:rsidRPr="00EF22B6" w:rsidRDefault="0041592F" w:rsidP="00857B9B">
              <w:pPr>
                <w:pStyle w:val="Footer"/>
                <w:jc w:val="right"/>
                <w:rPr>
                  <w:sz w:val="16"/>
                </w:rPr>
              </w:pPr>
            </w:p>
          </w:tc>
        </w:tr>
      </w:tbl>
      <w:p w14:paraId="404C306C" w14:textId="77777777" w:rsidR="00C70282" w:rsidRPr="00C70282" w:rsidRDefault="00613E75">
        <w:pPr>
          <w:pStyle w:val="Footer"/>
          <w:jc w:val="right"/>
          <w:rPr>
            <w:sz w:val="18"/>
          </w:rPr>
        </w:pPr>
      </w:p>
    </w:sdtContent>
  </w:sdt>
  <w:p w14:paraId="45EA6358" w14:textId="77777777" w:rsidR="00C70282" w:rsidRDefault="00C70282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32808060"/>
      <w:docPartObj>
        <w:docPartGallery w:val="Page Numbers (Bottom of Page)"/>
        <w:docPartUnique/>
      </w:docPartObj>
    </w:sdtPr>
    <w:sdtEndPr>
      <w:rPr>
        <w:sz w:val="18"/>
      </w:rPr>
    </w:sdtEndPr>
    <w:sdtContent>
      <w:p w14:paraId="6A37EBB2" w14:textId="77777777" w:rsidR="00200D22" w:rsidRPr="00834214" w:rsidRDefault="00200D22" w:rsidP="00200D22">
        <w:pPr>
          <w:pStyle w:val="Footer"/>
          <w:jc w:val="center"/>
          <w:rPr>
            <w:rFonts w:cs="Times New Roman"/>
            <w:b/>
            <w:bCs/>
            <w:color w:val="002060"/>
            <w:sz w:val="20"/>
            <w:szCs w:val="20"/>
          </w:rPr>
        </w:pPr>
        <w:r w:rsidRPr="00834214">
          <w:rPr>
            <w:rFonts w:cs="Times New Roman"/>
            <w:b/>
            <w:bCs/>
            <w:color w:val="002060"/>
            <w:sz w:val="20"/>
            <w:szCs w:val="20"/>
          </w:rPr>
          <w:t>West Virginia University OHRP</w:t>
        </w:r>
      </w:p>
      <w:p w14:paraId="7E5A0E8F" w14:textId="77777777" w:rsidR="00200D22" w:rsidRDefault="00200D22" w:rsidP="00200D22">
        <w:pPr>
          <w:pStyle w:val="Footer"/>
          <w:jc w:val="center"/>
          <w:rPr>
            <w:rFonts w:cs="Times New Roman"/>
            <w:b/>
            <w:bCs/>
            <w:color w:val="002060"/>
            <w:sz w:val="20"/>
            <w:szCs w:val="20"/>
          </w:rPr>
        </w:pPr>
        <w:r w:rsidRPr="00834214">
          <w:rPr>
            <w:rFonts w:cs="Times New Roman"/>
            <w:b/>
            <w:bCs/>
            <w:color w:val="002060"/>
            <w:sz w:val="20"/>
            <w:szCs w:val="20"/>
          </w:rPr>
          <w:t>PO Box 6845, Morgantown, WV 26506-684</w:t>
        </w:r>
        <w:r>
          <w:rPr>
            <w:rFonts w:cs="Times New Roman"/>
            <w:b/>
            <w:bCs/>
            <w:color w:val="002060"/>
            <w:sz w:val="20"/>
            <w:szCs w:val="20"/>
          </w:rPr>
          <w:t>5</w:t>
        </w:r>
      </w:p>
      <w:p w14:paraId="5FED90AA" w14:textId="77777777" w:rsidR="00200D22" w:rsidRPr="00834214" w:rsidRDefault="00200D22" w:rsidP="00200D22">
        <w:pPr>
          <w:pStyle w:val="Footer"/>
          <w:jc w:val="center"/>
          <w:rPr>
            <w:rFonts w:cs="Times New Roman"/>
            <w:b/>
            <w:bCs/>
            <w:color w:val="002060"/>
            <w:sz w:val="20"/>
            <w:szCs w:val="20"/>
          </w:rPr>
        </w:pPr>
        <w:r w:rsidRPr="00834214">
          <w:rPr>
            <w:rFonts w:cs="Times New Roman"/>
            <w:b/>
            <w:bCs/>
            <w:color w:val="002060"/>
            <w:sz w:val="20"/>
            <w:szCs w:val="20"/>
          </w:rPr>
          <w:t xml:space="preserve">  Phone: 304-293-7073</w:t>
        </w:r>
        <w:r>
          <w:rPr>
            <w:rFonts w:cs="Times New Roman"/>
            <w:b/>
            <w:bCs/>
            <w:color w:val="002060"/>
            <w:sz w:val="20"/>
            <w:szCs w:val="20"/>
          </w:rPr>
          <w:t xml:space="preserve"> </w:t>
        </w:r>
        <w:r w:rsidRPr="00834214">
          <w:rPr>
            <w:rFonts w:cs="Times New Roman"/>
            <w:b/>
            <w:bCs/>
            <w:color w:val="002060"/>
            <w:sz w:val="20"/>
            <w:szCs w:val="20"/>
          </w:rPr>
          <w:t xml:space="preserve">Email: </w:t>
        </w:r>
        <w:hyperlink r:id="rId1" w:history="1">
          <w:r w:rsidRPr="00834214">
            <w:rPr>
              <w:rStyle w:val="Hyperlink"/>
              <w:rFonts w:cs="Times New Roman"/>
              <w:sz w:val="20"/>
              <w:szCs w:val="20"/>
            </w:rPr>
            <w:t>irb@mail.wvu.edu</w:t>
          </w:r>
        </w:hyperlink>
      </w:p>
      <w:p w14:paraId="6DCF8D44" w14:textId="63C07AE7" w:rsidR="00EE6E4D" w:rsidRPr="00EA6DBF" w:rsidRDefault="00613E75" w:rsidP="00200D22">
        <w:pPr>
          <w:pStyle w:val="Footer"/>
          <w:jc w:val="right"/>
          <w:rPr>
            <w:sz w:val="18"/>
          </w:rPr>
        </w:pPr>
      </w:p>
    </w:sdtContent>
  </w:sdt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32055463"/>
      <w:docPartObj>
        <w:docPartGallery w:val="Page Numbers (Bottom of Page)"/>
        <w:docPartUnique/>
      </w:docPartObj>
    </w:sdtPr>
    <w:sdtEndPr>
      <w:rPr>
        <w:sz w:val="18"/>
      </w:rPr>
    </w:sdtEndPr>
    <w:sdtContent>
      <w:tbl>
        <w:tblPr>
          <w:tblStyle w:val="TableGrid"/>
          <w:tblW w:w="0" w:type="auto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4986"/>
          <w:gridCol w:w="2509"/>
          <w:gridCol w:w="2765"/>
        </w:tblGrid>
        <w:tr w:rsidR="0041592F" w:rsidRPr="00EF22B6" w14:paraId="2C430DCD" w14:textId="77777777" w:rsidTr="0041592F">
          <w:tc>
            <w:tcPr>
              <w:tcW w:w="4132" w:type="dxa"/>
            </w:tcPr>
            <w:tbl>
              <w:tblPr>
                <w:tblStyle w:val="TableGrid"/>
                <w:tblW w:w="4770" w:type="dxa"/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single" w:sz="4" w:space="0" w:color="FFCC00"/>
                </w:tblBorders>
                <w:tblLook w:val="04A0" w:firstRow="1" w:lastRow="0" w:firstColumn="1" w:lastColumn="0" w:noHBand="0" w:noVBand="1"/>
              </w:tblPr>
              <w:tblGrid>
                <w:gridCol w:w="2104"/>
                <w:gridCol w:w="2666"/>
              </w:tblGrid>
              <w:tr w:rsidR="0041592F" w:rsidRPr="009E476A" w14:paraId="6474A067" w14:textId="77777777" w:rsidTr="0041592F">
                <w:tc>
                  <w:tcPr>
                    <w:tcW w:w="0" w:type="auto"/>
                  </w:tcPr>
                  <w:p w14:paraId="6F00097A" w14:textId="77777777" w:rsidR="0041592F" w:rsidRPr="009E476A" w:rsidRDefault="0041592F" w:rsidP="00857B9B">
                    <w:pPr>
                      <w:pStyle w:val="Footer"/>
                      <w:jc w:val="right"/>
                      <w:rPr>
                        <w:noProof/>
                        <w:color w:val="002060"/>
                        <w:sz w:val="16"/>
                      </w:rPr>
                    </w:pPr>
                  </w:p>
                  <w:p w14:paraId="6F786E33" w14:textId="77777777" w:rsidR="0041592F" w:rsidRPr="009E476A" w:rsidRDefault="0041592F" w:rsidP="00857B9B">
                    <w:pPr>
                      <w:pStyle w:val="Footer"/>
                      <w:jc w:val="right"/>
                      <w:rPr>
                        <w:noProof/>
                        <w:color w:val="002060"/>
                        <w:sz w:val="16"/>
                      </w:rPr>
                    </w:pPr>
                    <w:r w:rsidRPr="009E476A">
                      <w:rPr>
                        <w:noProof/>
                        <w:color w:val="002060"/>
                        <w:sz w:val="16"/>
                      </w:rPr>
                      <w:t>Phone: 304-293-7073</w:t>
                    </w:r>
                  </w:p>
                  <w:p w14:paraId="7A28957B" w14:textId="77777777" w:rsidR="0041592F" w:rsidRPr="009E476A" w:rsidRDefault="0041592F" w:rsidP="00857B9B">
                    <w:pPr>
                      <w:pStyle w:val="Footer"/>
                      <w:jc w:val="right"/>
                      <w:rPr>
                        <w:noProof/>
                        <w:color w:val="002060"/>
                        <w:sz w:val="16"/>
                      </w:rPr>
                    </w:pPr>
                    <w:r w:rsidRPr="009E476A">
                      <w:rPr>
                        <w:noProof/>
                        <w:color w:val="002060"/>
                        <w:sz w:val="16"/>
                      </w:rPr>
                      <w:t>Fax: 304-293-3098</w:t>
                    </w:r>
                  </w:p>
                  <w:p w14:paraId="01FB92BD" w14:textId="77777777" w:rsidR="0041592F" w:rsidRPr="009E476A" w:rsidRDefault="0041592F" w:rsidP="00857B9B">
                    <w:pPr>
                      <w:pStyle w:val="Footer"/>
                      <w:jc w:val="right"/>
                      <w:rPr>
                        <w:noProof/>
                        <w:color w:val="002060"/>
                        <w:sz w:val="16"/>
                      </w:rPr>
                    </w:pPr>
                    <w:r w:rsidRPr="009E476A">
                      <w:rPr>
                        <w:noProof/>
                        <w:color w:val="002060"/>
                        <w:sz w:val="16"/>
                      </w:rPr>
                      <w:t>http://oric.research.wvu.edu</w:t>
                    </w:r>
                  </w:p>
                </w:tc>
                <w:tc>
                  <w:tcPr>
                    <w:tcW w:w="2795" w:type="pct"/>
                    <w:tcBorders>
                      <w:right w:val="nil"/>
                    </w:tcBorders>
                  </w:tcPr>
                  <w:p w14:paraId="2B39044C" w14:textId="77777777" w:rsidR="0041592F" w:rsidRPr="009E476A" w:rsidRDefault="0041592F" w:rsidP="00857B9B">
                    <w:pPr>
                      <w:pStyle w:val="Footer"/>
                      <w:rPr>
                        <w:noProof/>
                        <w:color w:val="002060"/>
                        <w:sz w:val="16"/>
                      </w:rPr>
                    </w:pPr>
                    <w:r w:rsidRPr="009E476A">
                      <w:rPr>
                        <w:noProof/>
                        <w:color w:val="002060"/>
                        <w:sz w:val="16"/>
                      </w:rPr>
                      <w:t>Chestnut Ridge Research Building</w:t>
                    </w:r>
                  </w:p>
                  <w:p w14:paraId="4566B4D3" w14:textId="77777777" w:rsidR="0041592F" w:rsidRPr="009E476A" w:rsidRDefault="0041592F" w:rsidP="00857B9B">
                    <w:pPr>
                      <w:pStyle w:val="Footer"/>
                      <w:rPr>
                        <w:noProof/>
                        <w:color w:val="002060"/>
                        <w:sz w:val="16"/>
                      </w:rPr>
                    </w:pPr>
                    <w:r w:rsidRPr="009E476A">
                      <w:rPr>
                        <w:noProof/>
                        <w:color w:val="002060"/>
                        <w:sz w:val="16"/>
                      </w:rPr>
                      <w:t>886 Chestnut Ridge Road</w:t>
                    </w:r>
                  </w:p>
                  <w:p w14:paraId="1033CBA3" w14:textId="77777777" w:rsidR="0041592F" w:rsidRPr="009E476A" w:rsidRDefault="0041592F" w:rsidP="00857B9B">
                    <w:pPr>
                      <w:pStyle w:val="Footer"/>
                      <w:rPr>
                        <w:noProof/>
                        <w:color w:val="002060"/>
                        <w:sz w:val="16"/>
                      </w:rPr>
                    </w:pPr>
                    <w:r w:rsidRPr="009E476A">
                      <w:rPr>
                        <w:noProof/>
                        <w:color w:val="002060"/>
                        <w:sz w:val="16"/>
                      </w:rPr>
                      <w:t>PO Box 6845</w:t>
                    </w:r>
                  </w:p>
                  <w:p w14:paraId="2E17DC8C" w14:textId="77777777" w:rsidR="0041592F" w:rsidRPr="009E476A" w:rsidRDefault="0041592F" w:rsidP="00857B9B">
                    <w:pPr>
                      <w:pStyle w:val="Footer"/>
                      <w:rPr>
                        <w:noProof/>
                        <w:color w:val="002060"/>
                        <w:sz w:val="16"/>
                      </w:rPr>
                    </w:pPr>
                    <w:r w:rsidRPr="009E476A">
                      <w:rPr>
                        <w:noProof/>
                        <w:color w:val="002060"/>
                        <w:sz w:val="16"/>
                      </w:rPr>
                      <w:t>Morgantown, WV 26506-6845</w:t>
                    </w:r>
                  </w:p>
                </w:tc>
              </w:tr>
            </w:tbl>
            <w:p w14:paraId="693A7C70" w14:textId="77777777" w:rsidR="0041592F" w:rsidRDefault="0041592F" w:rsidP="00857B9B">
              <w:pPr>
                <w:pStyle w:val="Footer"/>
                <w:jc w:val="right"/>
              </w:pPr>
            </w:p>
          </w:tc>
          <w:tc>
            <w:tcPr>
              <w:tcW w:w="2590" w:type="dxa"/>
            </w:tcPr>
            <w:p w14:paraId="03C4B98C" w14:textId="77777777" w:rsidR="0041592F" w:rsidRPr="00EF22B6" w:rsidRDefault="0041592F" w:rsidP="00857B9B">
              <w:pPr>
                <w:pStyle w:val="Footer"/>
                <w:jc w:val="right"/>
                <w:rPr>
                  <w:color w:val="7F7F7F" w:themeColor="background1" w:themeShade="7F"/>
                  <w:spacing w:val="60"/>
                  <w:sz w:val="16"/>
                </w:rPr>
              </w:pPr>
            </w:p>
          </w:tc>
          <w:tc>
            <w:tcPr>
              <w:tcW w:w="2854" w:type="dxa"/>
            </w:tcPr>
            <w:p w14:paraId="2D0ECFB5" w14:textId="77777777" w:rsidR="0041592F" w:rsidRPr="00EF22B6" w:rsidRDefault="0041592F" w:rsidP="00857B9B">
              <w:pPr>
                <w:pStyle w:val="Footer"/>
                <w:jc w:val="right"/>
                <w:rPr>
                  <w:sz w:val="16"/>
                </w:rPr>
              </w:pPr>
            </w:p>
          </w:tc>
        </w:tr>
      </w:tbl>
      <w:p w14:paraId="23752A0C" w14:textId="77777777" w:rsidR="00C70282" w:rsidRPr="00C70282" w:rsidRDefault="00613E75">
        <w:pPr>
          <w:pStyle w:val="Footer"/>
          <w:jc w:val="right"/>
          <w:rPr>
            <w:sz w:val="18"/>
          </w:rPr>
        </w:pPr>
      </w:p>
    </w:sdtContent>
  </w:sdt>
  <w:p w14:paraId="60DAC727" w14:textId="77777777" w:rsidR="00C70282" w:rsidRDefault="00C702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11AA5D" w14:textId="77777777" w:rsidR="00F03AC6" w:rsidRDefault="00F03AC6" w:rsidP="0053691F">
      <w:pPr>
        <w:spacing w:after="0" w:line="240" w:lineRule="auto"/>
      </w:pPr>
      <w:r>
        <w:separator/>
      </w:r>
    </w:p>
  </w:footnote>
  <w:footnote w:type="continuationSeparator" w:id="0">
    <w:p w14:paraId="1E6A2994" w14:textId="77777777" w:rsidR="00F03AC6" w:rsidRDefault="00F03AC6" w:rsidP="0053691F">
      <w:pPr>
        <w:spacing w:after="0" w:line="240" w:lineRule="auto"/>
      </w:pPr>
      <w:r>
        <w:continuationSeparator/>
      </w:r>
    </w:p>
  </w:footnote>
  <w:footnote w:type="continuationNotice" w:id="1">
    <w:p w14:paraId="7FF76577" w14:textId="77777777" w:rsidR="00F03AC6" w:rsidRDefault="00F03AC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0038E9" w14:textId="77777777" w:rsidR="00F42C98" w:rsidRDefault="00F42C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1FDD17" w14:textId="01BCB8ED" w:rsidR="00EA6DBF" w:rsidRPr="008A6B36" w:rsidRDefault="004A00CE">
    <w:pPr>
      <w:pStyle w:val="Header"/>
      <w:rPr>
        <w:szCs w:val="24"/>
      </w:rPr>
    </w:pPr>
    <w:r>
      <w:rPr>
        <w:noProof/>
      </w:rPr>
      <w:drawing>
        <wp:inline distT="0" distB="0" distL="0" distR="0" wp14:anchorId="4F18EE7B" wp14:editId="0D00DA6B">
          <wp:extent cx="1975104" cy="301752"/>
          <wp:effectExtent l="0" t="0" r="0" b="3175"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RP_124and295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75104" cy="3017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C341C01" w14:textId="31BD192C" w:rsidR="006E5055" w:rsidRDefault="00E1017A" w:rsidP="0043676C">
    <w:pPr>
      <w:pStyle w:val="Header"/>
      <w:jc w:val="right"/>
      <w:rPr>
        <w:color w:val="002060"/>
        <w:szCs w:val="24"/>
      </w:rPr>
    </w:pPr>
    <w:r>
      <w:rPr>
        <w:color w:val="002060"/>
        <w:szCs w:val="24"/>
      </w:rPr>
      <w:t>Form</w:t>
    </w:r>
    <w:r w:rsidR="006E5055">
      <w:rPr>
        <w:color w:val="002060"/>
        <w:szCs w:val="24"/>
      </w:rPr>
      <w:t xml:space="preserve">-25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DAEA25" w14:textId="77777777" w:rsidR="0044592C" w:rsidRPr="0044592C" w:rsidRDefault="0044592C" w:rsidP="0044592C">
    <w:pPr>
      <w:tabs>
        <w:tab w:val="center" w:pos="4680"/>
      </w:tabs>
      <w:spacing w:after="0" w:line="240" w:lineRule="auto"/>
      <w:ind w:right="-90"/>
      <w:jc w:val="right"/>
      <w:rPr>
        <w:rFonts w:ascii="Tahoma" w:eastAsiaTheme="minorHAnsi" w:hAnsi="Tahoma" w:cs="Times New Roman"/>
        <w:sz w:val="20"/>
        <w:szCs w:val="20"/>
        <w:lang w:eastAsia="en-US"/>
      </w:rPr>
    </w:pPr>
    <w:r w:rsidRPr="0044592C">
      <w:rPr>
        <w:rFonts w:eastAsiaTheme="minorHAnsi" w:cs="Times New Roman"/>
        <w:noProof/>
        <w:sz w:val="20"/>
        <w:szCs w:val="20"/>
        <w:lang w:eastAsia="en-US"/>
      </w:rPr>
      <w:drawing>
        <wp:anchor distT="0" distB="0" distL="114300" distR="114300" simplePos="0" relativeHeight="251658240" behindDoc="1" locked="0" layoutInCell="1" allowOverlap="1" wp14:anchorId="626A34BA" wp14:editId="1F759E50">
          <wp:simplePos x="0" y="0"/>
          <wp:positionH relativeFrom="column">
            <wp:posOffset>-514350</wp:posOffset>
          </wp:positionH>
          <wp:positionV relativeFrom="paragraph">
            <wp:posOffset>-95251</wp:posOffset>
          </wp:positionV>
          <wp:extent cx="3814932" cy="628015"/>
          <wp:effectExtent l="0" t="0" r="0" b="0"/>
          <wp:wrapNone/>
          <wp:docPr id="3" name="Picture 3" descr="C:\Users\sjbyrd\AppData\Local\Temp\Temp1_HumanResearchProtection (00000003).zip\HumanResearchProtection\HRP_124and295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sjbyrd\AppData\Local\Temp\Temp1_HumanResearchProtection (00000003).zip\HumanResearchProtection\HRP_124and295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20694" cy="62896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4592C">
      <w:rPr>
        <w:rFonts w:eastAsia="Times New Roman" w:cs="Times New Roman"/>
        <w:b/>
        <w:color w:val="002855"/>
        <w:sz w:val="32"/>
        <w:szCs w:val="32"/>
        <w:lang w:eastAsia="en-US"/>
      </w:rPr>
      <w:t>Cover Letter</w:t>
    </w:r>
  </w:p>
  <w:tbl>
    <w:tblPr>
      <w:tblStyle w:val="TableGrid1"/>
      <w:tblW w:w="5490" w:type="dxa"/>
      <w:tblInd w:w="4608" w:type="dxa"/>
      <w:tblBorders>
        <w:top w:val="single" w:sz="12" w:space="0" w:color="EAAA0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490"/>
    </w:tblGrid>
    <w:tr w:rsidR="0044592C" w:rsidRPr="0044592C" w14:paraId="020E114B" w14:textId="77777777" w:rsidTr="0044592C">
      <w:trPr>
        <w:trHeight w:val="310"/>
      </w:trPr>
      <w:tc>
        <w:tcPr>
          <w:tcW w:w="5490" w:type="dxa"/>
          <w:tcBorders>
            <w:top w:val="single" w:sz="12" w:space="0" w:color="EAAA00"/>
          </w:tcBorders>
          <w:vAlign w:val="center"/>
        </w:tcPr>
        <w:p w14:paraId="0E55864E" w14:textId="77777777" w:rsidR="0044592C" w:rsidRPr="0044592C" w:rsidRDefault="0044592C" w:rsidP="0044592C">
          <w:pPr>
            <w:ind w:right="-105"/>
            <w:jc w:val="right"/>
            <w:rPr>
              <w:rFonts w:eastAsia="Times New Roman"/>
              <w:color w:val="002855"/>
              <w:sz w:val="28"/>
              <w:szCs w:val="28"/>
            </w:rPr>
          </w:pPr>
          <w:r>
            <w:rPr>
              <w:rFonts w:eastAsia="Times New Roman"/>
              <w:color w:val="002855"/>
              <w:sz w:val="28"/>
              <w:szCs w:val="28"/>
            </w:rPr>
            <w:t>Minimal Risk</w:t>
          </w:r>
        </w:p>
      </w:tc>
    </w:tr>
  </w:tbl>
  <w:p w14:paraId="70BA0B23" w14:textId="77777777" w:rsidR="0053691F" w:rsidRDefault="0053691F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51CE12" w14:textId="6C7FC896" w:rsidR="00EA6DBF" w:rsidRPr="00AE013D" w:rsidRDefault="00AE013D" w:rsidP="00AE013D">
    <w:pPr>
      <w:pStyle w:val="Header"/>
    </w:pPr>
    <w:r>
      <w:rPr>
        <w:noProof/>
      </w:rPr>
      <w:drawing>
        <wp:inline distT="0" distB="0" distL="0" distR="0" wp14:anchorId="7D3F0D09" wp14:editId="470FAEC0">
          <wp:extent cx="2114550" cy="323159"/>
          <wp:effectExtent l="0" t="0" r="0" b="127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RP_124and295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2383" cy="3304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F3503E" w14:textId="77777777" w:rsidR="0044592C" w:rsidRPr="0044592C" w:rsidRDefault="0044592C" w:rsidP="0044592C">
    <w:pPr>
      <w:tabs>
        <w:tab w:val="center" w:pos="4680"/>
      </w:tabs>
      <w:spacing w:after="0" w:line="240" w:lineRule="auto"/>
      <w:ind w:right="-90"/>
      <w:jc w:val="right"/>
      <w:rPr>
        <w:rFonts w:ascii="Tahoma" w:eastAsiaTheme="minorHAnsi" w:hAnsi="Tahoma" w:cs="Times New Roman"/>
        <w:sz w:val="20"/>
        <w:szCs w:val="20"/>
        <w:lang w:eastAsia="en-US"/>
      </w:rPr>
    </w:pPr>
    <w:r w:rsidRPr="0044592C">
      <w:rPr>
        <w:rFonts w:eastAsiaTheme="minorHAnsi" w:cs="Times New Roman"/>
        <w:noProof/>
        <w:sz w:val="20"/>
        <w:szCs w:val="20"/>
        <w:lang w:eastAsia="en-US"/>
      </w:rPr>
      <w:drawing>
        <wp:anchor distT="0" distB="0" distL="114300" distR="114300" simplePos="0" relativeHeight="251658241" behindDoc="1" locked="0" layoutInCell="1" allowOverlap="1" wp14:anchorId="4345639C" wp14:editId="580B1E7A">
          <wp:simplePos x="0" y="0"/>
          <wp:positionH relativeFrom="column">
            <wp:posOffset>-514350</wp:posOffset>
          </wp:positionH>
          <wp:positionV relativeFrom="paragraph">
            <wp:posOffset>-95251</wp:posOffset>
          </wp:positionV>
          <wp:extent cx="3814932" cy="628015"/>
          <wp:effectExtent l="0" t="0" r="0" b="0"/>
          <wp:wrapNone/>
          <wp:docPr id="62" name="Picture 62" descr="C:\Users\sjbyrd\AppData\Local\Temp\Temp1_HumanResearchProtection (00000003).zip\HumanResearchProtection\HRP_124and295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sjbyrd\AppData\Local\Temp\Temp1_HumanResearchProtection (00000003).zip\HumanResearchProtection\HRP_124and295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20694" cy="62896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4592C">
      <w:rPr>
        <w:rFonts w:eastAsia="Times New Roman" w:cs="Times New Roman"/>
        <w:b/>
        <w:color w:val="002855"/>
        <w:sz w:val="32"/>
        <w:szCs w:val="32"/>
        <w:lang w:eastAsia="en-US"/>
      </w:rPr>
      <w:t>Cover Letter</w:t>
    </w:r>
  </w:p>
  <w:tbl>
    <w:tblPr>
      <w:tblStyle w:val="TableGrid1"/>
      <w:tblW w:w="5490" w:type="dxa"/>
      <w:tblInd w:w="4608" w:type="dxa"/>
      <w:tblBorders>
        <w:top w:val="single" w:sz="12" w:space="0" w:color="EAAA0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490"/>
    </w:tblGrid>
    <w:tr w:rsidR="0044592C" w:rsidRPr="0044592C" w14:paraId="449E95C5" w14:textId="77777777" w:rsidTr="0044592C">
      <w:trPr>
        <w:trHeight w:val="310"/>
      </w:trPr>
      <w:tc>
        <w:tcPr>
          <w:tcW w:w="5490" w:type="dxa"/>
          <w:tcBorders>
            <w:top w:val="single" w:sz="12" w:space="0" w:color="EAAA00"/>
          </w:tcBorders>
          <w:vAlign w:val="center"/>
        </w:tcPr>
        <w:p w14:paraId="1C5A05D6" w14:textId="77777777" w:rsidR="0044592C" w:rsidRPr="0044592C" w:rsidRDefault="0044592C" w:rsidP="0044592C">
          <w:pPr>
            <w:ind w:right="-105"/>
            <w:jc w:val="right"/>
            <w:rPr>
              <w:rFonts w:eastAsia="Times New Roman"/>
              <w:color w:val="002855"/>
              <w:sz w:val="28"/>
              <w:szCs w:val="28"/>
            </w:rPr>
          </w:pPr>
          <w:r>
            <w:rPr>
              <w:rFonts w:eastAsia="Times New Roman"/>
              <w:color w:val="002855"/>
              <w:sz w:val="28"/>
              <w:szCs w:val="28"/>
            </w:rPr>
            <w:t>Minimal Risk</w:t>
          </w:r>
        </w:p>
      </w:tc>
    </w:tr>
  </w:tbl>
  <w:p w14:paraId="12E474CB" w14:textId="77777777" w:rsidR="0053691F" w:rsidRDefault="005369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229.5pt;height:222pt" o:bullet="t">
        <v:imagedata r:id="rId1" o:title="diagonal-gold"/>
      </v:shape>
    </w:pict>
  </w:numPicBullet>
  <w:abstractNum w:abstractNumId="0" w15:restartNumberingAfterBreak="0">
    <w:nsid w:val="04961F16"/>
    <w:multiLevelType w:val="hybridMultilevel"/>
    <w:tmpl w:val="A6C2EDF2"/>
    <w:lvl w:ilvl="0" w:tplc="2400824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1548A0"/>
    <w:multiLevelType w:val="hybridMultilevel"/>
    <w:tmpl w:val="C7EADD96"/>
    <w:lvl w:ilvl="0" w:tplc="2400824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740DF1"/>
    <w:multiLevelType w:val="hybridMultilevel"/>
    <w:tmpl w:val="A9CA31CE"/>
    <w:lvl w:ilvl="0" w:tplc="1890B24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053EC6"/>
    <w:multiLevelType w:val="hybridMultilevel"/>
    <w:tmpl w:val="D5580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0A49CA"/>
    <w:multiLevelType w:val="hybridMultilevel"/>
    <w:tmpl w:val="398AD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100863"/>
    <w:multiLevelType w:val="hybridMultilevel"/>
    <w:tmpl w:val="01D0ED62"/>
    <w:lvl w:ilvl="0" w:tplc="1890B24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8427F6"/>
    <w:multiLevelType w:val="hybridMultilevel"/>
    <w:tmpl w:val="474E0FC2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F625D48"/>
    <w:multiLevelType w:val="hybridMultilevel"/>
    <w:tmpl w:val="AF04BA32"/>
    <w:lvl w:ilvl="0" w:tplc="240082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0E3E00"/>
    <w:multiLevelType w:val="hybridMultilevel"/>
    <w:tmpl w:val="A9CA31CE"/>
    <w:lvl w:ilvl="0" w:tplc="1890B24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7"/>
  </w:num>
  <w:num w:numId="5">
    <w:abstractNumId w:val="3"/>
  </w:num>
  <w:num w:numId="6">
    <w:abstractNumId w:val="6"/>
  </w:num>
  <w:num w:numId="7">
    <w:abstractNumId w:val="2"/>
  </w:num>
  <w:num w:numId="8">
    <w:abstractNumId w:val="8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xNbGwMDM1trAwtzBQ0lEKTi0uzszPAykwrQUAI9YkPywAAAA="/>
  </w:docVars>
  <w:rsids>
    <w:rsidRoot w:val="0053691F"/>
    <w:rsid w:val="00006F9D"/>
    <w:rsid w:val="00012A25"/>
    <w:rsid w:val="0002132B"/>
    <w:rsid w:val="00026836"/>
    <w:rsid w:val="000326D8"/>
    <w:rsid w:val="00033ADB"/>
    <w:rsid w:val="000722C1"/>
    <w:rsid w:val="000725BF"/>
    <w:rsid w:val="000779CE"/>
    <w:rsid w:val="000827D4"/>
    <w:rsid w:val="000843CB"/>
    <w:rsid w:val="00087426"/>
    <w:rsid w:val="00096C92"/>
    <w:rsid w:val="00097792"/>
    <w:rsid w:val="000A3B8B"/>
    <w:rsid w:val="000B2015"/>
    <w:rsid w:val="000C3136"/>
    <w:rsid w:val="000E69EB"/>
    <w:rsid w:val="000E7BCF"/>
    <w:rsid w:val="000F52BB"/>
    <w:rsid w:val="000F69FC"/>
    <w:rsid w:val="00117968"/>
    <w:rsid w:val="00131E28"/>
    <w:rsid w:val="00157FB6"/>
    <w:rsid w:val="00166090"/>
    <w:rsid w:val="001769C4"/>
    <w:rsid w:val="001957B5"/>
    <w:rsid w:val="001A2D19"/>
    <w:rsid w:val="001A355A"/>
    <w:rsid w:val="001C0F42"/>
    <w:rsid w:val="001E0BD6"/>
    <w:rsid w:val="001E19F6"/>
    <w:rsid w:val="001E662B"/>
    <w:rsid w:val="001F0009"/>
    <w:rsid w:val="00200D22"/>
    <w:rsid w:val="00206940"/>
    <w:rsid w:val="00206A29"/>
    <w:rsid w:val="00210807"/>
    <w:rsid w:val="00220B72"/>
    <w:rsid w:val="00221C50"/>
    <w:rsid w:val="002227E7"/>
    <w:rsid w:val="00237E89"/>
    <w:rsid w:val="00241A54"/>
    <w:rsid w:val="00254B77"/>
    <w:rsid w:val="002621C1"/>
    <w:rsid w:val="00270DC6"/>
    <w:rsid w:val="0027140A"/>
    <w:rsid w:val="00272B26"/>
    <w:rsid w:val="00283B89"/>
    <w:rsid w:val="00290B11"/>
    <w:rsid w:val="002A1FE9"/>
    <w:rsid w:val="002B0529"/>
    <w:rsid w:val="002C590D"/>
    <w:rsid w:val="002E3C31"/>
    <w:rsid w:val="002F7A48"/>
    <w:rsid w:val="003002C1"/>
    <w:rsid w:val="00310895"/>
    <w:rsid w:val="00313AE0"/>
    <w:rsid w:val="0032343C"/>
    <w:rsid w:val="003272E8"/>
    <w:rsid w:val="003448B9"/>
    <w:rsid w:val="00355DAC"/>
    <w:rsid w:val="00377695"/>
    <w:rsid w:val="0038507C"/>
    <w:rsid w:val="0039349A"/>
    <w:rsid w:val="003A2238"/>
    <w:rsid w:val="003F4C43"/>
    <w:rsid w:val="00405AE1"/>
    <w:rsid w:val="004156B3"/>
    <w:rsid w:val="004157B0"/>
    <w:rsid w:val="0041592F"/>
    <w:rsid w:val="004268B7"/>
    <w:rsid w:val="00435150"/>
    <w:rsid w:val="0043676C"/>
    <w:rsid w:val="00442732"/>
    <w:rsid w:val="0044592C"/>
    <w:rsid w:val="00451A9C"/>
    <w:rsid w:val="004708BE"/>
    <w:rsid w:val="004708BF"/>
    <w:rsid w:val="0047549B"/>
    <w:rsid w:val="00491765"/>
    <w:rsid w:val="004933CE"/>
    <w:rsid w:val="004A00CE"/>
    <w:rsid w:val="004B60F1"/>
    <w:rsid w:val="004D19B9"/>
    <w:rsid w:val="004F2F9E"/>
    <w:rsid w:val="004F38CB"/>
    <w:rsid w:val="005018FF"/>
    <w:rsid w:val="00517645"/>
    <w:rsid w:val="005262CF"/>
    <w:rsid w:val="005304EA"/>
    <w:rsid w:val="0053691F"/>
    <w:rsid w:val="00544786"/>
    <w:rsid w:val="00551186"/>
    <w:rsid w:val="00553D80"/>
    <w:rsid w:val="00557D4B"/>
    <w:rsid w:val="00570889"/>
    <w:rsid w:val="00574FC8"/>
    <w:rsid w:val="00586CA4"/>
    <w:rsid w:val="005B1614"/>
    <w:rsid w:val="005B4FC6"/>
    <w:rsid w:val="005E182D"/>
    <w:rsid w:val="005F385C"/>
    <w:rsid w:val="00603BA2"/>
    <w:rsid w:val="00606CC8"/>
    <w:rsid w:val="00610296"/>
    <w:rsid w:val="0062737A"/>
    <w:rsid w:val="00650858"/>
    <w:rsid w:val="00651D2B"/>
    <w:rsid w:val="00652B44"/>
    <w:rsid w:val="00653B4E"/>
    <w:rsid w:val="00661FF2"/>
    <w:rsid w:val="00666704"/>
    <w:rsid w:val="0067113C"/>
    <w:rsid w:val="00672F42"/>
    <w:rsid w:val="00674B97"/>
    <w:rsid w:val="00694C55"/>
    <w:rsid w:val="0069559A"/>
    <w:rsid w:val="0069599E"/>
    <w:rsid w:val="006971E4"/>
    <w:rsid w:val="006A0560"/>
    <w:rsid w:val="006A14AA"/>
    <w:rsid w:val="006C09A8"/>
    <w:rsid w:val="006C1CD8"/>
    <w:rsid w:val="006C4E7E"/>
    <w:rsid w:val="006C5B0F"/>
    <w:rsid w:val="006D09B4"/>
    <w:rsid w:val="006E078B"/>
    <w:rsid w:val="006E1694"/>
    <w:rsid w:val="006E5055"/>
    <w:rsid w:val="006F2E25"/>
    <w:rsid w:val="006F5551"/>
    <w:rsid w:val="0071099D"/>
    <w:rsid w:val="0073195B"/>
    <w:rsid w:val="0073611F"/>
    <w:rsid w:val="00740DF9"/>
    <w:rsid w:val="007669D1"/>
    <w:rsid w:val="0077023E"/>
    <w:rsid w:val="00772BEB"/>
    <w:rsid w:val="00774A85"/>
    <w:rsid w:val="007B66DE"/>
    <w:rsid w:val="007C1642"/>
    <w:rsid w:val="007C4AFD"/>
    <w:rsid w:val="007D15A9"/>
    <w:rsid w:val="007D232C"/>
    <w:rsid w:val="007D7FDC"/>
    <w:rsid w:val="007E0BC2"/>
    <w:rsid w:val="007E66EC"/>
    <w:rsid w:val="008106EC"/>
    <w:rsid w:val="008132EF"/>
    <w:rsid w:val="008145C8"/>
    <w:rsid w:val="00814D5D"/>
    <w:rsid w:val="00834214"/>
    <w:rsid w:val="00841844"/>
    <w:rsid w:val="00844AA2"/>
    <w:rsid w:val="0085215B"/>
    <w:rsid w:val="00861EE9"/>
    <w:rsid w:val="00873938"/>
    <w:rsid w:val="0087756F"/>
    <w:rsid w:val="00877DF8"/>
    <w:rsid w:val="00883131"/>
    <w:rsid w:val="008A6B36"/>
    <w:rsid w:val="008C7892"/>
    <w:rsid w:val="008E5CE7"/>
    <w:rsid w:val="008F037D"/>
    <w:rsid w:val="008F0972"/>
    <w:rsid w:val="008F3C6E"/>
    <w:rsid w:val="00902C44"/>
    <w:rsid w:val="00931D62"/>
    <w:rsid w:val="00952CF6"/>
    <w:rsid w:val="00953357"/>
    <w:rsid w:val="009560E2"/>
    <w:rsid w:val="009737FF"/>
    <w:rsid w:val="0098153F"/>
    <w:rsid w:val="009951FD"/>
    <w:rsid w:val="009A3957"/>
    <w:rsid w:val="009A4E99"/>
    <w:rsid w:val="009C6A92"/>
    <w:rsid w:val="009D5994"/>
    <w:rsid w:val="009D606D"/>
    <w:rsid w:val="009E224A"/>
    <w:rsid w:val="00A240EE"/>
    <w:rsid w:val="00A3177D"/>
    <w:rsid w:val="00A4336B"/>
    <w:rsid w:val="00A443E6"/>
    <w:rsid w:val="00A558BD"/>
    <w:rsid w:val="00A64451"/>
    <w:rsid w:val="00A732BD"/>
    <w:rsid w:val="00A92DB9"/>
    <w:rsid w:val="00AA6EC1"/>
    <w:rsid w:val="00AB62A2"/>
    <w:rsid w:val="00AB6666"/>
    <w:rsid w:val="00AC0CAD"/>
    <w:rsid w:val="00AE013D"/>
    <w:rsid w:val="00AE394B"/>
    <w:rsid w:val="00AE3F9F"/>
    <w:rsid w:val="00AF1918"/>
    <w:rsid w:val="00AF5101"/>
    <w:rsid w:val="00AF5C16"/>
    <w:rsid w:val="00B0101A"/>
    <w:rsid w:val="00B244B3"/>
    <w:rsid w:val="00B30B20"/>
    <w:rsid w:val="00B353DF"/>
    <w:rsid w:val="00B36144"/>
    <w:rsid w:val="00B52E74"/>
    <w:rsid w:val="00B8160E"/>
    <w:rsid w:val="00B90F62"/>
    <w:rsid w:val="00BA54B0"/>
    <w:rsid w:val="00BB337C"/>
    <w:rsid w:val="00BD3356"/>
    <w:rsid w:val="00BD3713"/>
    <w:rsid w:val="00C2085B"/>
    <w:rsid w:val="00C24D6F"/>
    <w:rsid w:val="00C31607"/>
    <w:rsid w:val="00C438ED"/>
    <w:rsid w:val="00C6485E"/>
    <w:rsid w:val="00C70282"/>
    <w:rsid w:val="00C74284"/>
    <w:rsid w:val="00C742C6"/>
    <w:rsid w:val="00C96AA0"/>
    <w:rsid w:val="00CA20D3"/>
    <w:rsid w:val="00CB3536"/>
    <w:rsid w:val="00CD461A"/>
    <w:rsid w:val="00CF0C65"/>
    <w:rsid w:val="00CF6A17"/>
    <w:rsid w:val="00D0262E"/>
    <w:rsid w:val="00D0496F"/>
    <w:rsid w:val="00D16600"/>
    <w:rsid w:val="00D22176"/>
    <w:rsid w:val="00D2224F"/>
    <w:rsid w:val="00D3061E"/>
    <w:rsid w:val="00D424A0"/>
    <w:rsid w:val="00D659DE"/>
    <w:rsid w:val="00D7304E"/>
    <w:rsid w:val="00D73BE0"/>
    <w:rsid w:val="00D73F6C"/>
    <w:rsid w:val="00D92E59"/>
    <w:rsid w:val="00DF29D9"/>
    <w:rsid w:val="00E04E9D"/>
    <w:rsid w:val="00E1017A"/>
    <w:rsid w:val="00E13B9F"/>
    <w:rsid w:val="00E432A5"/>
    <w:rsid w:val="00E55A61"/>
    <w:rsid w:val="00E611DF"/>
    <w:rsid w:val="00E67812"/>
    <w:rsid w:val="00E75B29"/>
    <w:rsid w:val="00E7710A"/>
    <w:rsid w:val="00E922EB"/>
    <w:rsid w:val="00E9307B"/>
    <w:rsid w:val="00E938D4"/>
    <w:rsid w:val="00E95A04"/>
    <w:rsid w:val="00EA11AA"/>
    <w:rsid w:val="00EA6DBF"/>
    <w:rsid w:val="00EC30DD"/>
    <w:rsid w:val="00EC4262"/>
    <w:rsid w:val="00ED641B"/>
    <w:rsid w:val="00ED7CEC"/>
    <w:rsid w:val="00EE6E4D"/>
    <w:rsid w:val="00EF22B6"/>
    <w:rsid w:val="00EF78F7"/>
    <w:rsid w:val="00F03AC6"/>
    <w:rsid w:val="00F05DCD"/>
    <w:rsid w:val="00F20C00"/>
    <w:rsid w:val="00F3155B"/>
    <w:rsid w:val="00F42C98"/>
    <w:rsid w:val="00F526B7"/>
    <w:rsid w:val="00F55E70"/>
    <w:rsid w:val="00F60C30"/>
    <w:rsid w:val="00F92200"/>
    <w:rsid w:val="00F93C57"/>
    <w:rsid w:val="00FA09DF"/>
    <w:rsid w:val="00FA356F"/>
    <w:rsid w:val="00FB2708"/>
    <w:rsid w:val="00FB2F7C"/>
    <w:rsid w:val="00FB76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07A002"/>
  <w15:docId w15:val="{AD6E33C4-94D4-4E2D-B40D-66C87CE43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E394B"/>
    <w:rPr>
      <w:rFonts w:ascii="Times New Roman" w:hAnsi="Times New Roman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3691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3691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69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691F"/>
  </w:style>
  <w:style w:type="paragraph" w:styleId="Footer">
    <w:name w:val="footer"/>
    <w:basedOn w:val="Normal"/>
    <w:link w:val="FooterChar"/>
    <w:uiPriority w:val="99"/>
    <w:unhideWhenUsed/>
    <w:rsid w:val="005369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1F"/>
  </w:style>
  <w:style w:type="paragraph" w:styleId="BalloonText">
    <w:name w:val="Balloon Text"/>
    <w:basedOn w:val="Normal"/>
    <w:link w:val="BalloonTextChar"/>
    <w:uiPriority w:val="99"/>
    <w:semiHidden/>
    <w:unhideWhenUsed/>
    <w:rsid w:val="005369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691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369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3691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3691F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5B1614"/>
    <w:rPr>
      <w:b/>
      <w:bCs/>
    </w:rPr>
  </w:style>
  <w:style w:type="character" w:styleId="Hyperlink">
    <w:name w:val="Hyperlink"/>
    <w:basedOn w:val="DefaultParagraphFont"/>
    <w:uiPriority w:val="99"/>
    <w:unhideWhenUsed/>
    <w:rsid w:val="005B1614"/>
    <w:rPr>
      <w:color w:val="0000FF"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44592C"/>
    <w:pPr>
      <w:spacing w:after="0" w:line="240" w:lineRule="auto"/>
    </w:pPr>
    <w:rPr>
      <w:rFonts w:ascii="Calibri" w:eastAsia="Calibri" w:hAnsi="Calibri"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6DBF"/>
    <w:pPr>
      <w:spacing w:after="160" w:line="259" w:lineRule="auto"/>
      <w:ind w:left="720"/>
      <w:contextualSpacing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A54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54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54B0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54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54B0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44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4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hyperlink" Target="mailto:irb@mail.wvu.edu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24301F80733247850447C86B5A3368" ma:contentTypeVersion="20" ma:contentTypeDescription="Create a new document." ma:contentTypeScope="" ma:versionID="35a2db002677a916000d79a9b2042a22">
  <xsd:schema xmlns:xsd="http://www.w3.org/2001/XMLSchema" xmlns:xs="http://www.w3.org/2001/XMLSchema" xmlns:p="http://schemas.microsoft.com/office/2006/metadata/properties" xmlns:ns2="b6d62505-c5aa-4777-8481-5077dadc4fcf" xmlns:ns3="f3005829-e119-41cf-ace8-91f50705ecc5" targetNamespace="http://schemas.microsoft.com/office/2006/metadata/properties" ma:root="true" ma:fieldsID="04f47c3e9ce2d0895a922c867e99c82c" ns2:_="" ns3:_="">
    <xsd:import namespace="b6d62505-c5aa-4777-8481-5077dadc4fcf"/>
    <xsd:import namespace="f3005829-e119-41cf-ace8-91f50705ec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Date" minOccurs="0"/>
                <xsd:element ref="ns2:Person" minOccurs="0"/>
                <xsd:element ref="ns2:Doc_x0020_Type"/>
                <xsd:element ref="ns2:Year"/>
                <xsd:element ref="ns3:SharedWithUsers" minOccurs="0"/>
                <xsd:element ref="ns3:SharedWithDetails" minOccurs="0"/>
                <xsd:element ref="ns2:OHRPWebsi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d62505-c5aa-4777-8481-5077dadc4f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Date" ma:index="17" nillable="true" ma:displayName="Date" ma:default="[today]" ma:format="DateOnly" ma:internalName="Date">
      <xsd:simpleType>
        <xsd:restriction base="dms:DateTime"/>
      </xsd:simpleType>
    </xsd:element>
    <xsd:element name="Person" ma:index="18" nillable="true" ma:displayName="Person" ma:description="Enter the name of the person who created the document" ma:format="Dropdown" ma:list="UserInfo" ma:SharePointGroup="0" ma:internalName="Person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c_x0020_Type" ma:index="19" ma:displayName="Doc Type" ma:default="Other" ma:format="RadioButtons" ma:internalName="Doc_x0020_Type">
      <xsd:simpleType>
        <xsd:restriction base="dms:Choice">
          <xsd:enumeration value="SOP"/>
          <xsd:enumeration value="Guidance"/>
          <xsd:enumeration value="Form"/>
          <xsd:enumeration value="Invoice"/>
          <xsd:enumeration value="Accreditation"/>
          <xsd:enumeration value="Request"/>
          <xsd:enumeration value="Audit"/>
          <xsd:enumeration value="Logo"/>
          <xsd:enumeration value="Complaint"/>
          <xsd:enumeration value="Concern"/>
          <xsd:enumeration value="Other"/>
        </xsd:restriction>
      </xsd:simpleType>
    </xsd:element>
    <xsd:element name="Year" ma:index="20" ma:displayName="Year Created" ma:default="2020" ma:description="The year the document was created" ma:format="RadioButtons" ma:internalName="Year">
      <xsd:simpleType>
        <xsd:restriction base="dms:Choice"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Before 2010"/>
        </xsd:restriction>
      </xsd:simpleType>
    </xsd:element>
    <xsd:element name="OHRPWebsite" ma:index="23" nillable="true" ma:displayName="OHRP Website" ma:default="No" ma:format="Dropdown" ma:internalName="OHRPWebsite">
      <xsd:simpleType>
        <xsd:restriction base="dms:Choice">
          <xsd:enumeration value="Yes"/>
          <xsd:enumeration value="No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005829-e119-41cf-ace8-91f50705ecc5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HRPWebsite xmlns="b6d62505-c5aa-4777-8481-5077dadc4fcf">No</OHRPWebsite>
    <Date xmlns="b6d62505-c5aa-4777-8481-5077dadc4fcf">2020-03-25T16:31:59+00:00</Date>
    <Person xmlns="b6d62505-c5aa-4777-8481-5077dadc4fcf">
      <UserInfo>
        <DisplayName/>
        <AccountId xsi:nil="true"/>
        <AccountType/>
      </UserInfo>
    </Person>
    <Doc_x0020_Type xmlns="b6d62505-c5aa-4777-8481-5077dadc4fcf">Other</Doc_x0020_Type>
    <Year xmlns="b6d62505-c5aa-4777-8481-5077dadc4fcf">2020</Year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B91E465-F2EA-4834-A99C-A97667F557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d62505-c5aa-4777-8481-5077dadc4fcf"/>
    <ds:schemaRef ds:uri="f3005829-e119-41cf-ace8-91f50705ec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7E29484-5AFA-4277-A0EC-3D1FCF4BDA5D}">
  <ds:schemaRefs>
    <ds:schemaRef ds:uri="f3005829-e119-41cf-ace8-91f50705ecc5"/>
    <ds:schemaRef ds:uri="http://purl.org/dc/terms/"/>
    <ds:schemaRef ds:uri="http://schemas.openxmlformats.org/package/2006/metadata/core-properties"/>
    <ds:schemaRef ds:uri="b6d62505-c5aa-4777-8481-5077dadc4fcf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C2B0B02-7BFC-454B-B2C1-D46EEF35A6D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EA71208-4822-4780-B62A-0EDAE62108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785</Words>
  <Characters>447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3</CharactersWithSpaces>
  <SharedDoc>false</SharedDoc>
  <HLinks>
    <vt:vector size="6" baseType="variant">
      <vt:variant>
        <vt:i4>8323090</vt:i4>
      </vt:variant>
      <vt:variant>
        <vt:i4>0</vt:i4>
      </vt:variant>
      <vt:variant>
        <vt:i4>0</vt:i4>
      </vt:variant>
      <vt:variant>
        <vt:i4>5</vt:i4>
      </vt:variant>
      <vt:variant>
        <vt:lpwstr>mailto:irb@mail.wv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young3</dc:creator>
  <cp:lastModifiedBy>Rosemary Casteel</cp:lastModifiedBy>
  <cp:revision>2</cp:revision>
  <dcterms:created xsi:type="dcterms:W3CDTF">2021-03-15T20:57:00Z</dcterms:created>
  <dcterms:modified xsi:type="dcterms:W3CDTF">2021-03-15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24301F80733247850447C86B5A3368</vt:lpwstr>
  </property>
</Properties>
</file>